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13895" w14:textId="47018F1D" w:rsidR="0022362C" w:rsidRDefault="0022362C">
      <w:pPr>
        <w:spacing w:after="365"/>
        <w:ind w:left="7205" w:right="-974"/>
      </w:pPr>
    </w:p>
    <w:p w14:paraId="101166F2" w14:textId="77777777" w:rsidR="00BC525C" w:rsidRDefault="00BC525C" w:rsidP="00BC525C">
      <w:pPr>
        <w:spacing w:after="365"/>
        <w:ind w:right="-974"/>
        <w:rPr>
          <w:sz w:val="30"/>
          <w:szCs w:val="30"/>
        </w:rPr>
      </w:pPr>
      <w:r>
        <w:rPr>
          <w:sz w:val="30"/>
          <w:szCs w:val="30"/>
        </w:rPr>
        <w:t>Zapisnik dopisne seje podkomisije za prelete</w:t>
      </w:r>
    </w:p>
    <w:p w14:paraId="52809F3E" w14:textId="77777777" w:rsidR="00BC525C" w:rsidRDefault="00BC525C" w:rsidP="00BC525C">
      <w:pPr>
        <w:pStyle w:val="Brezrazmikov"/>
      </w:pPr>
      <w:r>
        <w:t>Podkomisija za prelete je 29. 8. 2020 pričela z dopisno sejo.</w:t>
      </w:r>
    </w:p>
    <w:p w14:paraId="17FA96AD" w14:textId="77777777" w:rsidR="00BC525C" w:rsidRDefault="00BC525C" w:rsidP="00BC525C">
      <w:pPr>
        <w:pStyle w:val="Brezrazmikov"/>
      </w:pPr>
      <w:r>
        <w:t>Edina tema je sprememba pravilnikov za DP in Ligo v preletih.</w:t>
      </w:r>
    </w:p>
    <w:p w14:paraId="7519A865" w14:textId="77777777" w:rsidR="00BC525C" w:rsidRDefault="00BC525C" w:rsidP="00BC525C">
      <w:pPr>
        <w:pStyle w:val="Brezrazmikov"/>
      </w:pPr>
      <w:r>
        <w:t>Tekst sprememb je bil po elektronski pošti v dveh priponkah posredovan vsem društvom članom podkomisije za prelete.</w:t>
      </w:r>
    </w:p>
    <w:p w14:paraId="5AF6CC7E" w14:textId="77777777" w:rsidR="00BC525C" w:rsidRDefault="00BC525C" w:rsidP="00BC525C">
      <w:pPr>
        <w:pStyle w:val="Brezrazmikov"/>
      </w:pPr>
      <w:r>
        <w:t>Do zaključka dopisne seje so odgovore posredovali:</w:t>
      </w:r>
    </w:p>
    <w:p w14:paraId="01B25DFC" w14:textId="77777777" w:rsidR="00BC525C" w:rsidRDefault="00BC525C" w:rsidP="00BC525C">
      <w:pPr>
        <w:pStyle w:val="Brezrazmikov"/>
      </w:pPr>
      <w:r>
        <w:t>Adrenalin Zgornje Posočje,</w:t>
      </w:r>
    </w:p>
    <w:p w14:paraId="606ABBBB" w14:textId="77777777" w:rsidR="00BC525C" w:rsidRDefault="00BC525C" w:rsidP="00BC525C">
      <w:pPr>
        <w:pStyle w:val="Brezrazmikov"/>
      </w:pPr>
      <w:r>
        <w:t xml:space="preserve">DPL </w:t>
      </w:r>
      <w:proofErr w:type="spellStart"/>
      <w:r>
        <w:t>Ikar</w:t>
      </w:r>
      <w:proofErr w:type="spellEnd"/>
      <w:r>
        <w:t xml:space="preserve"> Slovenj Gradec,</w:t>
      </w:r>
    </w:p>
    <w:p w14:paraId="13A23DEF" w14:textId="77777777" w:rsidR="00BC525C" w:rsidRDefault="00BC525C" w:rsidP="00BC525C">
      <w:pPr>
        <w:pStyle w:val="Brezrazmikov"/>
      </w:pPr>
      <w:r>
        <w:t>DJP Kovk Ajdovščina,</w:t>
      </w:r>
    </w:p>
    <w:p w14:paraId="6616D97C" w14:textId="77777777" w:rsidR="00BC525C" w:rsidRDefault="00BC525C" w:rsidP="00BC525C">
      <w:pPr>
        <w:pStyle w:val="Brezrazmikov"/>
      </w:pPr>
      <w:r>
        <w:t>KJP Krokar Železniki,</w:t>
      </w:r>
    </w:p>
    <w:p w14:paraId="0F8B90B0" w14:textId="77777777" w:rsidR="00BC525C" w:rsidRDefault="00BC525C" w:rsidP="00BC525C">
      <w:pPr>
        <w:pStyle w:val="Brezrazmikov"/>
      </w:pPr>
      <w:r>
        <w:t>Lep oblak,</w:t>
      </w:r>
    </w:p>
    <w:p w14:paraId="48E41555" w14:textId="77777777" w:rsidR="00BC525C" w:rsidRDefault="00BC525C" w:rsidP="00BC525C">
      <w:pPr>
        <w:pStyle w:val="Brezrazmikov"/>
      </w:pPr>
      <w:r>
        <w:t>DJP Metulji Rimske Toplice,</w:t>
      </w:r>
    </w:p>
    <w:p w14:paraId="0A97F0A6" w14:textId="77777777" w:rsidR="00BC525C" w:rsidRDefault="00BC525C" w:rsidP="00BC525C">
      <w:pPr>
        <w:pStyle w:val="Brezrazmikov"/>
      </w:pPr>
      <w:r>
        <w:t>DJP Polet Nova Gorica,</w:t>
      </w:r>
    </w:p>
    <w:p w14:paraId="1707F963" w14:textId="77777777" w:rsidR="00BC525C" w:rsidRDefault="00BC525C" w:rsidP="00BC525C">
      <w:pPr>
        <w:pStyle w:val="Brezrazmikov"/>
      </w:pPr>
      <w:r>
        <w:t>DPL Posočje,</w:t>
      </w:r>
    </w:p>
    <w:p w14:paraId="495E1FCB" w14:textId="77777777" w:rsidR="00BC525C" w:rsidRDefault="00BC525C" w:rsidP="00BC525C">
      <w:pPr>
        <w:pStyle w:val="Brezrazmikov"/>
      </w:pPr>
      <w:r>
        <w:t>KL Triglav,</w:t>
      </w:r>
    </w:p>
    <w:p w14:paraId="21977500" w14:textId="77777777" w:rsidR="00BC525C" w:rsidRDefault="00BC525C" w:rsidP="00BC525C">
      <w:pPr>
        <w:pStyle w:val="Brezrazmikov"/>
      </w:pPr>
      <w:r>
        <w:t>KL Vrhnika.</w:t>
      </w:r>
    </w:p>
    <w:p w14:paraId="1FB8EB17" w14:textId="77777777" w:rsidR="00BC525C" w:rsidRDefault="00BC525C" w:rsidP="00BC525C">
      <w:pPr>
        <w:pStyle w:val="Brezrazmikov"/>
      </w:pPr>
      <w:r>
        <w:t>Vsi so podali soglasje k posredovanim spremembam.</w:t>
      </w:r>
      <w:r>
        <w:t xml:space="preserve"> </w:t>
      </w:r>
    </w:p>
    <w:p w14:paraId="3F11762E" w14:textId="77777777" w:rsidR="00BC525C" w:rsidRDefault="00BC525C" w:rsidP="00BC525C">
      <w:pPr>
        <w:pStyle w:val="Brezrazmikov"/>
      </w:pPr>
      <w:r>
        <w:t xml:space="preserve">Nista se odzvala DPL Lesce – Bled in DJP </w:t>
      </w:r>
      <w:proofErr w:type="spellStart"/>
      <w:r>
        <w:t>Lintvar</w:t>
      </w:r>
      <w:proofErr w:type="spellEnd"/>
      <w:r>
        <w:t>.</w:t>
      </w:r>
      <w:r>
        <w:t xml:space="preserve"> </w:t>
      </w:r>
    </w:p>
    <w:p w14:paraId="2B47CA2A" w14:textId="77777777" w:rsidR="00BC525C" w:rsidRDefault="00BC525C" w:rsidP="00BC525C">
      <w:pPr>
        <w:pStyle w:val="Brezrazmikov"/>
      </w:pPr>
    </w:p>
    <w:p w14:paraId="5075947E" w14:textId="14235A31" w:rsidR="00BC525C" w:rsidRDefault="00BC525C" w:rsidP="00BC525C">
      <w:pPr>
        <w:pStyle w:val="Brezrazmikov"/>
      </w:pPr>
      <w:r>
        <w:t>Ugotavljam, da so predlagane spremembe tekmovalnih pravilnikov za državno prvenstvo in ligo v preletih potrjene.</w:t>
      </w:r>
    </w:p>
    <w:p w14:paraId="1198207F" w14:textId="77777777" w:rsidR="00BC525C" w:rsidRDefault="00BC525C" w:rsidP="00BC525C">
      <w:pPr>
        <w:pStyle w:val="Brezrazmikov"/>
      </w:pPr>
    </w:p>
    <w:p w14:paraId="7A2DB9D0" w14:textId="77777777" w:rsidR="00BC525C" w:rsidRDefault="00BC525C" w:rsidP="00BC525C">
      <w:pPr>
        <w:pStyle w:val="Brezrazmikov"/>
      </w:pPr>
      <w:r>
        <w:t>Seja je zaključena 6. 9. 2020 ob 20h.</w:t>
      </w:r>
    </w:p>
    <w:p w14:paraId="3B80FA13" w14:textId="77777777" w:rsidR="00BC525C" w:rsidRDefault="00BC525C" w:rsidP="00BC525C">
      <w:pPr>
        <w:pStyle w:val="Brezrazmikov"/>
      </w:pPr>
      <w:r>
        <w:t xml:space="preserve">Predsednik komisije za </w:t>
      </w:r>
      <w:proofErr w:type="spellStart"/>
      <w:r>
        <w:t>JPZStojan</w:t>
      </w:r>
      <w:proofErr w:type="spellEnd"/>
      <w:r>
        <w:t xml:space="preserve"> Kranjc</w:t>
      </w:r>
    </w:p>
    <w:p w14:paraId="3D0508D7" w14:textId="77777777" w:rsidR="00BC525C" w:rsidRDefault="00BC525C" w:rsidP="00BC525C">
      <w:pPr>
        <w:pStyle w:val="Brezrazmikov"/>
      </w:pPr>
    </w:p>
    <w:p w14:paraId="41FD3594" w14:textId="77777777" w:rsidR="00BC525C" w:rsidRDefault="00BC525C" w:rsidP="00BC525C">
      <w:pPr>
        <w:pStyle w:val="Brezrazmikov"/>
      </w:pPr>
      <w:r>
        <w:t>Priloge:</w:t>
      </w:r>
    </w:p>
    <w:p w14:paraId="75868C17" w14:textId="77777777" w:rsidR="00BC525C" w:rsidRDefault="00BC525C" w:rsidP="00BC525C">
      <w:pPr>
        <w:pStyle w:val="Brezrazmikov"/>
      </w:pPr>
      <w:r>
        <w:t>- Sprememba tekmovalnega pravilnika državnega prvenstva v preletih</w:t>
      </w:r>
    </w:p>
    <w:p w14:paraId="21DC1651" w14:textId="45B938E7" w:rsidR="00BC525C" w:rsidRDefault="00BC525C" w:rsidP="00BC525C">
      <w:pPr>
        <w:pStyle w:val="Brezrazmikov"/>
      </w:pPr>
      <w:r>
        <w:t>- Sprememba tekmovalnega pravilnika lige prvenstva v preletih za leto 2020</w:t>
      </w:r>
    </w:p>
    <w:p w14:paraId="6DC8DB25" w14:textId="4D8C037E" w:rsidR="00BC525C" w:rsidRDefault="00BC525C" w:rsidP="00BC525C">
      <w:pPr>
        <w:pStyle w:val="Brezrazmikov"/>
      </w:pPr>
    </w:p>
    <w:p w14:paraId="0F6EC5BA" w14:textId="27A438F4" w:rsidR="00BC525C" w:rsidRDefault="00BC525C" w:rsidP="00BC525C">
      <w:pPr>
        <w:pStyle w:val="Brezrazmikov"/>
      </w:pPr>
    </w:p>
    <w:p w14:paraId="6229ADF3" w14:textId="74031DCA" w:rsidR="00BC525C" w:rsidRDefault="00BC525C" w:rsidP="00BC525C">
      <w:pPr>
        <w:pStyle w:val="Brezrazmikov"/>
      </w:pPr>
    </w:p>
    <w:p w14:paraId="369AB868" w14:textId="68A14884" w:rsidR="00BC525C" w:rsidRDefault="00BC525C" w:rsidP="00BC525C">
      <w:pPr>
        <w:pStyle w:val="Brezrazmikov"/>
      </w:pPr>
    </w:p>
    <w:p w14:paraId="0E67EEE3" w14:textId="44442267" w:rsidR="00BC525C" w:rsidRDefault="00BC525C" w:rsidP="00BC525C">
      <w:pPr>
        <w:pStyle w:val="Brezrazmikov"/>
      </w:pPr>
    </w:p>
    <w:p w14:paraId="04E89C25" w14:textId="6ABAD8EF" w:rsidR="00BC525C" w:rsidRDefault="00BC525C" w:rsidP="00BC525C">
      <w:pPr>
        <w:pStyle w:val="Brezrazmikov"/>
      </w:pPr>
    </w:p>
    <w:p w14:paraId="1D212A15" w14:textId="1C5838A1" w:rsidR="00BC525C" w:rsidRDefault="00BC525C" w:rsidP="00BC525C">
      <w:pPr>
        <w:pStyle w:val="Brezrazmikov"/>
      </w:pPr>
    </w:p>
    <w:p w14:paraId="7F813986" w14:textId="1B88BCFF" w:rsidR="00BC525C" w:rsidRDefault="00BC525C" w:rsidP="00BC525C">
      <w:pPr>
        <w:pStyle w:val="Brezrazmikov"/>
      </w:pPr>
    </w:p>
    <w:p w14:paraId="67C74B17" w14:textId="6398A3FE" w:rsidR="00BC525C" w:rsidRDefault="00BC525C" w:rsidP="00BC525C">
      <w:pPr>
        <w:pStyle w:val="Brezrazmikov"/>
      </w:pPr>
    </w:p>
    <w:p w14:paraId="71D84407" w14:textId="10B6AAF2" w:rsidR="00BC525C" w:rsidRDefault="00BC525C" w:rsidP="00BC525C">
      <w:pPr>
        <w:pStyle w:val="Brezrazmikov"/>
      </w:pPr>
    </w:p>
    <w:p w14:paraId="4AC8B6B1" w14:textId="111587A9" w:rsidR="00BC525C" w:rsidRDefault="00BC525C" w:rsidP="00BC525C">
      <w:pPr>
        <w:pStyle w:val="Brezrazmikov"/>
      </w:pPr>
    </w:p>
    <w:p w14:paraId="02020C54" w14:textId="239FB341" w:rsidR="00BC525C" w:rsidRDefault="00BC525C" w:rsidP="00BC525C">
      <w:pPr>
        <w:pStyle w:val="Brezrazmikov"/>
      </w:pPr>
    </w:p>
    <w:p w14:paraId="40AC9C0F" w14:textId="38EBB4F4" w:rsidR="00BC525C" w:rsidRDefault="00BC525C" w:rsidP="00BC525C">
      <w:pPr>
        <w:pStyle w:val="Brezrazmikov"/>
      </w:pPr>
    </w:p>
    <w:p w14:paraId="4589D5BF" w14:textId="53D9E9CF" w:rsidR="00BC525C" w:rsidRDefault="00BC525C" w:rsidP="00BC525C">
      <w:pPr>
        <w:pStyle w:val="Brezrazmikov"/>
      </w:pPr>
    </w:p>
    <w:p w14:paraId="03DBC532" w14:textId="5553AC2B" w:rsidR="00BC525C" w:rsidRPr="009B6BD3" w:rsidRDefault="00BC525C" w:rsidP="009B6BD3">
      <w:pPr>
        <w:pStyle w:val="Brezrazmikov"/>
        <w:jc w:val="center"/>
        <w:rPr>
          <w:rFonts w:ascii="Arial" w:hAnsi="Arial" w:cs="Arial"/>
          <w:b/>
          <w:bCs/>
          <w:sz w:val="26"/>
          <w:szCs w:val="26"/>
        </w:rPr>
      </w:pPr>
      <w:r w:rsidRPr="009B6BD3">
        <w:rPr>
          <w:rFonts w:ascii="Arial" w:hAnsi="Arial" w:cs="Arial"/>
          <w:b/>
          <w:bCs/>
          <w:sz w:val="26"/>
          <w:szCs w:val="26"/>
        </w:rPr>
        <w:lastRenderedPageBreak/>
        <w:t>SPREMEMBA TEKMOVALNEGA PRAVILNIKA LIGE</w:t>
      </w:r>
      <w:r w:rsidR="009B6BD3" w:rsidRPr="009B6BD3">
        <w:rPr>
          <w:rFonts w:ascii="Arial" w:hAnsi="Arial" w:cs="Arial"/>
          <w:b/>
          <w:bCs/>
          <w:sz w:val="26"/>
          <w:szCs w:val="26"/>
        </w:rPr>
        <w:t xml:space="preserve"> </w:t>
      </w:r>
      <w:r w:rsidRPr="009B6BD3">
        <w:rPr>
          <w:rFonts w:ascii="Arial" w:hAnsi="Arial" w:cs="Arial"/>
          <w:b/>
          <w:bCs/>
          <w:sz w:val="26"/>
          <w:szCs w:val="26"/>
        </w:rPr>
        <w:t>V PRELETIH</w:t>
      </w:r>
      <w:r w:rsidR="009B6BD3" w:rsidRPr="009B6BD3">
        <w:rPr>
          <w:rFonts w:ascii="Arial" w:hAnsi="Arial" w:cs="Arial"/>
          <w:b/>
          <w:bCs/>
          <w:sz w:val="26"/>
          <w:szCs w:val="26"/>
        </w:rPr>
        <w:t xml:space="preserve"> </w:t>
      </w:r>
      <w:r w:rsidRPr="009B6BD3">
        <w:rPr>
          <w:rFonts w:ascii="Arial" w:hAnsi="Arial" w:cs="Arial"/>
          <w:b/>
          <w:bCs/>
          <w:sz w:val="26"/>
          <w:szCs w:val="26"/>
        </w:rPr>
        <w:t>ZA LETO 2020</w:t>
      </w:r>
    </w:p>
    <w:p w14:paraId="342FFA35" w14:textId="77777777" w:rsidR="00BC525C" w:rsidRPr="009B6BD3" w:rsidRDefault="00BC525C" w:rsidP="00BC525C">
      <w:pPr>
        <w:pStyle w:val="Brezrazmikov"/>
        <w:rPr>
          <w:rFonts w:ascii="Arial" w:hAnsi="Arial" w:cs="Arial"/>
        </w:rPr>
      </w:pPr>
    </w:p>
    <w:p w14:paraId="3F4751F0" w14:textId="28562F36" w:rsidR="00BC525C" w:rsidRPr="009B6BD3" w:rsidRDefault="00BC525C" w:rsidP="009B6BD3">
      <w:pPr>
        <w:spacing w:after="0" w:line="240" w:lineRule="auto"/>
        <w:jc w:val="both"/>
        <w:rPr>
          <w:rFonts w:ascii="Arial" w:hAnsi="Arial" w:cs="Arial"/>
        </w:rPr>
      </w:pPr>
      <w:r w:rsidRPr="009B6BD3">
        <w:rPr>
          <w:rFonts w:ascii="Arial" w:hAnsi="Arial" w:cs="Arial"/>
        </w:rPr>
        <w:t>S tem dokumentom se spreminja Tekmovalni pravilnik za ligo</w:t>
      </w:r>
      <w:r w:rsidR="009B6BD3" w:rsidRPr="009B6BD3">
        <w:rPr>
          <w:rFonts w:ascii="Arial" w:hAnsi="Arial" w:cs="Arial"/>
        </w:rPr>
        <w:t xml:space="preserve"> </w:t>
      </w:r>
      <w:r w:rsidRPr="009B6BD3">
        <w:rPr>
          <w:rFonts w:ascii="Arial" w:hAnsi="Arial" w:cs="Arial"/>
        </w:rPr>
        <w:t>v preletih</w:t>
      </w:r>
      <w:r w:rsidR="009B6BD3" w:rsidRPr="009B6BD3">
        <w:rPr>
          <w:rFonts w:ascii="Arial" w:hAnsi="Arial" w:cs="Arial"/>
        </w:rPr>
        <w:t xml:space="preserve"> </w:t>
      </w:r>
      <w:r w:rsidRPr="009B6BD3">
        <w:rPr>
          <w:rFonts w:ascii="Arial" w:hAnsi="Arial" w:cs="Arial"/>
        </w:rPr>
        <w:t>z dne 1. 1. 2014.</w:t>
      </w:r>
      <w:r w:rsidR="009B6BD3" w:rsidRPr="009B6BD3">
        <w:rPr>
          <w:rFonts w:ascii="Arial" w:hAnsi="Arial" w:cs="Arial"/>
        </w:rPr>
        <w:t xml:space="preserve"> </w:t>
      </w:r>
      <w:r w:rsidRPr="009B6BD3">
        <w:rPr>
          <w:rFonts w:ascii="Arial" w:hAnsi="Arial" w:cs="Arial"/>
        </w:rPr>
        <w:t>Sprememba velja za leto 2020.</w:t>
      </w:r>
    </w:p>
    <w:p w14:paraId="1BF7CC08" w14:textId="77777777" w:rsidR="00BC525C" w:rsidRPr="009B6BD3" w:rsidRDefault="00BC525C" w:rsidP="009B6BD3">
      <w:pPr>
        <w:spacing w:after="0" w:line="240" w:lineRule="auto"/>
        <w:jc w:val="both"/>
        <w:rPr>
          <w:rFonts w:ascii="Arial" w:hAnsi="Arial" w:cs="Arial"/>
        </w:rPr>
      </w:pPr>
    </w:p>
    <w:p w14:paraId="3198FB99" w14:textId="44B3D8D1" w:rsidR="00BC525C" w:rsidRPr="009B6BD3" w:rsidRDefault="00BC525C" w:rsidP="009B6BD3">
      <w:pPr>
        <w:spacing w:after="0" w:line="240" w:lineRule="auto"/>
        <w:jc w:val="both"/>
        <w:rPr>
          <w:rFonts w:ascii="Arial" w:hAnsi="Arial" w:cs="Arial"/>
          <w:b/>
          <w:bCs/>
        </w:rPr>
      </w:pPr>
      <w:r w:rsidRPr="009B6BD3">
        <w:rPr>
          <w:rFonts w:ascii="Arial" w:hAnsi="Arial" w:cs="Arial"/>
          <w:b/>
          <w:bCs/>
        </w:rPr>
        <w:t>I. Spremenita</w:t>
      </w:r>
      <w:r w:rsidRPr="009B6BD3">
        <w:rPr>
          <w:rFonts w:ascii="Arial" w:hAnsi="Arial" w:cs="Arial"/>
          <w:b/>
          <w:bCs/>
        </w:rPr>
        <w:t xml:space="preserve"> </w:t>
      </w:r>
      <w:r w:rsidRPr="009B6BD3">
        <w:rPr>
          <w:rFonts w:ascii="Arial" w:hAnsi="Arial" w:cs="Arial"/>
          <w:b/>
          <w:bCs/>
        </w:rPr>
        <w:t>se naslednji</w:t>
      </w:r>
      <w:r w:rsidRPr="009B6BD3">
        <w:rPr>
          <w:rFonts w:ascii="Arial" w:hAnsi="Arial" w:cs="Arial"/>
          <w:b/>
          <w:bCs/>
        </w:rPr>
        <w:t xml:space="preserve"> </w:t>
      </w:r>
      <w:r w:rsidRPr="009B6BD3">
        <w:rPr>
          <w:rFonts w:ascii="Arial" w:hAnsi="Arial" w:cs="Arial"/>
          <w:b/>
          <w:bCs/>
        </w:rPr>
        <w:t>točk</w:t>
      </w:r>
      <w:r w:rsidRPr="009B6BD3">
        <w:rPr>
          <w:rFonts w:ascii="Arial" w:hAnsi="Arial" w:cs="Arial"/>
          <w:b/>
          <w:bCs/>
        </w:rPr>
        <w:t>i</w:t>
      </w:r>
      <w:r w:rsidRPr="009B6BD3">
        <w:rPr>
          <w:rFonts w:ascii="Arial" w:hAnsi="Arial" w:cs="Arial"/>
          <w:b/>
          <w:bCs/>
        </w:rPr>
        <w:t xml:space="preserve"> Pravilnika: deloma točka 1., v celoti 13., ki se glasita:</w:t>
      </w:r>
    </w:p>
    <w:p w14:paraId="4291A976" w14:textId="77777777" w:rsidR="00BC525C" w:rsidRPr="009B6BD3" w:rsidRDefault="00BC525C" w:rsidP="009B6BD3">
      <w:pPr>
        <w:spacing w:after="0" w:line="240" w:lineRule="auto"/>
        <w:jc w:val="both"/>
        <w:rPr>
          <w:rFonts w:ascii="Times New Roman" w:eastAsia="Times New Roman" w:hAnsi="Times New Roman" w:cs="Times New Roman"/>
          <w:i/>
          <w:color w:val="auto"/>
        </w:rPr>
      </w:pPr>
    </w:p>
    <w:p w14:paraId="2EAC135F" w14:textId="10376DA5" w:rsidR="00BC525C" w:rsidRPr="009B6BD3" w:rsidRDefault="00BC525C" w:rsidP="009B6BD3">
      <w:pPr>
        <w:pStyle w:val="Odstavekseznama"/>
        <w:numPr>
          <w:ilvl w:val="0"/>
          <w:numId w:val="6"/>
        </w:numPr>
        <w:spacing w:after="0" w:line="240" w:lineRule="auto"/>
        <w:jc w:val="both"/>
        <w:rPr>
          <w:rFonts w:ascii="Arial" w:hAnsi="Arial" w:cs="Arial"/>
          <w:b/>
          <w:bCs/>
        </w:rPr>
      </w:pPr>
      <w:r w:rsidRPr="009B6BD3">
        <w:rPr>
          <w:rFonts w:ascii="Arial" w:hAnsi="Arial" w:cs="Arial"/>
          <w:b/>
          <w:bCs/>
        </w:rPr>
        <w:t>O</w:t>
      </w:r>
      <w:r w:rsidRPr="009B6BD3">
        <w:rPr>
          <w:rFonts w:ascii="Arial" w:hAnsi="Arial" w:cs="Arial"/>
          <w:b/>
          <w:bCs/>
        </w:rPr>
        <w:t>bveznosti tekmovalcev:</w:t>
      </w:r>
    </w:p>
    <w:p w14:paraId="3210F11E" w14:textId="522348C8" w:rsidR="00BC525C" w:rsidRPr="009B6BD3" w:rsidRDefault="00BC525C" w:rsidP="009B6BD3">
      <w:pPr>
        <w:pStyle w:val="Odstavekseznama"/>
        <w:spacing w:after="0" w:line="240" w:lineRule="auto"/>
        <w:jc w:val="both"/>
        <w:rPr>
          <w:rFonts w:ascii="Arial" w:hAnsi="Arial" w:cs="Arial"/>
        </w:rPr>
      </w:pPr>
      <w:r w:rsidRPr="009B6BD3">
        <w:rPr>
          <w:rFonts w:ascii="Arial" w:hAnsi="Arial" w:cs="Arial"/>
        </w:rPr>
        <w:t>...</w:t>
      </w:r>
    </w:p>
    <w:p w14:paraId="7E5692D3" w14:textId="528091B6" w:rsidR="00BC525C" w:rsidRPr="009B6BD3" w:rsidRDefault="00BC525C" w:rsidP="009B6BD3">
      <w:pPr>
        <w:spacing w:after="0" w:line="240" w:lineRule="auto"/>
        <w:ind w:left="708"/>
        <w:jc w:val="both"/>
        <w:rPr>
          <w:rFonts w:ascii="Times New Roman" w:eastAsia="Times New Roman" w:hAnsi="Times New Roman" w:cs="Times New Roman"/>
          <w:i/>
          <w:color w:val="auto"/>
        </w:rPr>
      </w:pPr>
      <w:r w:rsidRPr="009B6BD3">
        <w:rPr>
          <w:rFonts w:ascii="Arial" w:hAnsi="Arial" w:cs="Arial"/>
        </w:rPr>
        <w:t xml:space="preserve"> - </w:t>
      </w:r>
      <w:r w:rsidRPr="009B6BD3">
        <w:rPr>
          <w:rFonts w:ascii="Arial" w:hAnsi="Arial" w:cs="Arial"/>
        </w:rPr>
        <w:t>Obvezna uporaba testiranega jadralnega padala</w:t>
      </w:r>
    </w:p>
    <w:p w14:paraId="245482D4" w14:textId="592BB2B7" w:rsidR="00BC525C" w:rsidRPr="009B6BD3" w:rsidRDefault="00BC525C" w:rsidP="009B6BD3">
      <w:pPr>
        <w:spacing w:after="0" w:line="240" w:lineRule="auto"/>
        <w:jc w:val="both"/>
        <w:rPr>
          <w:rFonts w:ascii="Times New Roman" w:eastAsia="Times New Roman" w:hAnsi="Times New Roman" w:cs="Times New Roman"/>
          <w:i/>
          <w:color w:val="auto"/>
        </w:rPr>
      </w:pPr>
    </w:p>
    <w:p w14:paraId="5B807E3B" w14:textId="27F51835" w:rsidR="00BC525C" w:rsidRPr="009B6BD3" w:rsidRDefault="00BC525C" w:rsidP="009B6BD3">
      <w:pPr>
        <w:spacing w:after="0" w:line="240" w:lineRule="auto"/>
        <w:jc w:val="both"/>
        <w:rPr>
          <w:rFonts w:ascii="Arial" w:hAnsi="Arial" w:cs="Arial"/>
          <w:b/>
          <w:bCs/>
        </w:rPr>
      </w:pPr>
      <w:r w:rsidRPr="009B6BD3">
        <w:rPr>
          <w:rFonts w:ascii="Arial" w:hAnsi="Arial" w:cs="Arial"/>
          <w:b/>
          <w:bCs/>
        </w:rPr>
        <w:t>13. Točkovanje za Ligo:</w:t>
      </w:r>
    </w:p>
    <w:p w14:paraId="00AE7F6D" w14:textId="77777777" w:rsidR="00BC525C" w:rsidRPr="009B6BD3" w:rsidRDefault="00BC525C" w:rsidP="009B6BD3">
      <w:pPr>
        <w:spacing w:after="0" w:line="240" w:lineRule="auto"/>
        <w:jc w:val="both"/>
        <w:rPr>
          <w:rFonts w:ascii="Arial" w:hAnsi="Arial" w:cs="Arial"/>
          <w:b/>
          <w:bCs/>
        </w:rPr>
      </w:pPr>
    </w:p>
    <w:p w14:paraId="6488C32C" w14:textId="77777777" w:rsidR="00BC525C" w:rsidRPr="009B6BD3" w:rsidRDefault="00BC525C" w:rsidP="009B6BD3">
      <w:pPr>
        <w:spacing w:after="0" w:line="240" w:lineRule="auto"/>
        <w:jc w:val="both"/>
        <w:rPr>
          <w:rFonts w:ascii="Arial" w:hAnsi="Arial" w:cs="Arial"/>
          <w:b/>
          <w:bCs/>
        </w:rPr>
      </w:pPr>
      <w:r w:rsidRPr="009B6BD3">
        <w:rPr>
          <w:rFonts w:ascii="Arial" w:hAnsi="Arial" w:cs="Arial"/>
          <w:b/>
          <w:bCs/>
        </w:rPr>
        <w:t>13.1. Točkovanje za Ligo:</w:t>
      </w:r>
    </w:p>
    <w:p w14:paraId="473918AB" w14:textId="7F15D98C" w:rsidR="00BC525C" w:rsidRPr="009B6BD3" w:rsidRDefault="00BC525C" w:rsidP="009B6BD3">
      <w:pPr>
        <w:spacing w:after="0" w:line="240" w:lineRule="auto"/>
        <w:jc w:val="both"/>
        <w:rPr>
          <w:rFonts w:ascii="Times New Roman" w:eastAsia="Times New Roman" w:hAnsi="Times New Roman" w:cs="Times New Roman"/>
          <w:i/>
          <w:color w:val="auto"/>
        </w:rPr>
      </w:pPr>
      <w:r w:rsidRPr="009B6BD3">
        <w:rPr>
          <w:rFonts w:ascii="Arial" w:hAnsi="Arial" w:cs="Arial"/>
        </w:rPr>
        <w:t>Posamezni dnevi Lige</w:t>
      </w:r>
      <w:r w:rsidRPr="009B6BD3">
        <w:rPr>
          <w:rFonts w:ascii="Arial" w:hAnsi="Arial" w:cs="Arial"/>
        </w:rPr>
        <w:t xml:space="preserve"> </w:t>
      </w:r>
      <w:r w:rsidRPr="009B6BD3">
        <w:rPr>
          <w:rFonts w:ascii="Arial" w:hAnsi="Arial" w:cs="Arial"/>
        </w:rPr>
        <w:t>se točkuj</w:t>
      </w:r>
      <w:r w:rsidR="009B6BD3" w:rsidRPr="009B6BD3">
        <w:rPr>
          <w:rFonts w:ascii="Arial" w:hAnsi="Arial" w:cs="Arial"/>
        </w:rPr>
        <w:t>e</w:t>
      </w:r>
      <w:r w:rsidRPr="009B6BD3">
        <w:rPr>
          <w:rFonts w:ascii="Arial" w:hAnsi="Arial" w:cs="Arial"/>
        </w:rPr>
        <w:t xml:space="preserve"> </w:t>
      </w:r>
      <w:r w:rsidRPr="009B6BD3">
        <w:rPr>
          <w:rFonts w:ascii="Arial" w:hAnsi="Arial" w:cs="Arial"/>
        </w:rPr>
        <w:t>po formuli</w:t>
      </w:r>
      <w:r w:rsidRPr="009B6BD3">
        <w:rPr>
          <w:rFonts w:ascii="Arial" w:hAnsi="Arial" w:cs="Arial"/>
        </w:rPr>
        <w:t xml:space="preserve"> </w:t>
      </w:r>
      <w:r w:rsidRPr="009B6BD3">
        <w:rPr>
          <w:rFonts w:ascii="Arial" w:hAnsi="Arial" w:cs="Arial"/>
        </w:rPr>
        <w:t>GAP</w:t>
      </w:r>
      <w:r w:rsidRPr="009B6BD3">
        <w:rPr>
          <w:rFonts w:ascii="Arial" w:hAnsi="Arial" w:cs="Arial"/>
        </w:rPr>
        <w:t xml:space="preserve"> </w:t>
      </w:r>
      <w:r w:rsidRPr="009B6BD3">
        <w:rPr>
          <w:rFonts w:ascii="Arial" w:hAnsi="Arial" w:cs="Arial"/>
        </w:rPr>
        <w:t>(V primeru, da je izračun posameznega tekmovanja narejen po drugačni formuli</w:t>
      </w:r>
      <w:r w:rsidRPr="009B6BD3">
        <w:rPr>
          <w:rFonts w:ascii="Arial" w:hAnsi="Arial" w:cs="Arial"/>
        </w:rPr>
        <w:t xml:space="preserve"> </w:t>
      </w:r>
      <w:r w:rsidRPr="009B6BD3">
        <w:rPr>
          <w:rFonts w:ascii="Arial" w:hAnsi="Arial" w:cs="Arial"/>
        </w:rPr>
        <w:t>(npr. TBS), se za Ligo preračuna točkovanje po formuli GAP). Izračun</w:t>
      </w:r>
      <w:r w:rsidRPr="009B6BD3">
        <w:rPr>
          <w:rFonts w:ascii="Arial" w:hAnsi="Arial" w:cs="Arial"/>
        </w:rPr>
        <w:t xml:space="preserve"> </w:t>
      </w:r>
      <w:r w:rsidRPr="009B6BD3">
        <w:rPr>
          <w:rFonts w:ascii="Arial" w:hAnsi="Arial" w:cs="Arial"/>
        </w:rPr>
        <w:t>Lige</w:t>
      </w:r>
      <w:r w:rsidRPr="009B6BD3">
        <w:rPr>
          <w:rFonts w:ascii="Arial" w:hAnsi="Arial" w:cs="Arial"/>
        </w:rPr>
        <w:t xml:space="preserve"> </w:t>
      </w:r>
      <w:r w:rsidRPr="009B6BD3">
        <w:rPr>
          <w:rFonts w:ascii="Arial" w:hAnsi="Arial" w:cs="Arial"/>
        </w:rPr>
        <w:t>se izvede po formuli FTV 25 %.</w:t>
      </w:r>
      <w:r w:rsidRPr="009B6BD3">
        <w:rPr>
          <w:rFonts w:ascii="Arial" w:hAnsi="Arial" w:cs="Arial"/>
        </w:rPr>
        <w:t xml:space="preserve"> </w:t>
      </w:r>
      <w:r w:rsidRPr="009B6BD3">
        <w:rPr>
          <w:rFonts w:ascii="Arial" w:hAnsi="Arial" w:cs="Arial"/>
        </w:rPr>
        <w:t>Faktor FTV se lahko spremeni</w:t>
      </w:r>
      <w:r w:rsidRPr="009B6BD3">
        <w:rPr>
          <w:rFonts w:ascii="Arial" w:hAnsi="Arial" w:cs="Arial"/>
        </w:rPr>
        <w:t xml:space="preserve"> </w:t>
      </w:r>
      <w:r w:rsidRPr="009B6BD3">
        <w:rPr>
          <w:rFonts w:ascii="Arial" w:hAnsi="Arial" w:cs="Arial"/>
        </w:rPr>
        <w:t>pred prvim dnevom Lige z večino glasov podkomisije za prelete.</w:t>
      </w:r>
      <w:r w:rsidRPr="009B6BD3">
        <w:rPr>
          <w:rFonts w:ascii="Arial" w:hAnsi="Arial" w:cs="Arial"/>
        </w:rPr>
        <w:t xml:space="preserve"> </w:t>
      </w:r>
      <w:r w:rsidRPr="009B6BD3">
        <w:rPr>
          <w:rFonts w:ascii="Arial" w:hAnsi="Arial" w:cs="Arial"/>
        </w:rPr>
        <w:t>Za ekipno razvrstitev šteje seštevek treh najbolje uvrščenih tekmovalcev iz iste ekipe na vsaki tekmi. Za Ligo se upoštevajo samo rezultati tistih tekmovalcev, ki so člani domačih društev. Tekme DP se štejejo za Ligo. Če tekma ni regularna vendar pa domači piloti izpolnjujejo kriterije za izračun Lige se dela izračun samo za domače pilote.</w:t>
      </w:r>
    </w:p>
    <w:p w14:paraId="2ABB8460" w14:textId="76D21716" w:rsidR="00BC525C" w:rsidRPr="009B6BD3" w:rsidRDefault="00BC525C" w:rsidP="009B6BD3">
      <w:pPr>
        <w:spacing w:after="0" w:line="240" w:lineRule="auto"/>
        <w:jc w:val="both"/>
        <w:rPr>
          <w:rFonts w:ascii="Times New Roman" w:eastAsia="Times New Roman" w:hAnsi="Times New Roman" w:cs="Times New Roman"/>
          <w:i/>
          <w:color w:val="auto"/>
        </w:rPr>
      </w:pPr>
    </w:p>
    <w:p w14:paraId="16CC7D66" w14:textId="77777777" w:rsidR="00BC525C" w:rsidRPr="009B6BD3" w:rsidRDefault="00BC525C" w:rsidP="009B6BD3">
      <w:pPr>
        <w:spacing w:after="0" w:line="240" w:lineRule="auto"/>
        <w:jc w:val="both"/>
        <w:rPr>
          <w:rFonts w:ascii="Arial" w:hAnsi="Arial" w:cs="Arial"/>
          <w:b/>
          <w:bCs/>
        </w:rPr>
      </w:pPr>
      <w:r w:rsidRPr="009B6BD3">
        <w:rPr>
          <w:rFonts w:ascii="Arial" w:hAnsi="Arial" w:cs="Arial"/>
          <w:b/>
          <w:bCs/>
        </w:rPr>
        <w:t>13.2. Kategorije:</w:t>
      </w:r>
    </w:p>
    <w:p w14:paraId="17A15EE1" w14:textId="77777777" w:rsidR="007E5F02" w:rsidRDefault="00BC525C" w:rsidP="009B6BD3">
      <w:pPr>
        <w:spacing w:after="0" w:line="240" w:lineRule="auto"/>
        <w:jc w:val="both"/>
        <w:rPr>
          <w:rFonts w:ascii="Arial" w:hAnsi="Arial" w:cs="Arial"/>
        </w:rPr>
      </w:pPr>
      <w:r w:rsidRPr="009B6BD3">
        <w:rPr>
          <w:rFonts w:ascii="Arial" w:hAnsi="Arial" w:cs="Arial"/>
        </w:rPr>
        <w:t>Klubski razred</w:t>
      </w:r>
      <w:r w:rsidR="009B6BD3" w:rsidRPr="009B6BD3">
        <w:rPr>
          <w:rFonts w:ascii="Arial" w:hAnsi="Arial" w:cs="Arial"/>
        </w:rPr>
        <w:t xml:space="preserve"> </w:t>
      </w:r>
      <w:r w:rsidRPr="009B6BD3">
        <w:rPr>
          <w:rFonts w:ascii="Arial" w:hAnsi="Arial" w:cs="Arial"/>
        </w:rPr>
        <w:t>/</w:t>
      </w:r>
      <w:r w:rsidR="009B6BD3" w:rsidRPr="009B6BD3">
        <w:rPr>
          <w:rFonts w:ascii="Arial" w:hAnsi="Arial" w:cs="Arial"/>
        </w:rPr>
        <w:t xml:space="preserve"> </w:t>
      </w:r>
      <w:proofErr w:type="spellStart"/>
      <w:r w:rsidRPr="009B6BD3">
        <w:rPr>
          <w:rFonts w:ascii="Arial" w:hAnsi="Arial" w:cs="Arial"/>
        </w:rPr>
        <w:t>Fun</w:t>
      </w:r>
      <w:proofErr w:type="spellEnd"/>
      <w:r w:rsidRPr="009B6BD3">
        <w:rPr>
          <w:rFonts w:ascii="Arial" w:hAnsi="Arial" w:cs="Arial"/>
        </w:rPr>
        <w:t xml:space="preserve"> </w:t>
      </w:r>
      <w:proofErr w:type="spellStart"/>
      <w:r w:rsidRPr="009B6BD3">
        <w:rPr>
          <w:rFonts w:ascii="Arial" w:hAnsi="Arial" w:cs="Arial"/>
        </w:rPr>
        <w:t>clas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 xml:space="preserve">Certificirana padala vključno do kategorije EN B/LTF 1-2, </w:t>
      </w:r>
    </w:p>
    <w:p w14:paraId="71F08292" w14:textId="1BC9612B" w:rsidR="00BC525C" w:rsidRPr="009B6BD3" w:rsidRDefault="00BC525C" w:rsidP="009B6BD3">
      <w:pPr>
        <w:spacing w:after="0" w:line="240" w:lineRule="auto"/>
        <w:jc w:val="both"/>
        <w:rPr>
          <w:rFonts w:ascii="Arial" w:hAnsi="Arial" w:cs="Arial"/>
        </w:rPr>
      </w:pPr>
      <w:r w:rsidRPr="009B6BD3">
        <w:rPr>
          <w:rFonts w:ascii="Arial" w:hAnsi="Arial" w:cs="Arial"/>
        </w:rPr>
        <w:t>Športni razred</w:t>
      </w:r>
      <w:r w:rsidR="009B6BD3" w:rsidRPr="009B6BD3">
        <w:rPr>
          <w:rFonts w:ascii="Arial" w:hAnsi="Arial" w:cs="Arial"/>
        </w:rPr>
        <w:t xml:space="preserve"> </w:t>
      </w:r>
      <w:r w:rsidRPr="009B6BD3">
        <w:rPr>
          <w:rFonts w:ascii="Arial" w:hAnsi="Arial" w:cs="Arial"/>
        </w:rPr>
        <w:t>/</w:t>
      </w:r>
      <w:r w:rsidR="009B6BD3" w:rsidRPr="009B6BD3">
        <w:rPr>
          <w:rFonts w:ascii="Arial" w:hAnsi="Arial" w:cs="Arial"/>
        </w:rPr>
        <w:t xml:space="preserve"> </w:t>
      </w:r>
      <w:r w:rsidRPr="009B6BD3">
        <w:rPr>
          <w:rFonts w:ascii="Arial" w:hAnsi="Arial" w:cs="Arial"/>
        </w:rPr>
        <w:t xml:space="preserve">Sport </w:t>
      </w:r>
      <w:proofErr w:type="spellStart"/>
      <w:r w:rsidRPr="009B6BD3">
        <w:rPr>
          <w:rFonts w:ascii="Arial" w:hAnsi="Arial" w:cs="Arial"/>
        </w:rPr>
        <w:t>clas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 xml:space="preserve">Certificirana padala kategorije EN C/LTF 2, </w:t>
      </w:r>
    </w:p>
    <w:p w14:paraId="107CC2A5" w14:textId="35A78F6D" w:rsidR="00BC525C" w:rsidRPr="009B6BD3" w:rsidRDefault="00BC525C" w:rsidP="009B6BD3">
      <w:pPr>
        <w:spacing w:after="0" w:line="240" w:lineRule="auto"/>
        <w:jc w:val="both"/>
        <w:rPr>
          <w:rFonts w:ascii="Arial" w:hAnsi="Arial" w:cs="Arial"/>
        </w:rPr>
      </w:pPr>
      <w:r w:rsidRPr="009B6BD3">
        <w:rPr>
          <w:rFonts w:ascii="Arial" w:hAnsi="Arial" w:cs="Arial"/>
        </w:rPr>
        <w:t xml:space="preserve">Serijski razred / </w:t>
      </w:r>
      <w:proofErr w:type="spellStart"/>
      <w:r w:rsidRPr="009B6BD3">
        <w:rPr>
          <w:rFonts w:ascii="Arial" w:hAnsi="Arial" w:cs="Arial"/>
        </w:rPr>
        <w:t>Serial</w:t>
      </w:r>
      <w:proofErr w:type="spellEnd"/>
      <w:r w:rsidRPr="009B6BD3">
        <w:rPr>
          <w:rFonts w:ascii="Arial" w:hAnsi="Arial" w:cs="Arial"/>
        </w:rPr>
        <w:t xml:space="preserve"> </w:t>
      </w:r>
      <w:proofErr w:type="spellStart"/>
      <w:r w:rsidRPr="009B6BD3">
        <w:rPr>
          <w:rFonts w:ascii="Arial" w:hAnsi="Arial" w:cs="Arial"/>
        </w:rPr>
        <w:t>clas</w:t>
      </w:r>
      <w:r w:rsidRPr="009B6BD3">
        <w:rPr>
          <w:rFonts w:ascii="Arial" w:hAnsi="Arial" w:cs="Arial"/>
        </w:rPr>
        <w:t>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Certificirana padala kategorije EN D/LTF 2-3,</w:t>
      </w:r>
    </w:p>
    <w:p w14:paraId="1993D59F" w14:textId="77777777" w:rsidR="00BC525C" w:rsidRPr="009B6BD3" w:rsidRDefault="00BC525C" w:rsidP="009B6BD3">
      <w:pPr>
        <w:spacing w:after="0" w:line="240" w:lineRule="auto"/>
        <w:jc w:val="both"/>
        <w:rPr>
          <w:rFonts w:ascii="Arial" w:hAnsi="Arial" w:cs="Arial"/>
        </w:rPr>
      </w:pPr>
      <w:r w:rsidRPr="009B6BD3">
        <w:rPr>
          <w:rFonts w:ascii="Arial" w:hAnsi="Arial" w:cs="Arial"/>
        </w:rPr>
        <w:t xml:space="preserve">Mladinci / </w:t>
      </w:r>
      <w:proofErr w:type="spellStart"/>
      <w:r w:rsidRPr="009B6BD3">
        <w:rPr>
          <w:rFonts w:ascii="Arial" w:hAnsi="Arial" w:cs="Arial"/>
        </w:rPr>
        <w:t>Juniors</w:t>
      </w:r>
      <w:proofErr w:type="spellEnd"/>
      <w:r w:rsidRPr="009B6BD3">
        <w:rPr>
          <w:rFonts w:ascii="Arial" w:hAnsi="Arial" w:cs="Arial"/>
        </w:rPr>
        <w:t xml:space="preserve"> </w:t>
      </w:r>
      <w:r w:rsidRPr="009B6BD3">
        <w:rPr>
          <w:rFonts w:ascii="Arial" w:hAnsi="Arial" w:cs="Arial"/>
        </w:rPr>
        <w:t>(U25</w:t>
      </w:r>
      <w:r w:rsidRPr="009B6BD3">
        <w:rPr>
          <w:rFonts w:ascii="Arial" w:hAnsi="Arial" w:cs="Arial"/>
        </w:rPr>
        <w:t xml:space="preserve"> </w:t>
      </w:r>
      <w:r w:rsidRPr="009B6BD3">
        <w:rPr>
          <w:rFonts w:ascii="Arial" w:hAnsi="Arial" w:cs="Arial"/>
        </w:rPr>
        <w:t>Starost pilotov kot jo predvideva FAI)</w:t>
      </w:r>
      <w:r w:rsidRPr="009B6BD3">
        <w:rPr>
          <w:rFonts w:ascii="Arial" w:hAnsi="Arial" w:cs="Arial"/>
        </w:rPr>
        <w:t xml:space="preserve"> </w:t>
      </w:r>
      <w:r w:rsidRPr="009B6BD3">
        <w:rPr>
          <w:rFonts w:ascii="Arial" w:hAnsi="Arial" w:cs="Arial"/>
        </w:rPr>
        <w:t>–</w:t>
      </w:r>
      <w:r w:rsidRPr="009B6BD3">
        <w:rPr>
          <w:rFonts w:ascii="Arial" w:hAnsi="Arial" w:cs="Arial"/>
        </w:rPr>
        <w:t xml:space="preserve"> </w:t>
      </w:r>
      <w:r w:rsidRPr="009B6BD3">
        <w:rPr>
          <w:rFonts w:ascii="Arial" w:hAnsi="Arial" w:cs="Arial"/>
        </w:rPr>
        <w:t>Certificirana padala</w:t>
      </w:r>
      <w:r w:rsidRPr="009B6BD3">
        <w:rPr>
          <w:rFonts w:ascii="Arial" w:hAnsi="Arial" w:cs="Arial"/>
        </w:rPr>
        <w:t xml:space="preserve"> </w:t>
      </w:r>
      <w:r w:rsidRPr="009B6BD3">
        <w:rPr>
          <w:rFonts w:ascii="Arial" w:hAnsi="Arial" w:cs="Arial"/>
        </w:rPr>
        <w:t>vključno do kategorije</w:t>
      </w:r>
      <w:r w:rsidRPr="009B6BD3">
        <w:rPr>
          <w:rFonts w:ascii="Arial" w:hAnsi="Arial" w:cs="Arial"/>
        </w:rPr>
        <w:t xml:space="preserve"> </w:t>
      </w:r>
      <w:r w:rsidRPr="009B6BD3">
        <w:rPr>
          <w:rFonts w:ascii="Arial" w:hAnsi="Arial" w:cs="Arial"/>
        </w:rPr>
        <w:t>EN D/LTF 2-3</w:t>
      </w:r>
    </w:p>
    <w:p w14:paraId="7FBB3F32" w14:textId="17CC771B" w:rsidR="00BC525C" w:rsidRPr="009B6BD3" w:rsidRDefault="00BC525C" w:rsidP="009B6BD3">
      <w:pPr>
        <w:spacing w:after="0" w:line="240" w:lineRule="auto"/>
        <w:jc w:val="both"/>
        <w:rPr>
          <w:rFonts w:ascii="Arial" w:hAnsi="Arial" w:cs="Arial"/>
        </w:rPr>
      </w:pPr>
      <w:r w:rsidRPr="009B6BD3">
        <w:rPr>
          <w:rFonts w:ascii="Arial" w:hAnsi="Arial" w:cs="Arial"/>
        </w:rPr>
        <w:t>Odprti</w:t>
      </w:r>
      <w:r w:rsidRPr="009B6BD3">
        <w:rPr>
          <w:rFonts w:ascii="Arial" w:hAnsi="Arial" w:cs="Arial"/>
        </w:rPr>
        <w:t xml:space="preserve"> </w:t>
      </w:r>
      <w:r w:rsidRPr="009B6BD3">
        <w:rPr>
          <w:rFonts w:ascii="Arial" w:hAnsi="Arial" w:cs="Arial"/>
        </w:rPr>
        <w:t>razred</w:t>
      </w:r>
      <w:r w:rsidR="009B6BD3" w:rsidRPr="009B6BD3">
        <w:rPr>
          <w:rFonts w:ascii="Arial" w:hAnsi="Arial" w:cs="Arial"/>
        </w:rPr>
        <w:t xml:space="preserve"> </w:t>
      </w:r>
      <w:r w:rsidRPr="009B6BD3">
        <w:rPr>
          <w:rFonts w:ascii="Arial" w:hAnsi="Arial" w:cs="Arial"/>
        </w:rPr>
        <w:t>/</w:t>
      </w:r>
      <w:r w:rsidR="009B6BD3" w:rsidRPr="009B6BD3">
        <w:rPr>
          <w:rFonts w:ascii="Arial" w:hAnsi="Arial" w:cs="Arial"/>
        </w:rPr>
        <w:t xml:space="preserve"> </w:t>
      </w:r>
      <w:r w:rsidRPr="009B6BD3">
        <w:rPr>
          <w:rFonts w:ascii="Arial" w:hAnsi="Arial" w:cs="Arial"/>
        </w:rPr>
        <w:t>Open</w:t>
      </w:r>
      <w:r w:rsidRPr="009B6BD3">
        <w:rPr>
          <w:rFonts w:ascii="Arial" w:hAnsi="Arial" w:cs="Arial"/>
        </w:rPr>
        <w:t xml:space="preserve"> </w:t>
      </w:r>
      <w:proofErr w:type="spellStart"/>
      <w:r w:rsidRPr="009B6BD3">
        <w:rPr>
          <w:rFonts w:ascii="Arial" w:hAnsi="Arial" w:cs="Arial"/>
        </w:rPr>
        <w:t>clas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Vsa certificirana padala.</w:t>
      </w:r>
      <w:r w:rsidRPr="009B6BD3">
        <w:rPr>
          <w:rFonts w:ascii="Arial" w:hAnsi="Arial" w:cs="Arial"/>
        </w:rPr>
        <w:t xml:space="preserve"> </w:t>
      </w:r>
      <w:r w:rsidRPr="009B6BD3">
        <w:rPr>
          <w:rFonts w:ascii="Arial" w:hAnsi="Arial" w:cs="Arial"/>
        </w:rPr>
        <w:t>Letenje s prototipi in padali, ki niso bila testirana, se ne točkuje. Posebej se zagotovi točkovanje za ženske. V vsaki kategoriji morajo biti vsaj trije tekmovalci/</w:t>
      </w:r>
      <w:proofErr w:type="spellStart"/>
      <w:r w:rsidRPr="009B6BD3">
        <w:rPr>
          <w:rFonts w:ascii="Arial" w:hAnsi="Arial" w:cs="Arial"/>
        </w:rPr>
        <w:t>ke</w:t>
      </w:r>
      <w:proofErr w:type="spellEnd"/>
      <w:r w:rsidRPr="009B6BD3">
        <w:rPr>
          <w:rFonts w:ascii="Arial" w:hAnsi="Arial" w:cs="Arial"/>
        </w:rPr>
        <w:t>.</w:t>
      </w:r>
    </w:p>
    <w:p w14:paraId="01E28644" w14:textId="77777777" w:rsidR="00BC525C" w:rsidRPr="009B6BD3" w:rsidRDefault="00BC525C" w:rsidP="009B6BD3">
      <w:pPr>
        <w:spacing w:after="0" w:line="240" w:lineRule="auto"/>
        <w:jc w:val="both"/>
        <w:rPr>
          <w:rFonts w:ascii="Arial" w:hAnsi="Arial" w:cs="Arial"/>
        </w:rPr>
      </w:pPr>
    </w:p>
    <w:p w14:paraId="095C2805" w14:textId="77777777" w:rsidR="00BC525C" w:rsidRPr="009B6BD3" w:rsidRDefault="00BC525C" w:rsidP="009B6BD3">
      <w:pPr>
        <w:spacing w:after="0" w:line="240" w:lineRule="auto"/>
        <w:jc w:val="both"/>
        <w:rPr>
          <w:rFonts w:ascii="Arial" w:hAnsi="Arial" w:cs="Arial"/>
          <w:b/>
          <w:bCs/>
        </w:rPr>
      </w:pPr>
      <w:r w:rsidRPr="009B6BD3">
        <w:rPr>
          <w:rFonts w:ascii="Arial" w:hAnsi="Arial" w:cs="Arial"/>
          <w:b/>
          <w:bCs/>
        </w:rPr>
        <w:t>II. Ostale točke pravilnika ostanejo v veljavi nespremenjene.</w:t>
      </w:r>
    </w:p>
    <w:p w14:paraId="288302D6" w14:textId="77777777" w:rsidR="00BC525C" w:rsidRPr="009B6BD3" w:rsidRDefault="00BC525C" w:rsidP="009B6BD3">
      <w:pPr>
        <w:spacing w:after="0" w:line="240" w:lineRule="auto"/>
        <w:jc w:val="both"/>
        <w:rPr>
          <w:rFonts w:ascii="Arial" w:hAnsi="Arial" w:cs="Arial"/>
        </w:rPr>
      </w:pPr>
    </w:p>
    <w:p w14:paraId="74CC9A61" w14:textId="0600CE6F" w:rsidR="00BC525C" w:rsidRPr="009B6BD3" w:rsidRDefault="00BC525C" w:rsidP="009B6BD3">
      <w:pPr>
        <w:spacing w:after="0" w:line="240" w:lineRule="auto"/>
        <w:jc w:val="both"/>
        <w:rPr>
          <w:rFonts w:ascii="Arial" w:hAnsi="Arial" w:cs="Arial"/>
          <w:b/>
          <w:bCs/>
        </w:rPr>
      </w:pPr>
      <w:r w:rsidRPr="009B6BD3">
        <w:rPr>
          <w:rFonts w:ascii="Arial" w:hAnsi="Arial" w:cs="Arial"/>
          <w:b/>
          <w:bCs/>
        </w:rPr>
        <w:t>III. Ta sprememba je potrjena na dopisni seji podkomisije za prelete</w:t>
      </w:r>
      <w:r w:rsidRPr="009B6BD3">
        <w:rPr>
          <w:rFonts w:ascii="Arial" w:hAnsi="Arial" w:cs="Arial"/>
          <w:b/>
          <w:bCs/>
        </w:rPr>
        <w:t xml:space="preserve"> </w:t>
      </w:r>
      <w:r w:rsidRPr="009B6BD3">
        <w:rPr>
          <w:rFonts w:ascii="Arial" w:hAnsi="Arial" w:cs="Arial"/>
          <w:b/>
          <w:bCs/>
        </w:rPr>
        <w:t>pri JPZ LZS in stopi v veljavo 7. 9. 2020.</w:t>
      </w:r>
    </w:p>
    <w:p w14:paraId="67FC1F82" w14:textId="624C9E85" w:rsidR="009B6BD3" w:rsidRDefault="009B6BD3" w:rsidP="00FE5325">
      <w:pPr>
        <w:spacing w:after="0" w:line="240" w:lineRule="auto"/>
        <w:rPr>
          <w:rFonts w:ascii="Arial" w:hAnsi="Arial" w:cs="Arial"/>
          <w:b/>
          <w:bCs/>
        </w:rPr>
      </w:pPr>
    </w:p>
    <w:p w14:paraId="306A4AB4" w14:textId="77777777" w:rsidR="007E5F02" w:rsidRPr="009B6BD3" w:rsidRDefault="007E5F02" w:rsidP="00FE5325">
      <w:pPr>
        <w:spacing w:after="0" w:line="240" w:lineRule="auto"/>
        <w:rPr>
          <w:rFonts w:ascii="Arial" w:hAnsi="Arial" w:cs="Arial"/>
          <w:b/>
          <w:bCs/>
        </w:rPr>
      </w:pPr>
    </w:p>
    <w:p w14:paraId="57F0EF35" w14:textId="77777777" w:rsidR="009B6BD3" w:rsidRPr="009B6BD3" w:rsidRDefault="009B6BD3" w:rsidP="009B6BD3">
      <w:pPr>
        <w:spacing w:after="0" w:line="240" w:lineRule="auto"/>
        <w:ind w:left="4248" w:firstLine="708"/>
        <w:rPr>
          <w:rFonts w:ascii="Arial" w:hAnsi="Arial" w:cs="Arial"/>
        </w:rPr>
      </w:pPr>
      <w:r w:rsidRPr="009B6BD3">
        <w:rPr>
          <w:rFonts w:ascii="Arial" w:hAnsi="Arial" w:cs="Arial"/>
        </w:rPr>
        <w:t>Predsednik komisije za JPZ</w:t>
      </w:r>
    </w:p>
    <w:p w14:paraId="310073C3" w14:textId="68915204" w:rsidR="009B6BD3" w:rsidRDefault="009B6BD3" w:rsidP="009B6BD3">
      <w:pPr>
        <w:spacing w:after="0" w:line="240" w:lineRule="auto"/>
        <w:ind w:left="4956" w:firstLine="708"/>
        <w:rPr>
          <w:rFonts w:ascii="Arial" w:hAnsi="Arial" w:cs="Arial"/>
        </w:rPr>
      </w:pPr>
      <w:r w:rsidRPr="009B6BD3">
        <w:rPr>
          <w:rFonts w:ascii="Arial" w:hAnsi="Arial" w:cs="Arial"/>
        </w:rPr>
        <w:t>Stojan Kranjc</w:t>
      </w:r>
    </w:p>
    <w:p w14:paraId="2A04507A" w14:textId="029016D1" w:rsidR="009B6BD3" w:rsidRDefault="009B6BD3" w:rsidP="009B6BD3">
      <w:pPr>
        <w:spacing w:after="0" w:line="240" w:lineRule="auto"/>
        <w:ind w:left="4956" w:firstLine="708"/>
        <w:rPr>
          <w:rFonts w:ascii="Arial" w:hAnsi="Arial" w:cs="Arial"/>
        </w:rPr>
      </w:pPr>
    </w:p>
    <w:p w14:paraId="6CC7EFC5" w14:textId="4B30C466" w:rsidR="009B6BD3" w:rsidRDefault="009B6BD3" w:rsidP="009B6BD3">
      <w:pPr>
        <w:spacing w:after="0" w:line="240" w:lineRule="auto"/>
        <w:ind w:left="4956" w:firstLine="708"/>
        <w:rPr>
          <w:rFonts w:ascii="Arial" w:hAnsi="Arial" w:cs="Arial"/>
        </w:rPr>
      </w:pPr>
    </w:p>
    <w:p w14:paraId="28EB625C" w14:textId="77777777" w:rsidR="009B6BD3" w:rsidRDefault="009B6BD3" w:rsidP="009B6BD3">
      <w:pPr>
        <w:spacing w:after="0" w:line="240" w:lineRule="auto"/>
        <w:ind w:left="4956" w:firstLine="708"/>
        <w:rPr>
          <w:rFonts w:ascii="Arial" w:hAnsi="Arial" w:cs="Arial"/>
        </w:rPr>
      </w:pPr>
    </w:p>
    <w:p w14:paraId="1A2AFB79" w14:textId="24C19051" w:rsidR="009B6BD3" w:rsidRDefault="009B6BD3" w:rsidP="009B6BD3">
      <w:pPr>
        <w:spacing w:after="0" w:line="240" w:lineRule="auto"/>
        <w:ind w:left="4956" w:firstLine="708"/>
        <w:rPr>
          <w:rFonts w:ascii="Arial" w:hAnsi="Arial" w:cs="Arial"/>
        </w:rPr>
      </w:pPr>
    </w:p>
    <w:p w14:paraId="30CA3E35" w14:textId="77777777" w:rsidR="007E5F02" w:rsidRDefault="007E5F02" w:rsidP="009B6BD3">
      <w:pPr>
        <w:spacing w:after="0" w:line="240" w:lineRule="auto"/>
        <w:ind w:left="4956" w:firstLine="708"/>
        <w:rPr>
          <w:rFonts w:ascii="Arial" w:hAnsi="Arial" w:cs="Arial"/>
        </w:rPr>
      </w:pPr>
    </w:p>
    <w:p w14:paraId="15788270" w14:textId="77777777" w:rsidR="009B6BD3" w:rsidRPr="009B6BD3" w:rsidRDefault="009B6BD3" w:rsidP="009B6BD3">
      <w:pPr>
        <w:spacing w:after="0" w:line="240" w:lineRule="auto"/>
        <w:ind w:left="4956" w:firstLine="708"/>
        <w:rPr>
          <w:rFonts w:ascii="Times New Roman" w:eastAsia="Times New Roman" w:hAnsi="Times New Roman" w:cs="Times New Roman"/>
          <w:b/>
          <w:bCs/>
          <w:i/>
          <w:color w:val="auto"/>
        </w:rPr>
      </w:pPr>
    </w:p>
    <w:p w14:paraId="313901E8" w14:textId="730ADCC6" w:rsidR="00BC525C" w:rsidRDefault="00BC525C" w:rsidP="00FE5325">
      <w:pPr>
        <w:spacing w:after="0" w:line="240" w:lineRule="auto"/>
        <w:rPr>
          <w:rFonts w:ascii="Times New Roman" w:eastAsia="Times New Roman" w:hAnsi="Times New Roman" w:cs="Times New Roman"/>
          <w:i/>
          <w:color w:val="auto"/>
          <w:sz w:val="12"/>
          <w:szCs w:val="16"/>
        </w:rPr>
      </w:pPr>
    </w:p>
    <w:p w14:paraId="5F800281" w14:textId="7D041F2C" w:rsidR="009B6BD3" w:rsidRPr="009B6BD3" w:rsidRDefault="009B6BD3" w:rsidP="009B6BD3">
      <w:pPr>
        <w:spacing w:after="0" w:line="240" w:lineRule="auto"/>
        <w:jc w:val="center"/>
        <w:rPr>
          <w:rFonts w:ascii="Arial" w:hAnsi="Arial" w:cs="Arial"/>
          <w:b/>
          <w:bCs/>
          <w:sz w:val="26"/>
          <w:szCs w:val="26"/>
        </w:rPr>
      </w:pPr>
      <w:r w:rsidRPr="009B6BD3">
        <w:rPr>
          <w:rFonts w:ascii="Arial" w:hAnsi="Arial" w:cs="Arial"/>
          <w:b/>
          <w:bCs/>
          <w:sz w:val="26"/>
          <w:szCs w:val="26"/>
        </w:rPr>
        <w:lastRenderedPageBreak/>
        <w:t>SPREMEMBA TEKMOVALNEGA PRAVILNIKA DRŽAVNEGA PRVENSTVA V PRELETIH</w:t>
      </w:r>
    </w:p>
    <w:p w14:paraId="222CCD67" w14:textId="77777777" w:rsidR="009B6BD3" w:rsidRDefault="009B6BD3" w:rsidP="00FE5325">
      <w:pPr>
        <w:spacing w:after="0" w:line="240" w:lineRule="auto"/>
        <w:rPr>
          <w:rFonts w:ascii="Arial" w:hAnsi="Arial" w:cs="Arial"/>
          <w:sz w:val="32"/>
          <w:szCs w:val="32"/>
        </w:rPr>
      </w:pPr>
    </w:p>
    <w:p w14:paraId="665A422A" w14:textId="231F0114" w:rsidR="009B6BD3" w:rsidRPr="009B6BD3" w:rsidRDefault="009B6BD3" w:rsidP="009B6BD3">
      <w:pPr>
        <w:spacing w:after="0" w:line="240" w:lineRule="auto"/>
        <w:jc w:val="both"/>
        <w:rPr>
          <w:rFonts w:ascii="Arial" w:hAnsi="Arial" w:cs="Arial"/>
        </w:rPr>
      </w:pPr>
      <w:r w:rsidRPr="009B6BD3">
        <w:rPr>
          <w:rFonts w:ascii="Arial" w:hAnsi="Arial" w:cs="Arial"/>
        </w:rPr>
        <w:t>S tem dokumentom se spreminja Tekmovalni pravilnik za državno prvenstvo v preletih</w:t>
      </w:r>
      <w:r w:rsidRPr="009B6BD3">
        <w:rPr>
          <w:rFonts w:ascii="Arial" w:hAnsi="Arial" w:cs="Arial"/>
        </w:rPr>
        <w:t xml:space="preserve"> </w:t>
      </w:r>
      <w:r w:rsidRPr="009B6BD3">
        <w:rPr>
          <w:rFonts w:ascii="Arial" w:hAnsi="Arial" w:cs="Arial"/>
        </w:rPr>
        <w:t>z dne 1. 1. 2014.</w:t>
      </w:r>
    </w:p>
    <w:p w14:paraId="7779216C" w14:textId="77777777" w:rsidR="009B6BD3" w:rsidRPr="009B6BD3" w:rsidRDefault="009B6BD3" w:rsidP="009B6BD3">
      <w:pPr>
        <w:spacing w:after="0" w:line="240" w:lineRule="auto"/>
        <w:jc w:val="both"/>
        <w:rPr>
          <w:rFonts w:ascii="Arial" w:hAnsi="Arial" w:cs="Arial"/>
        </w:rPr>
      </w:pPr>
    </w:p>
    <w:p w14:paraId="549CF0EE" w14:textId="2CC3E4C5" w:rsidR="009B6BD3" w:rsidRPr="009B6BD3" w:rsidRDefault="009B6BD3" w:rsidP="009B6BD3">
      <w:pPr>
        <w:pStyle w:val="Odstavekseznama"/>
        <w:numPr>
          <w:ilvl w:val="0"/>
          <w:numId w:val="9"/>
        </w:numPr>
        <w:spacing w:after="0" w:line="240" w:lineRule="auto"/>
        <w:ind w:left="284" w:hanging="284"/>
        <w:jc w:val="both"/>
        <w:rPr>
          <w:rFonts w:ascii="Arial" w:hAnsi="Arial" w:cs="Arial"/>
        </w:rPr>
      </w:pPr>
      <w:r w:rsidRPr="009B6BD3">
        <w:rPr>
          <w:rFonts w:ascii="Arial" w:hAnsi="Arial" w:cs="Arial"/>
        </w:rPr>
        <w:t>Spremenijo</w:t>
      </w:r>
      <w:r w:rsidRPr="009B6BD3">
        <w:rPr>
          <w:rFonts w:ascii="Arial" w:hAnsi="Arial" w:cs="Arial"/>
        </w:rPr>
        <w:t xml:space="preserve"> </w:t>
      </w:r>
      <w:r w:rsidRPr="009B6BD3">
        <w:rPr>
          <w:rFonts w:ascii="Arial" w:hAnsi="Arial" w:cs="Arial"/>
        </w:rPr>
        <w:t>se naslednje točke Pravilnika: deloma točka 1., v celoti točki 8. in</w:t>
      </w:r>
      <w:r w:rsidRPr="009B6BD3">
        <w:rPr>
          <w:rFonts w:ascii="Arial" w:hAnsi="Arial" w:cs="Arial"/>
        </w:rPr>
        <w:t xml:space="preserve"> </w:t>
      </w:r>
      <w:r w:rsidRPr="009B6BD3">
        <w:rPr>
          <w:rFonts w:ascii="Arial" w:hAnsi="Arial" w:cs="Arial"/>
        </w:rPr>
        <w:t>13., ki se glasijo:</w:t>
      </w:r>
    </w:p>
    <w:p w14:paraId="722C289D" w14:textId="77777777" w:rsidR="009B6BD3" w:rsidRPr="009B6BD3" w:rsidRDefault="009B6BD3" w:rsidP="009B6BD3">
      <w:pPr>
        <w:pStyle w:val="Odstavekseznama"/>
        <w:spacing w:after="0" w:line="240" w:lineRule="auto"/>
        <w:ind w:left="284"/>
        <w:jc w:val="both"/>
        <w:rPr>
          <w:rFonts w:ascii="Arial" w:hAnsi="Arial" w:cs="Arial"/>
        </w:rPr>
      </w:pPr>
    </w:p>
    <w:p w14:paraId="0EE91AEB" w14:textId="77777777" w:rsidR="009B6BD3" w:rsidRPr="009B6BD3" w:rsidRDefault="009B6BD3" w:rsidP="009B6BD3">
      <w:pPr>
        <w:spacing w:after="0" w:line="240" w:lineRule="auto"/>
        <w:jc w:val="both"/>
        <w:rPr>
          <w:rFonts w:ascii="Arial" w:hAnsi="Arial" w:cs="Arial"/>
          <w:b/>
          <w:bCs/>
        </w:rPr>
      </w:pPr>
      <w:r w:rsidRPr="009B6BD3">
        <w:rPr>
          <w:rFonts w:ascii="Arial" w:hAnsi="Arial" w:cs="Arial"/>
          <w:b/>
          <w:bCs/>
        </w:rPr>
        <w:t>1. Obveznosti tekmovalcev:</w:t>
      </w:r>
    </w:p>
    <w:p w14:paraId="4E4BE2B0" w14:textId="77777777" w:rsidR="009B6BD3" w:rsidRPr="009B6BD3" w:rsidRDefault="009B6BD3" w:rsidP="009B6BD3">
      <w:pPr>
        <w:spacing w:after="0" w:line="240" w:lineRule="auto"/>
        <w:jc w:val="both"/>
        <w:rPr>
          <w:rFonts w:ascii="Arial" w:hAnsi="Arial" w:cs="Arial"/>
        </w:rPr>
      </w:pPr>
      <w:r w:rsidRPr="009B6BD3">
        <w:rPr>
          <w:rFonts w:ascii="Arial" w:hAnsi="Arial" w:cs="Arial"/>
        </w:rPr>
        <w:t>...</w:t>
      </w:r>
    </w:p>
    <w:p w14:paraId="75214574" w14:textId="77777777" w:rsidR="009B6BD3" w:rsidRPr="009B6BD3" w:rsidRDefault="009B6BD3" w:rsidP="009B6BD3">
      <w:pPr>
        <w:pStyle w:val="Odstavekseznama"/>
        <w:numPr>
          <w:ilvl w:val="0"/>
          <w:numId w:val="7"/>
        </w:numPr>
        <w:spacing w:after="0" w:line="240" w:lineRule="auto"/>
        <w:jc w:val="both"/>
        <w:rPr>
          <w:rFonts w:ascii="Times New Roman" w:eastAsia="Times New Roman" w:hAnsi="Times New Roman" w:cs="Times New Roman"/>
          <w:i/>
          <w:color w:val="auto"/>
        </w:rPr>
      </w:pPr>
      <w:r w:rsidRPr="009B6BD3">
        <w:rPr>
          <w:rFonts w:ascii="Arial" w:hAnsi="Arial" w:cs="Arial"/>
        </w:rPr>
        <w:t>Obvezna uporaba testiranega jadralnega padala</w:t>
      </w:r>
    </w:p>
    <w:p w14:paraId="472630CA" w14:textId="77777777" w:rsidR="009B6BD3" w:rsidRPr="009B6BD3" w:rsidRDefault="009B6BD3" w:rsidP="009B6BD3">
      <w:pPr>
        <w:spacing w:after="0" w:line="240" w:lineRule="auto"/>
        <w:ind w:left="60"/>
        <w:jc w:val="both"/>
        <w:rPr>
          <w:rFonts w:ascii="Arial" w:hAnsi="Arial" w:cs="Arial"/>
        </w:rPr>
      </w:pPr>
    </w:p>
    <w:p w14:paraId="30EAA4D7" w14:textId="77777777" w:rsidR="009B6BD3" w:rsidRPr="009B6BD3" w:rsidRDefault="009B6BD3" w:rsidP="009B6BD3">
      <w:pPr>
        <w:spacing w:after="0" w:line="240" w:lineRule="auto"/>
        <w:ind w:left="60"/>
        <w:jc w:val="both"/>
        <w:rPr>
          <w:rFonts w:ascii="Arial" w:hAnsi="Arial" w:cs="Arial"/>
          <w:b/>
          <w:bCs/>
        </w:rPr>
      </w:pPr>
      <w:r w:rsidRPr="009B6BD3">
        <w:rPr>
          <w:rFonts w:ascii="Arial" w:hAnsi="Arial" w:cs="Arial"/>
          <w:b/>
          <w:bCs/>
        </w:rPr>
        <w:t>8. Veljavnost tekmovalnega dne</w:t>
      </w:r>
      <w:r w:rsidRPr="009B6BD3">
        <w:rPr>
          <w:rFonts w:ascii="Arial" w:hAnsi="Arial" w:cs="Arial"/>
          <w:b/>
          <w:bCs/>
        </w:rPr>
        <w:t xml:space="preserve"> </w:t>
      </w:r>
      <w:r w:rsidRPr="009B6BD3">
        <w:rPr>
          <w:rFonts w:ascii="Arial" w:hAnsi="Arial" w:cs="Arial"/>
          <w:b/>
          <w:bCs/>
        </w:rPr>
        <w:t>in DP:</w:t>
      </w:r>
    </w:p>
    <w:p w14:paraId="3CB58A58"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Tekmovalni dan je veljaven, če vsaj en tekmovalec preleti minimalno razdaljo in če je okno za štart odprto vsaj 45 (petinštirideset) sekund za vsakega tekmovalca na štartno mesto.</w:t>
      </w:r>
    </w:p>
    <w:p w14:paraId="2AAFC33A" w14:textId="455082C5" w:rsidR="009B6BD3" w:rsidRPr="009B6BD3" w:rsidRDefault="009B6BD3" w:rsidP="009B6BD3">
      <w:pPr>
        <w:spacing w:after="0" w:line="240" w:lineRule="auto"/>
        <w:ind w:left="60"/>
        <w:jc w:val="both"/>
        <w:rPr>
          <w:rFonts w:ascii="Arial" w:hAnsi="Arial" w:cs="Arial"/>
        </w:rPr>
      </w:pPr>
      <w:r w:rsidRPr="009B6BD3">
        <w:rPr>
          <w:rFonts w:ascii="Arial" w:hAnsi="Arial" w:cs="Arial"/>
        </w:rPr>
        <w:t>DP je veljavno če sta izpeljana vsaj dva veljavna tekmovalna dneva.</w:t>
      </w:r>
    </w:p>
    <w:p w14:paraId="63D5AE99" w14:textId="77777777" w:rsidR="009B6BD3" w:rsidRPr="009B6BD3" w:rsidRDefault="009B6BD3" w:rsidP="009B6BD3">
      <w:pPr>
        <w:spacing w:after="0" w:line="240" w:lineRule="auto"/>
        <w:ind w:left="60"/>
        <w:jc w:val="both"/>
        <w:rPr>
          <w:rFonts w:ascii="Arial" w:hAnsi="Arial" w:cs="Arial"/>
        </w:rPr>
      </w:pPr>
    </w:p>
    <w:p w14:paraId="3E4C199D" w14:textId="510AA85D" w:rsidR="009B6BD3" w:rsidRPr="009B6BD3" w:rsidRDefault="009B6BD3" w:rsidP="009B6BD3">
      <w:pPr>
        <w:spacing w:after="0" w:line="240" w:lineRule="auto"/>
        <w:ind w:left="60"/>
        <w:jc w:val="both"/>
        <w:rPr>
          <w:rFonts w:ascii="Arial" w:hAnsi="Arial" w:cs="Arial"/>
          <w:b/>
          <w:bCs/>
        </w:rPr>
      </w:pPr>
      <w:r w:rsidRPr="009B6BD3">
        <w:rPr>
          <w:rFonts w:ascii="Arial" w:hAnsi="Arial" w:cs="Arial"/>
          <w:b/>
          <w:bCs/>
        </w:rPr>
        <w:t>13. Točkovanje za DP :</w:t>
      </w:r>
    </w:p>
    <w:p w14:paraId="20E9D034" w14:textId="77777777" w:rsidR="009B6BD3" w:rsidRPr="009B6BD3" w:rsidRDefault="009B6BD3" w:rsidP="009B6BD3">
      <w:pPr>
        <w:spacing w:after="0" w:line="240" w:lineRule="auto"/>
        <w:ind w:left="60"/>
        <w:jc w:val="both"/>
        <w:rPr>
          <w:rFonts w:ascii="Arial" w:hAnsi="Arial" w:cs="Arial"/>
        </w:rPr>
      </w:pPr>
    </w:p>
    <w:p w14:paraId="19B50843" w14:textId="77777777" w:rsidR="009B6BD3" w:rsidRPr="009B6BD3" w:rsidRDefault="009B6BD3" w:rsidP="009B6BD3">
      <w:pPr>
        <w:spacing w:after="0" w:line="240" w:lineRule="auto"/>
        <w:ind w:left="60"/>
        <w:jc w:val="both"/>
        <w:rPr>
          <w:rFonts w:ascii="Arial" w:hAnsi="Arial" w:cs="Arial"/>
          <w:b/>
          <w:bCs/>
        </w:rPr>
      </w:pPr>
      <w:r w:rsidRPr="009B6BD3">
        <w:rPr>
          <w:rFonts w:ascii="Arial" w:hAnsi="Arial" w:cs="Arial"/>
          <w:b/>
          <w:bCs/>
        </w:rPr>
        <w:t>13.1. Točkovanje za DP:</w:t>
      </w:r>
    </w:p>
    <w:p w14:paraId="1F5F81E1"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 xml:space="preserve">DP se točkuje po formuli GAP ali TBS (Time </w:t>
      </w:r>
      <w:proofErr w:type="spellStart"/>
      <w:r w:rsidRPr="009B6BD3">
        <w:rPr>
          <w:rFonts w:ascii="Arial" w:hAnsi="Arial" w:cs="Arial"/>
        </w:rPr>
        <w:t>Based</w:t>
      </w:r>
      <w:proofErr w:type="spellEnd"/>
      <w:r w:rsidRPr="009B6BD3">
        <w:rPr>
          <w:rFonts w:ascii="Arial" w:hAnsi="Arial" w:cs="Arial"/>
        </w:rPr>
        <w:t xml:space="preserve"> </w:t>
      </w:r>
      <w:proofErr w:type="spellStart"/>
      <w:r w:rsidRPr="009B6BD3">
        <w:rPr>
          <w:rFonts w:ascii="Arial" w:hAnsi="Arial" w:cs="Arial"/>
        </w:rPr>
        <w:t>Scoring</w:t>
      </w:r>
      <w:proofErr w:type="spellEnd"/>
      <w:r w:rsidRPr="009B6BD3">
        <w:rPr>
          <w:rFonts w:ascii="Arial" w:hAnsi="Arial" w:cs="Arial"/>
        </w:rPr>
        <w:t>). Faktorje za izračun</w:t>
      </w:r>
      <w:r w:rsidRPr="009B6BD3">
        <w:rPr>
          <w:rFonts w:ascii="Arial" w:hAnsi="Arial" w:cs="Arial"/>
        </w:rPr>
        <w:t xml:space="preserve"> </w:t>
      </w:r>
      <w:r w:rsidRPr="009B6BD3">
        <w:rPr>
          <w:rFonts w:ascii="Arial" w:hAnsi="Arial" w:cs="Arial"/>
        </w:rPr>
        <w:t xml:space="preserve">določi tekmovalna komisija (TK) in so za celo DP enaki. Za končni rezultat velja seštevek vseh časov ali točk, ki jih doseže tekmovalec. Za ekipno razvrstitev šteje seštevek časov ali točk treh najbolje uvrščenih tekmovalcev iz iste ekipe na vsaki tekmi. Rezultati se objavijo dvakrat (s tujci -OPEN in brez njih) če sodelujejo na DP tudi tujci. </w:t>
      </w:r>
    </w:p>
    <w:p w14:paraId="428BB1F6" w14:textId="77777777" w:rsidR="009B6BD3" w:rsidRPr="009B6BD3" w:rsidRDefault="009B6BD3" w:rsidP="009B6BD3">
      <w:pPr>
        <w:spacing w:after="0" w:line="240" w:lineRule="auto"/>
        <w:ind w:left="60"/>
        <w:jc w:val="both"/>
        <w:rPr>
          <w:rFonts w:ascii="Arial" w:hAnsi="Arial" w:cs="Arial"/>
        </w:rPr>
      </w:pPr>
    </w:p>
    <w:p w14:paraId="4F2A6598"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13.2. Kategorije:</w:t>
      </w:r>
    </w:p>
    <w:p w14:paraId="2103161F"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Klubski razred</w:t>
      </w:r>
      <w:r w:rsidRPr="009B6BD3">
        <w:rPr>
          <w:rFonts w:ascii="Arial" w:hAnsi="Arial" w:cs="Arial"/>
        </w:rPr>
        <w:t xml:space="preserve"> </w:t>
      </w:r>
      <w:r w:rsidRPr="009B6BD3">
        <w:rPr>
          <w:rFonts w:ascii="Arial" w:hAnsi="Arial" w:cs="Arial"/>
        </w:rPr>
        <w:t>/</w:t>
      </w:r>
      <w:r w:rsidRPr="009B6BD3">
        <w:rPr>
          <w:rFonts w:ascii="Arial" w:hAnsi="Arial" w:cs="Arial"/>
        </w:rPr>
        <w:t xml:space="preserve"> </w:t>
      </w:r>
      <w:proofErr w:type="spellStart"/>
      <w:r w:rsidRPr="009B6BD3">
        <w:rPr>
          <w:rFonts w:ascii="Arial" w:hAnsi="Arial" w:cs="Arial"/>
        </w:rPr>
        <w:t>Fun</w:t>
      </w:r>
      <w:proofErr w:type="spellEnd"/>
      <w:r w:rsidRPr="009B6BD3">
        <w:rPr>
          <w:rFonts w:ascii="Arial" w:hAnsi="Arial" w:cs="Arial"/>
        </w:rPr>
        <w:t xml:space="preserve"> </w:t>
      </w:r>
      <w:proofErr w:type="spellStart"/>
      <w:r w:rsidRPr="009B6BD3">
        <w:rPr>
          <w:rFonts w:ascii="Arial" w:hAnsi="Arial" w:cs="Arial"/>
        </w:rPr>
        <w:t>clas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 xml:space="preserve">Certificirana padala vključno do kategorije EN B/LTF 1-2, </w:t>
      </w:r>
    </w:p>
    <w:p w14:paraId="674F1E86"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Športni razred</w:t>
      </w:r>
      <w:r w:rsidRPr="009B6BD3">
        <w:rPr>
          <w:rFonts w:ascii="Arial" w:hAnsi="Arial" w:cs="Arial"/>
        </w:rPr>
        <w:t xml:space="preserve"> </w:t>
      </w:r>
      <w:r w:rsidRPr="009B6BD3">
        <w:rPr>
          <w:rFonts w:ascii="Arial" w:hAnsi="Arial" w:cs="Arial"/>
        </w:rPr>
        <w:t>/</w:t>
      </w:r>
      <w:r w:rsidRPr="009B6BD3">
        <w:rPr>
          <w:rFonts w:ascii="Arial" w:hAnsi="Arial" w:cs="Arial"/>
        </w:rPr>
        <w:t xml:space="preserve"> </w:t>
      </w:r>
      <w:r w:rsidRPr="009B6BD3">
        <w:rPr>
          <w:rFonts w:ascii="Arial" w:hAnsi="Arial" w:cs="Arial"/>
        </w:rPr>
        <w:t xml:space="preserve">Sport </w:t>
      </w:r>
      <w:proofErr w:type="spellStart"/>
      <w:r w:rsidRPr="009B6BD3">
        <w:rPr>
          <w:rFonts w:ascii="Arial" w:hAnsi="Arial" w:cs="Arial"/>
        </w:rPr>
        <w:t>clas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 xml:space="preserve">Certificirana padala kategorije EN C/LTF 2, </w:t>
      </w:r>
    </w:p>
    <w:p w14:paraId="3BF43AD7" w14:textId="730FFDFB" w:rsidR="009B6BD3" w:rsidRPr="009B6BD3" w:rsidRDefault="009B6BD3" w:rsidP="009B6BD3">
      <w:pPr>
        <w:spacing w:after="0" w:line="240" w:lineRule="auto"/>
        <w:ind w:left="60"/>
        <w:jc w:val="both"/>
        <w:rPr>
          <w:rFonts w:ascii="Arial" w:hAnsi="Arial" w:cs="Arial"/>
        </w:rPr>
      </w:pPr>
      <w:r w:rsidRPr="009B6BD3">
        <w:rPr>
          <w:rFonts w:ascii="Arial" w:hAnsi="Arial" w:cs="Arial"/>
        </w:rPr>
        <w:t xml:space="preserve">Serijski razred / </w:t>
      </w:r>
      <w:proofErr w:type="spellStart"/>
      <w:r w:rsidRPr="009B6BD3">
        <w:rPr>
          <w:rFonts w:ascii="Arial" w:hAnsi="Arial" w:cs="Arial"/>
        </w:rPr>
        <w:t>Serial</w:t>
      </w:r>
      <w:proofErr w:type="spellEnd"/>
      <w:r w:rsidRPr="009B6BD3">
        <w:rPr>
          <w:rFonts w:ascii="Arial" w:hAnsi="Arial" w:cs="Arial"/>
        </w:rPr>
        <w:t xml:space="preserve"> </w:t>
      </w:r>
      <w:proofErr w:type="spellStart"/>
      <w:r w:rsidRPr="009B6BD3">
        <w:rPr>
          <w:rFonts w:ascii="Arial" w:hAnsi="Arial" w:cs="Arial"/>
        </w:rPr>
        <w:t>cla</w:t>
      </w:r>
      <w:r w:rsidRPr="009B6BD3">
        <w:rPr>
          <w:rFonts w:ascii="Arial" w:hAnsi="Arial" w:cs="Arial"/>
        </w:rPr>
        <w:t>s</w:t>
      </w:r>
      <w:r w:rsidRPr="009B6BD3">
        <w:rPr>
          <w:rFonts w:ascii="Arial" w:hAnsi="Arial" w:cs="Arial"/>
        </w:rPr>
        <w:t>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Certificirana padala kategorije EN D / LTF 2-3,</w:t>
      </w:r>
    </w:p>
    <w:p w14:paraId="599CE57B"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 xml:space="preserve">Mladinci / </w:t>
      </w:r>
      <w:proofErr w:type="spellStart"/>
      <w:r w:rsidRPr="009B6BD3">
        <w:rPr>
          <w:rFonts w:ascii="Arial" w:hAnsi="Arial" w:cs="Arial"/>
        </w:rPr>
        <w:t>Juniors</w:t>
      </w:r>
      <w:proofErr w:type="spellEnd"/>
      <w:r w:rsidRPr="009B6BD3">
        <w:rPr>
          <w:rFonts w:ascii="Arial" w:hAnsi="Arial" w:cs="Arial"/>
        </w:rPr>
        <w:t xml:space="preserve"> (U25 Starost pilotov kot jo predvideva FAI) –</w:t>
      </w:r>
      <w:r w:rsidRPr="009B6BD3">
        <w:rPr>
          <w:rFonts w:ascii="Arial" w:hAnsi="Arial" w:cs="Arial"/>
        </w:rPr>
        <w:t xml:space="preserve"> </w:t>
      </w:r>
      <w:r w:rsidRPr="009B6BD3">
        <w:rPr>
          <w:rFonts w:ascii="Arial" w:hAnsi="Arial" w:cs="Arial"/>
        </w:rPr>
        <w:t>Certificirana padala vključno do kategorije EN D / LTF 2-3</w:t>
      </w:r>
    </w:p>
    <w:p w14:paraId="64188444"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Odprti razred</w:t>
      </w:r>
      <w:r w:rsidRPr="009B6BD3">
        <w:rPr>
          <w:rFonts w:ascii="Arial" w:hAnsi="Arial" w:cs="Arial"/>
        </w:rPr>
        <w:t xml:space="preserve"> </w:t>
      </w:r>
      <w:r w:rsidRPr="009B6BD3">
        <w:rPr>
          <w:rFonts w:ascii="Arial" w:hAnsi="Arial" w:cs="Arial"/>
        </w:rPr>
        <w:t>/</w:t>
      </w:r>
      <w:r w:rsidRPr="009B6BD3">
        <w:rPr>
          <w:rFonts w:ascii="Arial" w:hAnsi="Arial" w:cs="Arial"/>
        </w:rPr>
        <w:t xml:space="preserve"> </w:t>
      </w:r>
      <w:r w:rsidRPr="009B6BD3">
        <w:rPr>
          <w:rFonts w:ascii="Arial" w:hAnsi="Arial" w:cs="Arial"/>
        </w:rPr>
        <w:t xml:space="preserve">Open </w:t>
      </w:r>
      <w:proofErr w:type="spellStart"/>
      <w:r w:rsidRPr="009B6BD3">
        <w:rPr>
          <w:rFonts w:ascii="Arial" w:hAnsi="Arial" w:cs="Arial"/>
        </w:rPr>
        <w:t>class</w:t>
      </w:r>
      <w:proofErr w:type="spellEnd"/>
      <w:r w:rsidRPr="009B6BD3">
        <w:rPr>
          <w:rFonts w:ascii="Arial" w:hAnsi="Arial" w:cs="Arial"/>
        </w:rPr>
        <w:t xml:space="preserve"> –</w:t>
      </w:r>
      <w:r w:rsidRPr="009B6BD3">
        <w:rPr>
          <w:rFonts w:ascii="Arial" w:hAnsi="Arial" w:cs="Arial"/>
        </w:rPr>
        <w:t xml:space="preserve"> </w:t>
      </w:r>
      <w:r w:rsidRPr="009B6BD3">
        <w:rPr>
          <w:rFonts w:ascii="Arial" w:hAnsi="Arial" w:cs="Arial"/>
        </w:rPr>
        <w:t>Vsa certificirana padala.</w:t>
      </w:r>
    </w:p>
    <w:p w14:paraId="0F86D46F" w14:textId="77777777" w:rsidR="009B6BD3" w:rsidRPr="009B6BD3" w:rsidRDefault="009B6BD3" w:rsidP="009B6BD3">
      <w:pPr>
        <w:spacing w:after="0" w:line="240" w:lineRule="auto"/>
        <w:ind w:left="60"/>
        <w:jc w:val="both"/>
        <w:rPr>
          <w:rFonts w:ascii="Arial" w:hAnsi="Arial" w:cs="Arial"/>
        </w:rPr>
      </w:pPr>
      <w:r w:rsidRPr="009B6BD3">
        <w:rPr>
          <w:rFonts w:ascii="Arial" w:hAnsi="Arial" w:cs="Arial"/>
        </w:rPr>
        <w:t>Letenje s prototipi in padali, ki niso bila testirana, se ne točkuje. Posebej se zagotovi točkovanje za ženske. V vsaki kategoriji morajo biti vsaj trije tekmovalci/</w:t>
      </w:r>
      <w:proofErr w:type="spellStart"/>
      <w:r w:rsidRPr="009B6BD3">
        <w:rPr>
          <w:rFonts w:ascii="Arial" w:hAnsi="Arial" w:cs="Arial"/>
        </w:rPr>
        <w:t>ke</w:t>
      </w:r>
      <w:proofErr w:type="spellEnd"/>
      <w:r w:rsidRPr="009B6BD3">
        <w:rPr>
          <w:rFonts w:ascii="Arial" w:hAnsi="Arial" w:cs="Arial"/>
        </w:rPr>
        <w:t>.</w:t>
      </w:r>
    </w:p>
    <w:p w14:paraId="3508D3B5" w14:textId="77777777" w:rsidR="009B6BD3" w:rsidRPr="009B6BD3" w:rsidRDefault="009B6BD3" w:rsidP="009B6BD3">
      <w:pPr>
        <w:spacing w:after="0" w:line="240" w:lineRule="auto"/>
        <w:ind w:left="60"/>
        <w:jc w:val="both"/>
        <w:rPr>
          <w:rFonts w:ascii="Arial" w:hAnsi="Arial" w:cs="Arial"/>
        </w:rPr>
      </w:pPr>
    </w:p>
    <w:p w14:paraId="7CB8545C" w14:textId="4A14DF0D" w:rsidR="009B6BD3" w:rsidRPr="009B6BD3" w:rsidRDefault="009B6BD3" w:rsidP="007E5F02">
      <w:pPr>
        <w:pStyle w:val="Odstavekseznama"/>
        <w:numPr>
          <w:ilvl w:val="0"/>
          <w:numId w:val="9"/>
        </w:numPr>
        <w:spacing w:after="0" w:line="240" w:lineRule="auto"/>
        <w:ind w:left="709"/>
        <w:jc w:val="both"/>
        <w:rPr>
          <w:rFonts w:ascii="Arial" w:hAnsi="Arial" w:cs="Arial"/>
          <w:b/>
          <w:bCs/>
        </w:rPr>
      </w:pPr>
      <w:r w:rsidRPr="009B6BD3">
        <w:rPr>
          <w:rFonts w:ascii="Arial" w:hAnsi="Arial" w:cs="Arial"/>
          <w:b/>
          <w:bCs/>
        </w:rPr>
        <w:t>Ostale točke pravilnika ostanejo v veljavi nespremenjene.</w:t>
      </w:r>
    </w:p>
    <w:p w14:paraId="1DBDDB5E" w14:textId="77777777" w:rsidR="009B6BD3" w:rsidRPr="009B6BD3" w:rsidRDefault="009B6BD3" w:rsidP="007E5F02">
      <w:pPr>
        <w:spacing w:after="0" w:line="240" w:lineRule="auto"/>
        <w:ind w:left="709"/>
        <w:jc w:val="both"/>
        <w:rPr>
          <w:rFonts w:ascii="Arial" w:hAnsi="Arial" w:cs="Arial"/>
        </w:rPr>
      </w:pPr>
    </w:p>
    <w:p w14:paraId="24536794" w14:textId="5C5495CE" w:rsidR="009B6BD3" w:rsidRPr="009B6BD3" w:rsidRDefault="009B6BD3" w:rsidP="007E5F02">
      <w:pPr>
        <w:pStyle w:val="Odstavekseznama"/>
        <w:numPr>
          <w:ilvl w:val="0"/>
          <w:numId w:val="9"/>
        </w:numPr>
        <w:spacing w:after="0" w:line="240" w:lineRule="auto"/>
        <w:ind w:left="709"/>
        <w:jc w:val="both"/>
        <w:rPr>
          <w:rFonts w:ascii="Arial" w:hAnsi="Arial" w:cs="Arial"/>
          <w:b/>
          <w:bCs/>
        </w:rPr>
      </w:pPr>
      <w:r w:rsidRPr="009B6BD3">
        <w:rPr>
          <w:rFonts w:ascii="Arial" w:hAnsi="Arial" w:cs="Arial"/>
          <w:b/>
          <w:bCs/>
        </w:rPr>
        <w:t>Ta sprememba je potrjena na dopisni seji podkomisije za prelete</w:t>
      </w:r>
      <w:r w:rsidRPr="009B6BD3">
        <w:rPr>
          <w:rFonts w:ascii="Arial" w:hAnsi="Arial" w:cs="Arial"/>
          <w:b/>
          <w:bCs/>
        </w:rPr>
        <w:t xml:space="preserve"> </w:t>
      </w:r>
      <w:r w:rsidRPr="009B6BD3">
        <w:rPr>
          <w:rFonts w:ascii="Arial" w:hAnsi="Arial" w:cs="Arial"/>
          <w:b/>
          <w:bCs/>
        </w:rPr>
        <w:t>pri JPZ LZS in stopi v veljavo 7. 9. 2020.</w:t>
      </w:r>
    </w:p>
    <w:p w14:paraId="189FD651" w14:textId="3336A28C" w:rsidR="009B6BD3" w:rsidRDefault="009B6BD3" w:rsidP="009B6BD3">
      <w:pPr>
        <w:spacing w:after="0" w:line="240" w:lineRule="auto"/>
        <w:ind w:left="60"/>
        <w:rPr>
          <w:rFonts w:ascii="Arial" w:hAnsi="Arial" w:cs="Arial"/>
        </w:rPr>
      </w:pPr>
    </w:p>
    <w:p w14:paraId="520699F1" w14:textId="77777777" w:rsidR="007E5F02" w:rsidRPr="009B6BD3" w:rsidRDefault="007E5F02" w:rsidP="009B6BD3">
      <w:pPr>
        <w:spacing w:after="0" w:line="240" w:lineRule="auto"/>
        <w:ind w:left="60"/>
        <w:rPr>
          <w:rFonts w:ascii="Arial" w:hAnsi="Arial" w:cs="Arial"/>
        </w:rPr>
      </w:pPr>
    </w:p>
    <w:p w14:paraId="586A2E3B" w14:textId="77777777" w:rsidR="009B6BD3" w:rsidRPr="009B6BD3" w:rsidRDefault="009B6BD3" w:rsidP="009B6BD3">
      <w:pPr>
        <w:spacing w:after="0" w:line="240" w:lineRule="auto"/>
        <w:ind w:left="4248" w:firstLine="708"/>
        <w:rPr>
          <w:rFonts w:ascii="Arial" w:hAnsi="Arial" w:cs="Arial"/>
        </w:rPr>
      </w:pPr>
      <w:r w:rsidRPr="009B6BD3">
        <w:rPr>
          <w:rFonts w:ascii="Arial" w:hAnsi="Arial" w:cs="Arial"/>
        </w:rPr>
        <w:t>Predsednik komisije za JPZ</w:t>
      </w:r>
    </w:p>
    <w:p w14:paraId="7C7C64F2" w14:textId="77777777" w:rsidR="009B6BD3" w:rsidRPr="009B6BD3" w:rsidRDefault="009B6BD3" w:rsidP="009B6BD3">
      <w:pPr>
        <w:spacing w:after="0" w:line="240" w:lineRule="auto"/>
        <w:ind w:left="4956" w:firstLine="708"/>
        <w:rPr>
          <w:rFonts w:ascii="Times New Roman" w:eastAsia="Times New Roman" w:hAnsi="Times New Roman" w:cs="Times New Roman"/>
          <w:b/>
          <w:bCs/>
          <w:i/>
          <w:color w:val="auto"/>
        </w:rPr>
      </w:pPr>
      <w:r w:rsidRPr="009B6BD3">
        <w:rPr>
          <w:rFonts w:ascii="Arial" w:hAnsi="Arial" w:cs="Arial"/>
        </w:rPr>
        <w:t>Stojan Kranjc</w:t>
      </w:r>
    </w:p>
    <w:p w14:paraId="69E71DFB" w14:textId="77777777" w:rsidR="004E5E40" w:rsidRDefault="004E5E40" w:rsidP="004E5E40">
      <w:pPr>
        <w:rPr>
          <w:rFonts w:ascii="Times New Roman" w:eastAsia="Times New Roman" w:hAnsi="Times New Roman" w:cs="Times New Roman"/>
          <w:i/>
          <w:color w:val="auto"/>
          <w:sz w:val="12"/>
          <w:szCs w:val="16"/>
        </w:rPr>
      </w:pPr>
    </w:p>
    <w:p w14:paraId="6276283F" w14:textId="77777777" w:rsidR="004E5E40" w:rsidRPr="004E5E40" w:rsidRDefault="004E5E40" w:rsidP="004E5E40">
      <w:pPr>
        <w:tabs>
          <w:tab w:val="left" w:pos="5770"/>
        </w:tabs>
        <w:rPr>
          <w:rFonts w:ascii="Times New Roman" w:eastAsia="Times New Roman" w:hAnsi="Times New Roman" w:cs="Times New Roman"/>
          <w:sz w:val="12"/>
          <w:szCs w:val="16"/>
        </w:rPr>
      </w:pPr>
      <w:r>
        <w:rPr>
          <w:rFonts w:ascii="Times New Roman" w:eastAsia="Times New Roman" w:hAnsi="Times New Roman" w:cs="Times New Roman"/>
          <w:sz w:val="12"/>
          <w:szCs w:val="16"/>
        </w:rPr>
        <w:tab/>
      </w:r>
    </w:p>
    <w:sectPr w:rsidR="004E5E40" w:rsidRPr="004E5E40" w:rsidSect="004E5E40">
      <w:headerReference w:type="default" r:id="rId7"/>
      <w:pgSz w:w="11906" w:h="16838"/>
      <w:pgMar w:top="2836" w:right="1440" w:bottom="1440" w:left="144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BA231" w14:textId="77777777" w:rsidR="009D6663" w:rsidRDefault="009D6663" w:rsidP="004E5E40">
      <w:pPr>
        <w:spacing w:after="0" w:line="240" w:lineRule="auto"/>
      </w:pPr>
      <w:r>
        <w:separator/>
      </w:r>
    </w:p>
  </w:endnote>
  <w:endnote w:type="continuationSeparator" w:id="0">
    <w:p w14:paraId="5CF805EE" w14:textId="77777777" w:rsidR="009D6663" w:rsidRDefault="009D6663" w:rsidP="004E5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2F664" w14:textId="77777777" w:rsidR="009D6663" w:rsidRDefault="009D6663" w:rsidP="004E5E40">
      <w:pPr>
        <w:spacing w:after="0" w:line="240" w:lineRule="auto"/>
      </w:pPr>
      <w:r>
        <w:separator/>
      </w:r>
    </w:p>
  </w:footnote>
  <w:footnote w:type="continuationSeparator" w:id="0">
    <w:p w14:paraId="30C236DF" w14:textId="77777777" w:rsidR="009D6663" w:rsidRDefault="009D6663" w:rsidP="004E5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3832C" w14:textId="77777777" w:rsidR="004E5E40" w:rsidRPr="004E5E40" w:rsidRDefault="004E5E40">
    <w:pPr>
      <w:pStyle w:val="Glava"/>
      <w:rPr>
        <w:u w:val="single"/>
      </w:rPr>
    </w:pPr>
    <w:r w:rsidRPr="004E5E40">
      <w:rPr>
        <w:noProof/>
        <w:u w:val="single"/>
      </w:rPr>
      <mc:AlternateContent>
        <mc:Choice Requires="wpg">
          <w:drawing>
            <wp:anchor distT="0" distB="0" distL="114300" distR="114300" simplePos="0" relativeHeight="251658240" behindDoc="1" locked="0" layoutInCell="1" allowOverlap="1" wp14:anchorId="102024F7" wp14:editId="3C36DDB7">
              <wp:simplePos x="0" y="0"/>
              <wp:positionH relativeFrom="column">
                <wp:posOffset>4523589</wp:posOffset>
              </wp:positionH>
              <wp:positionV relativeFrom="paragraph">
                <wp:posOffset>-171612</wp:posOffset>
              </wp:positionV>
              <wp:extent cx="1774903" cy="696164"/>
              <wp:effectExtent l="0" t="0" r="0" b="8890"/>
              <wp:wrapNone/>
              <wp:docPr id="353" name="Group 353"/>
              <wp:cNvGraphicFramePr/>
              <a:graphic xmlns:a="http://schemas.openxmlformats.org/drawingml/2006/main">
                <a:graphicData uri="http://schemas.microsoft.com/office/word/2010/wordprocessingGroup">
                  <wpg:wgp>
                    <wpg:cNvGrpSpPr/>
                    <wpg:grpSpPr>
                      <a:xfrm>
                        <a:off x="0" y="0"/>
                        <a:ext cx="1774903" cy="696164"/>
                        <a:chOff x="0" y="0"/>
                        <a:chExt cx="1774903" cy="696164"/>
                      </a:xfrm>
                    </wpg:grpSpPr>
                    <wps:wsp>
                      <wps:cNvPr id="14" name="Shape 14"/>
                      <wps:cNvSpPr/>
                      <wps:spPr>
                        <a:xfrm>
                          <a:off x="519090" y="0"/>
                          <a:ext cx="546191" cy="273060"/>
                        </a:xfrm>
                        <a:custGeom>
                          <a:avLst/>
                          <a:gdLst/>
                          <a:ahLst/>
                          <a:cxnLst/>
                          <a:rect l="0" t="0" r="0" b="0"/>
                          <a:pathLst>
                            <a:path w="546191" h="273060">
                              <a:moveTo>
                                <a:pt x="163840" y="0"/>
                              </a:moveTo>
                              <a:lnTo>
                                <a:pt x="163845" y="0"/>
                              </a:lnTo>
                              <a:lnTo>
                                <a:pt x="327685" y="163840"/>
                              </a:lnTo>
                              <a:lnTo>
                                <a:pt x="382346" y="109179"/>
                              </a:lnTo>
                              <a:lnTo>
                                <a:pt x="546191" y="273025"/>
                              </a:lnTo>
                              <a:lnTo>
                                <a:pt x="546191" y="273035"/>
                              </a:lnTo>
                              <a:lnTo>
                                <a:pt x="436981" y="273035"/>
                              </a:lnTo>
                              <a:lnTo>
                                <a:pt x="382295" y="218450"/>
                              </a:lnTo>
                              <a:lnTo>
                                <a:pt x="327685" y="273060"/>
                              </a:lnTo>
                              <a:lnTo>
                                <a:pt x="163843" y="109217"/>
                              </a:lnTo>
                              <a:lnTo>
                                <a:pt x="54610" y="218450"/>
                              </a:lnTo>
                              <a:lnTo>
                                <a:pt x="0" y="163840"/>
                              </a:lnTo>
                              <a:lnTo>
                                <a:pt x="163840" y="0"/>
                              </a:lnTo>
                              <a:close/>
                            </a:path>
                          </a:pathLst>
                        </a:custGeom>
                        <a:ln w="0" cap="flat">
                          <a:miter lim="127000"/>
                        </a:ln>
                      </wps:spPr>
                      <wps:style>
                        <a:lnRef idx="0">
                          <a:srgbClr val="000000">
                            <a:alpha val="0"/>
                          </a:srgbClr>
                        </a:lnRef>
                        <a:fillRef idx="1">
                          <a:srgbClr val="94A1A7"/>
                        </a:fillRef>
                        <a:effectRef idx="0">
                          <a:scrgbClr r="0" g="0" b="0"/>
                        </a:effectRef>
                        <a:fontRef idx="none"/>
                      </wps:style>
                      <wps:bodyPr/>
                    </wps:wsp>
                    <wps:wsp>
                      <wps:cNvPr id="15" name="Shape 15"/>
                      <wps:cNvSpPr/>
                      <wps:spPr>
                        <a:xfrm>
                          <a:off x="116059" y="197917"/>
                          <a:ext cx="430540" cy="266558"/>
                        </a:xfrm>
                        <a:custGeom>
                          <a:avLst/>
                          <a:gdLst/>
                          <a:ahLst/>
                          <a:cxnLst/>
                          <a:rect l="0" t="0" r="0" b="0"/>
                          <a:pathLst>
                            <a:path w="430540" h="266558">
                              <a:moveTo>
                                <a:pt x="0" y="0"/>
                              </a:moveTo>
                              <a:lnTo>
                                <a:pt x="218592" y="0"/>
                              </a:lnTo>
                              <a:lnTo>
                                <a:pt x="430540" y="211948"/>
                              </a:lnTo>
                              <a:lnTo>
                                <a:pt x="375931" y="266558"/>
                              </a:lnTo>
                              <a:lnTo>
                                <a:pt x="186599" y="77226"/>
                              </a:lnTo>
                              <a:lnTo>
                                <a:pt x="77226" y="77226"/>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16" name="Shape 16"/>
                      <wps:cNvSpPr/>
                      <wps:spPr>
                        <a:xfrm>
                          <a:off x="0" y="81851"/>
                          <a:ext cx="738010" cy="300711"/>
                        </a:xfrm>
                        <a:custGeom>
                          <a:avLst/>
                          <a:gdLst/>
                          <a:ahLst/>
                          <a:cxnLst/>
                          <a:rect l="0" t="0" r="0" b="0"/>
                          <a:pathLst>
                            <a:path w="738010" h="300711">
                              <a:moveTo>
                                <a:pt x="0" y="0"/>
                              </a:moveTo>
                              <a:lnTo>
                                <a:pt x="382423" y="0"/>
                              </a:lnTo>
                              <a:lnTo>
                                <a:pt x="573901" y="191491"/>
                              </a:lnTo>
                              <a:lnTo>
                                <a:pt x="628790" y="136601"/>
                              </a:lnTo>
                              <a:lnTo>
                                <a:pt x="738010" y="136601"/>
                              </a:lnTo>
                              <a:lnTo>
                                <a:pt x="573901" y="300711"/>
                              </a:lnTo>
                              <a:lnTo>
                                <a:pt x="350431" y="77229"/>
                              </a:lnTo>
                              <a:lnTo>
                                <a:pt x="77229" y="7722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17" name="Shape 17"/>
                      <wps:cNvSpPr/>
                      <wps:spPr>
                        <a:xfrm>
                          <a:off x="1027450" y="471501"/>
                          <a:ext cx="84811" cy="121463"/>
                        </a:xfrm>
                        <a:custGeom>
                          <a:avLst/>
                          <a:gdLst/>
                          <a:ahLst/>
                          <a:cxnLst/>
                          <a:rect l="0" t="0" r="0" b="0"/>
                          <a:pathLst>
                            <a:path w="84811" h="121463">
                              <a:moveTo>
                                <a:pt x="45619" y="0"/>
                              </a:moveTo>
                              <a:cubicBezTo>
                                <a:pt x="47232" y="0"/>
                                <a:pt x="48832" y="102"/>
                                <a:pt x="50381" y="292"/>
                              </a:cubicBezTo>
                              <a:lnTo>
                                <a:pt x="52274" y="533"/>
                              </a:lnTo>
                              <a:cubicBezTo>
                                <a:pt x="58751" y="1359"/>
                                <a:pt x="64986" y="3645"/>
                                <a:pt x="70321" y="7163"/>
                              </a:cubicBezTo>
                              <a:lnTo>
                                <a:pt x="79287" y="12827"/>
                              </a:lnTo>
                              <a:lnTo>
                                <a:pt x="66167" y="34163"/>
                              </a:lnTo>
                              <a:lnTo>
                                <a:pt x="59982" y="30264"/>
                              </a:lnTo>
                              <a:cubicBezTo>
                                <a:pt x="57912" y="28931"/>
                                <a:pt x="55373" y="27851"/>
                                <a:pt x="52655" y="27127"/>
                              </a:cubicBezTo>
                              <a:cubicBezTo>
                                <a:pt x="50165" y="26480"/>
                                <a:pt x="47638" y="26149"/>
                                <a:pt x="45149" y="26149"/>
                              </a:cubicBezTo>
                              <a:cubicBezTo>
                                <a:pt x="38939" y="26149"/>
                                <a:pt x="33846" y="28270"/>
                                <a:pt x="32462" y="31420"/>
                              </a:cubicBezTo>
                              <a:cubicBezTo>
                                <a:pt x="31103" y="34531"/>
                                <a:pt x="33833" y="37871"/>
                                <a:pt x="36856" y="39954"/>
                              </a:cubicBezTo>
                              <a:lnTo>
                                <a:pt x="69571" y="60630"/>
                              </a:lnTo>
                              <a:cubicBezTo>
                                <a:pt x="79426" y="66713"/>
                                <a:pt x="84811" y="76695"/>
                                <a:pt x="83960" y="87300"/>
                              </a:cubicBezTo>
                              <a:lnTo>
                                <a:pt x="83934" y="87503"/>
                              </a:lnTo>
                              <a:lnTo>
                                <a:pt x="83896" y="87693"/>
                              </a:lnTo>
                              <a:cubicBezTo>
                                <a:pt x="82995" y="98006"/>
                                <a:pt x="77166" y="107493"/>
                                <a:pt x="67870" y="113754"/>
                              </a:cubicBezTo>
                              <a:cubicBezTo>
                                <a:pt x="60389" y="118796"/>
                                <a:pt x="51321" y="121463"/>
                                <a:pt x="41669" y="121463"/>
                              </a:cubicBezTo>
                              <a:cubicBezTo>
                                <a:pt x="40298" y="121463"/>
                                <a:pt x="38913" y="121412"/>
                                <a:pt x="37529" y="121298"/>
                              </a:cubicBezTo>
                              <a:lnTo>
                                <a:pt x="36678" y="121234"/>
                              </a:lnTo>
                              <a:cubicBezTo>
                                <a:pt x="28664" y="120587"/>
                                <a:pt x="20993" y="118085"/>
                                <a:pt x="14504" y="113995"/>
                              </a:cubicBezTo>
                              <a:lnTo>
                                <a:pt x="0" y="104826"/>
                              </a:lnTo>
                              <a:lnTo>
                                <a:pt x="13183" y="83376"/>
                              </a:lnTo>
                              <a:lnTo>
                                <a:pt x="26137" y="91580"/>
                              </a:lnTo>
                              <a:cubicBezTo>
                                <a:pt x="28397" y="92977"/>
                                <a:pt x="31039" y="94082"/>
                                <a:pt x="33973" y="94856"/>
                              </a:cubicBezTo>
                              <a:cubicBezTo>
                                <a:pt x="36754" y="95580"/>
                                <a:pt x="39574" y="95949"/>
                                <a:pt x="42367" y="95949"/>
                              </a:cubicBezTo>
                              <a:cubicBezTo>
                                <a:pt x="49340" y="95949"/>
                                <a:pt x="55080" y="93548"/>
                                <a:pt x="56655" y="89954"/>
                              </a:cubicBezTo>
                              <a:cubicBezTo>
                                <a:pt x="58357" y="86081"/>
                                <a:pt x="54788" y="82080"/>
                                <a:pt x="50877" y="79629"/>
                              </a:cubicBezTo>
                              <a:lnTo>
                                <a:pt x="18987" y="59576"/>
                              </a:lnTo>
                              <a:cubicBezTo>
                                <a:pt x="9741" y="53708"/>
                                <a:pt x="4496" y="43828"/>
                                <a:pt x="5309" y="33795"/>
                              </a:cubicBezTo>
                              <a:lnTo>
                                <a:pt x="5347" y="33274"/>
                              </a:lnTo>
                              <a:cubicBezTo>
                                <a:pt x="6059" y="24435"/>
                                <a:pt x="10744" y="16091"/>
                                <a:pt x="18517" y="9766"/>
                              </a:cubicBezTo>
                              <a:cubicBezTo>
                                <a:pt x="26162" y="3556"/>
                                <a:pt x="36043" y="0"/>
                                <a:pt x="45619" y="0"/>
                              </a:cubicBez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18" name="Shape 18"/>
                      <wps:cNvSpPr/>
                      <wps:spPr>
                        <a:xfrm>
                          <a:off x="1123794" y="472805"/>
                          <a:ext cx="70701" cy="119037"/>
                        </a:xfrm>
                        <a:custGeom>
                          <a:avLst/>
                          <a:gdLst/>
                          <a:ahLst/>
                          <a:cxnLst/>
                          <a:rect l="0" t="0" r="0" b="0"/>
                          <a:pathLst>
                            <a:path w="70701" h="119037">
                              <a:moveTo>
                                <a:pt x="0" y="0"/>
                              </a:moveTo>
                              <a:lnTo>
                                <a:pt x="26886" y="0"/>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19" name="Shape 19"/>
                      <wps:cNvSpPr/>
                      <wps:spPr>
                        <a:xfrm>
                          <a:off x="1700447" y="472801"/>
                          <a:ext cx="70701" cy="119037"/>
                        </a:xfrm>
                        <a:custGeom>
                          <a:avLst/>
                          <a:gdLst/>
                          <a:ahLst/>
                          <a:cxnLst/>
                          <a:rect l="0" t="0" r="0" b="0"/>
                          <a:pathLst>
                            <a:path w="70701" h="119037">
                              <a:moveTo>
                                <a:pt x="0" y="0"/>
                              </a:moveTo>
                              <a:lnTo>
                                <a:pt x="70701" y="0"/>
                              </a:lnTo>
                              <a:lnTo>
                                <a:pt x="70701" y="25006"/>
                              </a:lnTo>
                              <a:lnTo>
                                <a:pt x="26886" y="25006"/>
                              </a:lnTo>
                              <a:lnTo>
                                <a:pt x="26886" y="44564"/>
                              </a:lnTo>
                              <a:lnTo>
                                <a:pt x="65215" y="44564"/>
                              </a:lnTo>
                              <a:lnTo>
                                <a:pt x="65215" y="69558"/>
                              </a:lnTo>
                              <a:lnTo>
                                <a:pt x="26886" y="69558"/>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0" name="Shape 20"/>
                      <wps:cNvSpPr/>
                      <wps:spPr>
                        <a:xfrm>
                          <a:off x="1388325" y="472800"/>
                          <a:ext cx="70701" cy="119037"/>
                        </a:xfrm>
                        <a:custGeom>
                          <a:avLst/>
                          <a:gdLst/>
                          <a:ahLst/>
                          <a:cxnLst/>
                          <a:rect l="0" t="0" r="0" b="0"/>
                          <a:pathLst>
                            <a:path w="70701" h="119037">
                              <a:moveTo>
                                <a:pt x="0" y="0"/>
                              </a:moveTo>
                              <a:lnTo>
                                <a:pt x="70701" y="0"/>
                              </a:lnTo>
                              <a:lnTo>
                                <a:pt x="70701" y="25006"/>
                              </a:lnTo>
                              <a:lnTo>
                                <a:pt x="26886" y="25006"/>
                              </a:lnTo>
                              <a:lnTo>
                                <a:pt x="26886" y="44564"/>
                              </a:lnTo>
                              <a:lnTo>
                                <a:pt x="65201" y="44564"/>
                              </a:lnTo>
                              <a:lnTo>
                                <a:pt x="65201" y="69558"/>
                              </a:lnTo>
                              <a:lnTo>
                                <a:pt x="26886" y="69558"/>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406" name="Shape 406"/>
                      <wps:cNvSpPr/>
                      <wps:spPr>
                        <a:xfrm>
                          <a:off x="1583035" y="472795"/>
                          <a:ext cx="26886" cy="119037"/>
                        </a:xfrm>
                        <a:custGeom>
                          <a:avLst/>
                          <a:gdLst/>
                          <a:ahLst/>
                          <a:cxnLst/>
                          <a:rect l="0" t="0" r="0" b="0"/>
                          <a:pathLst>
                            <a:path w="26886" h="119037">
                              <a:moveTo>
                                <a:pt x="0" y="0"/>
                              </a:moveTo>
                              <a:lnTo>
                                <a:pt x="26886" y="0"/>
                              </a:lnTo>
                              <a:lnTo>
                                <a:pt x="26886" y="119037"/>
                              </a:lnTo>
                              <a:lnTo>
                                <a:pt x="0" y="119037"/>
                              </a:lnTo>
                              <a:lnTo>
                                <a:pt x="0" y="0"/>
                              </a:lnTo>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2" name="Shape 22"/>
                      <wps:cNvSpPr/>
                      <wps:spPr>
                        <a:xfrm>
                          <a:off x="1198564" y="471577"/>
                          <a:ext cx="42673" cy="121374"/>
                        </a:xfrm>
                        <a:custGeom>
                          <a:avLst/>
                          <a:gdLst/>
                          <a:ahLst/>
                          <a:cxnLst/>
                          <a:rect l="0" t="0" r="0" b="0"/>
                          <a:pathLst>
                            <a:path w="42673" h="121374">
                              <a:moveTo>
                                <a:pt x="41135" y="0"/>
                              </a:moveTo>
                              <a:lnTo>
                                <a:pt x="42673" y="0"/>
                              </a:lnTo>
                              <a:lnTo>
                                <a:pt x="42673" y="24816"/>
                              </a:lnTo>
                              <a:lnTo>
                                <a:pt x="41021" y="24816"/>
                              </a:lnTo>
                              <a:cubicBezTo>
                                <a:pt x="35268" y="24816"/>
                                <a:pt x="29705" y="29274"/>
                                <a:pt x="28867" y="34557"/>
                              </a:cubicBezTo>
                              <a:cubicBezTo>
                                <a:pt x="26619" y="51841"/>
                                <a:pt x="26619" y="69380"/>
                                <a:pt x="28867" y="86665"/>
                              </a:cubicBezTo>
                              <a:cubicBezTo>
                                <a:pt x="29705" y="91948"/>
                                <a:pt x="35255" y="96406"/>
                                <a:pt x="41021" y="96406"/>
                              </a:cubicBezTo>
                              <a:lnTo>
                                <a:pt x="42673" y="96406"/>
                              </a:lnTo>
                              <a:lnTo>
                                <a:pt x="42673" y="121374"/>
                              </a:lnTo>
                              <a:lnTo>
                                <a:pt x="41135" y="121374"/>
                              </a:lnTo>
                              <a:cubicBezTo>
                                <a:pt x="31801" y="121374"/>
                                <a:pt x="22111" y="117551"/>
                                <a:pt x="14529" y="110884"/>
                              </a:cubicBezTo>
                              <a:cubicBezTo>
                                <a:pt x="6680" y="103975"/>
                                <a:pt x="1905" y="94907"/>
                                <a:pt x="1080" y="85357"/>
                              </a:cubicBezTo>
                              <a:lnTo>
                                <a:pt x="1080" y="85306"/>
                              </a:lnTo>
                              <a:cubicBezTo>
                                <a:pt x="0" y="68974"/>
                                <a:pt x="0" y="52400"/>
                                <a:pt x="1080" y="36068"/>
                              </a:cubicBezTo>
                              <a:lnTo>
                                <a:pt x="1080" y="36017"/>
                              </a:lnTo>
                              <a:cubicBezTo>
                                <a:pt x="1905" y="26467"/>
                                <a:pt x="6680" y="17399"/>
                                <a:pt x="14529" y="10490"/>
                              </a:cubicBezTo>
                              <a:cubicBezTo>
                                <a:pt x="22111" y="3823"/>
                                <a:pt x="31801" y="0"/>
                                <a:pt x="41135" y="0"/>
                              </a:cubicBez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3" name="Shape 23"/>
                      <wps:cNvSpPr/>
                      <wps:spPr>
                        <a:xfrm>
                          <a:off x="1241237" y="471577"/>
                          <a:ext cx="42672" cy="121374"/>
                        </a:xfrm>
                        <a:custGeom>
                          <a:avLst/>
                          <a:gdLst/>
                          <a:ahLst/>
                          <a:cxnLst/>
                          <a:rect l="0" t="0" r="0" b="0"/>
                          <a:pathLst>
                            <a:path w="42672" h="121374">
                              <a:moveTo>
                                <a:pt x="0" y="0"/>
                              </a:moveTo>
                              <a:lnTo>
                                <a:pt x="1536" y="0"/>
                              </a:lnTo>
                              <a:cubicBezTo>
                                <a:pt x="10871" y="0"/>
                                <a:pt x="20561" y="3823"/>
                                <a:pt x="28142" y="10490"/>
                              </a:cubicBezTo>
                              <a:cubicBezTo>
                                <a:pt x="35992" y="17399"/>
                                <a:pt x="40767" y="26467"/>
                                <a:pt x="41592" y="36017"/>
                              </a:cubicBezTo>
                              <a:lnTo>
                                <a:pt x="41604" y="36068"/>
                              </a:lnTo>
                              <a:cubicBezTo>
                                <a:pt x="42672" y="52400"/>
                                <a:pt x="42672" y="68961"/>
                                <a:pt x="41604" y="85306"/>
                              </a:cubicBezTo>
                              <a:lnTo>
                                <a:pt x="41592" y="85357"/>
                              </a:lnTo>
                              <a:cubicBezTo>
                                <a:pt x="40767" y="94907"/>
                                <a:pt x="35992" y="103975"/>
                                <a:pt x="28142" y="110884"/>
                              </a:cubicBezTo>
                              <a:cubicBezTo>
                                <a:pt x="20573" y="117551"/>
                                <a:pt x="10871" y="121374"/>
                                <a:pt x="1536" y="121374"/>
                              </a:cubicBezTo>
                              <a:lnTo>
                                <a:pt x="0" y="121374"/>
                              </a:lnTo>
                              <a:lnTo>
                                <a:pt x="0" y="96406"/>
                              </a:lnTo>
                              <a:lnTo>
                                <a:pt x="1650" y="96406"/>
                              </a:lnTo>
                              <a:cubicBezTo>
                                <a:pt x="7417" y="96406"/>
                                <a:pt x="12979" y="91948"/>
                                <a:pt x="13805" y="86665"/>
                              </a:cubicBezTo>
                              <a:cubicBezTo>
                                <a:pt x="16053" y="69380"/>
                                <a:pt x="16053" y="51841"/>
                                <a:pt x="13805" y="34557"/>
                              </a:cubicBezTo>
                              <a:cubicBezTo>
                                <a:pt x="12966" y="29274"/>
                                <a:pt x="7417" y="24816"/>
                                <a:pt x="1650" y="24816"/>
                              </a:cubicBezTo>
                              <a:lnTo>
                                <a:pt x="0" y="24816"/>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4" name="Shape 24"/>
                      <wps:cNvSpPr/>
                      <wps:spPr>
                        <a:xfrm>
                          <a:off x="1612957" y="472905"/>
                          <a:ext cx="69761" cy="120040"/>
                        </a:xfrm>
                        <a:custGeom>
                          <a:avLst/>
                          <a:gdLst/>
                          <a:ahLst/>
                          <a:cxnLst/>
                          <a:rect l="0" t="0" r="0" b="0"/>
                          <a:pathLst>
                            <a:path w="69761" h="120040">
                              <a:moveTo>
                                <a:pt x="41935" y="0"/>
                              </a:moveTo>
                              <a:lnTo>
                                <a:pt x="69761" y="0"/>
                              </a:lnTo>
                              <a:lnTo>
                                <a:pt x="69748" y="84023"/>
                              </a:lnTo>
                              <a:cubicBezTo>
                                <a:pt x="68923" y="93586"/>
                                <a:pt x="64148" y="102641"/>
                                <a:pt x="56299" y="109550"/>
                              </a:cubicBezTo>
                              <a:cubicBezTo>
                                <a:pt x="48717" y="116218"/>
                                <a:pt x="39027" y="120040"/>
                                <a:pt x="29693" y="120040"/>
                              </a:cubicBezTo>
                              <a:lnTo>
                                <a:pt x="26619" y="120040"/>
                              </a:lnTo>
                              <a:cubicBezTo>
                                <a:pt x="18085" y="120040"/>
                                <a:pt x="9385" y="116929"/>
                                <a:pt x="2095" y="111277"/>
                              </a:cubicBezTo>
                              <a:lnTo>
                                <a:pt x="0" y="109652"/>
                              </a:lnTo>
                              <a:lnTo>
                                <a:pt x="17247" y="91186"/>
                              </a:lnTo>
                              <a:lnTo>
                                <a:pt x="18986" y="92481"/>
                              </a:lnTo>
                              <a:cubicBezTo>
                                <a:pt x="21247" y="94158"/>
                                <a:pt x="23914" y="95085"/>
                                <a:pt x="26505" y="95085"/>
                              </a:cubicBezTo>
                              <a:lnTo>
                                <a:pt x="29807" y="95085"/>
                              </a:lnTo>
                              <a:cubicBezTo>
                                <a:pt x="35509" y="95085"/>
                                <a:pt x="41021" y="90703"/>
                                <a:pt x="41935" y="85484"/>
                              </a:cubicBezTo>
                              <a:lnTo>
                                <a:pt x="41935"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5" name="Shape 25"/>
                      <wps:cNvSpPr/>
                      <wps:spPr>
                        <a:xfrm>
                          <a:off x="1285188" y="472956"/>
                          <a:ext cx="91796" cy="119113"/>
                        </a:xfrm>
                        <a:custGeom>
                          <a:avLst/>
                          <a:gdLst/>
                          <a:ahLst/>
                          <a:cxnLst/>
                          <a:rect l="0" t="0" r="0" b="0"/>
                          <a:pathLst>
                            <a:path w="91796" h="119113">
                              <a:moveTo>
                                <a:pt x="0" y="0"/>
                              </a:moveTo>
                              <a:lnTo>
                                <a:pt x="25959" y="0"/>
                              </a:lnTo>
                              <a:lnTo>
                                <a:pt x="45898" y="71438"/>
                              </a:lnTo>
                              <a:lnTo>
                                <a:pt x="65837" y="0"/>
                              </a:lnTo>
                              <a:lnTo>
                                <a:pt x="91796" y="0"/>
                              </a:lnTo>
                              <a:lnTo>
                                <a:pt x="58547" y="119113"/>
                              </a:lnTo>
                              <a:lnTo>
                                <a:pt x="33249" y="119113"/>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6" name="Shape 26"/>
                      <wps:cNvSpPr/>
                      <wps:spPr>
                        <a:xfrm>
                          <a:off x="1476050" y="472805"/>
                          <a:ext cx="85827" cy="119037"/>
                        </a:xfrm>
                        <a:custGeom>
                          <a:avLst/>
                          <a:gdLst/>
                          <a:ahLst/>
                          <a:cxnLst/>
                          <a:rect l="0" t="0" r="0" b="0"/>
                          <a:pathLst>
                            <a:path w="85827" h="119037">
                              <a:moveTo>
                                <a:pt x="0" y="0"/>
                              </a:moveTo>
                              <a:lnTo>
                                <a:pt x="26416" y="0"/>
                              </a:lnTo>
                              <a:lnTo>
                                <a:pt x="58941" y="62801"/>
                              </a:lnTo>
                              <a:lnTo>
                                <a:pt x="58941" y="0"/>
                              </a:lnTo>
                              <a:lnTo>
                                <a:pt x="85827" y="0"/>
                              </a:lnTo>
                              <a:lnTo>
                                <a:pt x="85827" y="119037"/>
                              </a:lnTo>
                              <a:lnTo>
                                <a:pt x="59919" y="119037"/>
                              </a:lnTo>
                              <a:lnTo>
                                <a:pt x="59207" y="117678"/>
                              </a:lnTo>
                              <a:lnTo>
                                <a:pt x="27356" y="56185"/>
                              </a:lnTo>
                              <a:lnTo>
                                <a:pt x="27356" y="119037"/>
                              </a:lnTo>
                              <a:lnTo>
                                <a:pt x="482"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7" name="Shape 27"/>
                      <wps:cNvSpPr/>
                      <wps:spPr>
                        <a:xfrm>
                          <a:off x="539838" y="472876"/>
                          <a:ext cx="78232" cy="119215"/>
                        </a:xfrm>
                        <a:custGeom>
                          <a:avLst/>
                          <a:gdLst/>
                          <a:ahLst/>
                          <a:cxnLst/>
                          <a:rect l="0" t="0" r="0" b="0"/>
                          <a:pathLst>
                            <a:path w="78232" h="119215">
                              <a:moveTo>
                                <a:pt x="89" y="0"/>
                              </a:moveTo>
                              <a:lnTo>
                                <a:pt x="78207" y="0"/>
                              </a:lnTo>
                              <a:lnTo>
                                <a:pt x="78207" y="24765"/>
                              </a:lnTo>
                              <a:lnTo>
                                <a:pt x="77813" y="25375"/>
                              </a:lnTo>
                              <a:lnTo>
                                <a:pt x="32512" y="94221"/>
                              </a:lnTo>
                              <a:lnTo>
                                <a:pt x="78232" y="94221"/>
                              </a:lnTo>
                              <a:lnTo>
                                <a:pt x="78232" y="119215"/>
                              </a:lnTo>
                              <a:lnTo>
                                <a:pt x="0" y="119215"/>
                              </a:lnTo>
                              <a:lnTo>
                                <a:pt x="0" y="94717"/>
                              </a:lnTo>
                              <a:lnTo>
                                <a:pt x="407" y="94120"/>
                              </a:lnTo>
                              <a:lnTo>
                                <a:pt x="45885" y="24994"/>
                              </a:lnTo>
                              <a:lnTo>
                                <a:pt x="89" y="24994"/>
                              </a:lnTo>
                              <a:lnTo>
                                <a:pt x="89"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8" name="Shape 28"/>
                      <wps:cNvSpPr/>
                      <wps:spPr>
                        <a:xfrm>
                          <a:off x="808383" y="472876"/>
                          <a:ext cx="78232" cy="119215"/>
                        </a:xfrm>
                        <a:custGeom>
                          <a:avLst/>
                          <a:gdLst/>
                          <a:ahLst/>
                          <a:cxnLst/>
                          <a:rect l="0" t="0" r="0" b="0"/>
                          <a:pathLst>
                            <a:path w="78232" h="119215">
                              <a:moveTo>
                                <a:pt x="89" y="0"/>
                              </a:moveTo>
                              <a:lnTo>
                                <a:pt x="78207" y="0"/>
                              </a:lnTo>
                              <a:lnTo>
                                <a:pt x="78207" y="24765"/>
                              </a:lnTo>
                              <a:lnTo>
                                <a:pt x="77813" y="25375"/>
                              </a:lnTo>
                              <a:lnTo>
                                <a:pt x="32512" y="94221"/>
                              </a:lnTo>
                              <a:lnTo>
                                <a:pt x="78232" y="94221"/>
                              </a:lnTo>
                              <a:lnTo>
                                <a:pt x="78232" y="119215"/>
                              </a:lnTo>
                              <a:lnTo>
                                <a:pt x="0" y="119215"/>
                              </a:lnTo>
                              <a:lnTo>
                                <a:pt x="0" y="94717"/>
                              </a:lnTo>
                              <a:lnTo>
                                <a:pt x="407" y="94120"/>
                              </a:lnTo>
                              <a:lnTo>
                                <a:pt x="45885" y="24994"/>
                              </a:lnTo>
                              <a:lnTo>
                                <a:pt x="89" y="24994"/>
                              </a:lnTo>
                              <a:lnTo>
                                <a:pt x="89"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29" name="Shape 29"/>
                      <wps:cNvSpPr/>
                      <wps:spPr>
                        <a:xfrm>
                          <a:off x="720989" y="473059"/>
                          <a:ext cx="70701" cy="119037"/>
                        </a:xfrm>
                        <a:custGeom>
                          <a:avLst/>
                          <a:gdLst/>
                          <a:ahLst/>
                          <a:cxnLst/>
                          <a:rect l="0" t="0" r="0" b="0"/>
                          <a:pathLst>
                            <a:path w="70701" h="119037">
                              <a:moveTo>
                                <a:pt x="0" y="0"/>
                              </a:moveTo>
                              <a:lnTo>
                                <a:pt x="70701" y="0"/>
                              </a:lnTo>
                              <a:lnTo>
                                <a:pt x="70701" y="25006"/>
                              </a:lnTo>
                              <a:lnTo>
                                <a:pt x="26886" y="25006"/>
                              </a:lnTo>
                              <a:lnTo>
                                <a:pt x="26886" y="44564"/>
                              </a:lnTo>
                              <a:lnTo>
                                <a:pt x="65202" y="44564"/>
                              </a:lnTo>
                              <a:lnTo>
                                <a:pt x="65202" y="69558"/>
                              </a:lnTo>
                              <a:lnTo>
                                <a:pt x="26886" y="69558"/>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0" name="Shape 30"/>
                      <wps:cNvSpPr/>
                      <wps:spPr>
                        <a:xfrm>
                          <a:off x="623444" y="472978"/>
                          <a:ext cx="91796" cy="119113"/>
                        </a:xfrm>
                        <a:custGeom>
                          <a:avLst/>
                          <a:gdLst/>
                          <a:ahLst/>
                          <a:cxnLst/>
                          <a:rect l="0" t="0" r="0" b="0"/>
                          <a:pathLst>
                            <a:path w="91796" h="119113">
                              <a:moveTo>
                                <a:pt x="0" y="0"/>
                              </a:moveTo>
                              <a:lnTo>
                                <a:pt x="25959" y="0"/>
                              </a:lnTo>
                              <a:lnTo>
                                <a:pt x="45898" y="71438"/>
                              </a:lnTo>
                              <a:lnTo>
                                <a:pt x="65837" y="0"/>
                              </a:lnTo>
                              <a:lnTo>
                                <a:pt x="91796" y="0"/>
                              </a:lnTo>
                              <a:lnTo>
                                <a:pt x="58547" y="119113"/>
                              </a:lnTo>
                              <a:lnTo>
                                <a:pt x="33249" y="119113"/>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1" name="Shape 31"/>
                      <wps:cNvSpPr/>
                      <wps:spPr>
                        <a:xfrm>
                          <a:off x="892993" y="472976"/>
                          <a:ext cx="45904" cy="119113"/>
                        </a:xfrm>
                        <a:custGeom>
                          <a:avLst/>
                          <a:gdLst/>
                          <a:ahLst/>
                          <a:cxnLst/>
                          <a:rect l="0" t="0" r="0" b="0"/>
                          <a:pathLst>
                            <a:path w="45904" h="119113">
                              <a:moveTo>
                                <a:pt x="33249" y="0"/>
                              </a:moveTo>
                              <a:lnTo>
                                <a:pt x="45904" y="0"/>
                              </a:lnTo>
                              <a:lnTo>
                                <a:pt x="45904" y="47698"/>
                              </a:lnTo>
                              <a:lnTo>
                                <a:pt x="45898" y="47676"/>
                              </a:lnTo>
                              <a:lnTo>
                                <a:pt x="37478" y="77876"/>
                              </a:lnTo>
                              <a:lnTo>
                                <a:pt x="45904" y="77876"/>
                              </a:lnTo>
                              <a:lnTo>
                                <a:pt x="45904" y="102883"/>
                              </a:lnTo>
                              <a:lnTo>
                                <a:pt x="30493" y="102883"/>
                              </a:lnTo>
                              <a:lnTo>
                                <a:pt x="25959" y="119113"/>
                              </a:lnTo>
                              <a:lnTo>
                                <a:pt x="0" y="119113"/>
                              </a:lnTo>
                              <a:lnTo>
                                <a:pt x="33249"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2" name="Shape 32"/>
                      <wps:cNvSpPr/>
                      <wps:spPr>
                        <a:xfrm>
                          <a:off x="938897" y="472976"/>
                          <a:ext cx="45892" cy="119113"/>
                        </a:xfrm>
                        <a:custGeom>
                          <a:avLst/>
                          <a:gdLst/>
                          <a:ahLst/>
                          <a:cxnLst/>
                          <a:rect l="0" t="0" r="0" b="0"/>
                          <a:pathLst>
                            <a:path w="45892" h="119113">
                              <a:moveTo>
                                <a:pt x="0" y="0"/>
                              </a:moveTo>
                              <a:lnTo>
                                <a:pt x="12643" y="0"/>
                              </a:lnTo>
                              <a:lnTo>
                                <a:pt x="45892" y="119113"/>
                              </a:lnTo>
                              <a:lnTo>
                                <a:pt x="19933" y="119113"/>
                              </a:lnTo>
                              <a:lnTo>
                                <a:pt x="15399" y="102883"/>
                              </a:lnTo>
                              <a:lnTo>
                                <a:pt x="0" y="102883"/>
                              </a:lnTo>
                              <a:lnTo>
                                <a:pt x="0" y="77876"/>
                              </a:lnTo>
                              <a:lnTo>
                                <a:pt x="8427" y="77876"/>
                              </a:lnTo>
                              <a:lnTo>
                                <a:pt x="0" y="47698"/>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3" name="Shape 33"/>
                      <wps:cNvSpPr/>
                      <wps:spPr>
                        <a:xfrm>
                          <a:off x="1101755" y="312985"/>
                          <a:ext cx="84811" cy="121463"/>
                        </a:xfrm>
                        <a:custGeom>
                          <a:avLst/>
                          <a:gdLst/>
                          <a:ahLst/>
                          <a:cxnLst/>
                          <a:rect l="0" t="0" r="0" b="0"/>
                          <a:pathLst>
                            <a:path w="84811" h="121463">
                              <a:moveTo>
                                <a:pt x="45631" y="0"/>
                              </a:moveTo>
                              <a:cubicBezTo>
                                <a:pt x="47232" y="0"/>
                                <a:pt x="48832" y="102"/>
                                <a:pt x="50381" y="292"/>
                              </a:cubicBezTo>
                              <a:lnTo>
                                <a:pt x="52274" y="533"/>
                              </a:lnTo>
                              <a:cubicBezTo>
                                <a:pt x="58751" y="1359"/>
                                <a:pt x="64986" y="3645"/>
                                <a:pt x="70321" y="7163"/>
                              </a:cubicBezTo>
                              <a:lnTo>
                                <a:pt x="79287" y="12827"/>
                              </a:lnTo>
                              <a:lnTo>
                                <a:pt x="66167" y="34163"/>
                              </a:lnTo>
                              <a:lnTo>
                                <a:pt x="59982" y="30264"/>
                              </a:lnTo>
                              <a:cubicBezTo>
                                <a:pt x="57912" y="28931"/>
                                <a:pt x="55373" y="27851"/>
                                <a:pt x="52655" y="27127"/>
                              </a:cubicBezTo>
                              <a:cubicBezTo>
                                <a:pt x="50165" y="26480"/>
                                <a:pt x="47638" y="26149"/>
                                <a:pt x="45149" y="26149"/>
                              </a:cubicBezTo>
                              <a:cubicBezTo>
                                <a:pt x="38939" y="26149"/>
                                <a:pt x="33846" y="28270"/>
                                <a:pt x="32462" y="31420"/>
                              </a:cubicBezTo>
                              <a:cubicBezTo>
                                <a:pt x="31103" y="34531"/>
                                <a:pt x="33833" y="37871"/>
                                <a:pt x="36856" y="39954"/>
                              </a:cubicBezTo>
                              <a:lnTo>
                                <a:pt x="69571" y="60630"/>
                              </a:lnTo>
                              <a:cubicBezTo>
                                <a:pt x="79426" y="66713"/>
                                <a:pt x="84811" y="76695"/>
                                <a:pt x="83960" y="87300"/>
                              </a:cubicBezTo>
                              <a:lnTo>
                                <a:pt x="83934" y="87503"/>
                              </a:lnTo>
                              <a:lnTo>
                                <a:pt x="83896" y="87694"/>
                              </a:lnTo>
                              <a:cubicBezTo>
                                <a:pt x="82995" y="98006"/>
                                <a:pt x="77166" y="107493"/>
                                <a:pt x="67870" y="113754"/>
                              </a:cubicBezTo>
                              <a:cubicBezTo>
                                <a:pt x="60389" y="118796"/>
                                <a:pt x="51321" y="121463"/>
                                <a:pt x="41669" y="121463"/>
                              </a:cubicBezTo>
                              <a:cubicBezTo>
                                <a:pt x="40298" y="121463"/>
                                <a:pt x="38913" y="121412"/>
                                <a:pt x="37529" y="121298"/>
                              </a:cubicBezTo>
                              <a:lnTo>
                                <a:pt x="36678" y="121234"/>
                              </a:lnTo>
                              <a:cubicBezTo>
                                <a:pt x="28664" y="120587"/>
                                <a:pt x="20993" y="118085"/>
                                <a:pt x="14504" y="113983"/>
                              </a:cubicBezTo>
                              <a:lnTo>
                                <a:pt x="0" y="104826"/>
                              </a:lnTo>
                              <a:lnTo>
                                <a:pt x="13183" y="83376"/>
                              </a:lnTo>
                              <a:lnTo>
                                <a:pt x="26137" y="91580"/>
                              </a:lnTo>
                              <a:cubicBezTo>
                                <a:pt x="28397" y="92977"/>
                                <a:pt x="31039" y="94082"/>
                                <a:pt x="33973" y="94856"/>
                              </a:cubicBezTo>
                              <a:cubicBezTo>
                                <a:pt x="36754" y="95580"/>
                                <a:pt x="39574" y="95949"/>
                                <a:pt x="42367" y="95949"/>
                              </a:cubicBezTo>
                              <a:cubicBezTo>
                                <a:pt x="49340" y="95949"/>
                                <a:pt x="55080" y="93548"/>
                                <a:pt x="56655" y="89954"/>
                              </a:cubicBezTo>
                              <a:cubicBezTo>
                                <a:pt x="58357" y="86081"/>
                                <a:pt x="54788" y="82080"/>
                                <a:pt x="50877" y="79629"/>
                              </a:cubicBezTo>
                              <a:lnTo>
                                <a:pt x="19000" y="59576"/>
                              </a:lnTo>
                              <a:cubicBezTo>
                                <a:pt x="9741" y="53708"/>
                                <a:pt x="4496" y="43828"/>
                                <a:pt x="5309" y="33795"/>
                              </a:cubicBezTo>
                              <a:lnTo>
                                <a:pt x="5347" y="33274"/>
                              </a:lnTo>
                              <a:cubicBezTo>
                                <a:pt x="6059" y="24435"/>
                                <a:pt x="10744" y="16091"/>
                                <a:pt x="18517" y="9766"/>
                              </a:cubicBezTo>
                              <a:cubicBezTo>
                                <a:pt x="26162" y="3556"/>
                                <a:pt x="36043" y="0"/>
                                <a:pt x="45631" y="0"/>
                              </a:cubicBez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4" name="Shape 34"/>
                      <wps:cNvSpPr/>
                      <wps:spPr>
                        <a:xfrm>
                          <a:off x="701283" y="314208"/>
                          <a:ext cx="70701" cy="119037"/>
                        </a:xfrm>
                        <a:custGeom>
                          <a:avLst/>
                          <a:gdLst/>
                          <a:ahLst/>
                          <a:cxnLst/>
                          <a:rect l="0" t="0" r="0" b="0"/>
                          <a:pathLst>
                            <a:path w="70701" h="119037">
                              <a:moveTo>
                                <a:pt x="0" y="0"/>
                              </a:moveTo>
                              <a:lnTo>
                                <a:pt x="26886" y="0"/>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5" name="Shape 35"/>
                      <wps:cNvSpPr/>
                      <wps:spPr>
                        <a:xfrm>
                          <a:off x="1032358" y="314208"/>
                          <a:ext cx="70701" cy="119037"/>
                        </a:xfrm>
                        <a:custGeom>
                          <a:avLst/>
                          <a:gdLst/>
                          <a:ahLst/>
                          <a:cxnLst/>
                          <a:rect l="0" t="0" r="0" b="0"/>
                          <a:pathLst>
                            <a:path w="70701" h="119037">
                              <a:moveTo>
                                <a:pt x="0" y="0"/>
                              </a:moveTo>
                              <a:lnTo>
                                <a:pt x="26886" y="0"/>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6" name="Shape 36"/>
                      <wps:cNvSpPr/>
                      <wps:spPr>
                        <a:xfrm>
                          <a:off x="782327" y="314202"/>
                          <a:ext cx="70701" cy="119037"/>
                        </a:xfrm>
                        <a:custGeom>
                          <a:avLst/>
                          <a:gdLst/>
                          <a:ahLst/>
                          <a:cxnLst/>
                          <a:rect l="0" t="0" r="0" b="0"/>
                          <a:pathLst>
                            <a:path w="70701" h="119037">
                              <a:moveTo>
                                <a:pt x="0" y="0"/>
                              </a:moveTo>
                              <a:lnTo>
                                <a:pt x="70701" y="0"/>
                              </a:lnTo>
                              <a:lnTo>
                                <a:pt x="70701" y="25006"/>
                              </a:lnTo>
                              <a:lnTo>
                                <a:pt x="26886" y="25006"/>
                              </a:lnTo>
                              <a:lnTo>
                                <a:pt x="26886" y="44564"/>
                              </a:lnTo>
                              <a:lnTo>
                                <a:pt x="65214" y="44564"/>
                              </a:lnTo>
                              <a:lnTo>
                                <a:pt x="65214" y="69558"/>
                              </a:lnTo>
                              <a:lnTo>
                                <a:pt x="26886" y="69558"/>
                              </a:lnTo>
                              <a:lnTo>
                                <a:pt x="26886" y="94031"/>
                              </a:lnTo>
                              <a:lnTo>
                                <a:pt x="70701" y="94031"/>
                              </a:lnTo>
                              <a:lnTo>
                                <a:pt x="70701" y="119037"/>
                              </a:lnTo>
                              <a:lnTo>
                                <a:pt x="0" y="119037"/>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7" name="Shape 37"/>
                      <wps:cNvSpPr/>
                      <wps:spPr>
                        <a:xfrm>
                          <a:off x="864310" y="314210"/>
                          <a:ext cx="78143" cy="119024"/>
                        </a:xfrm>
                        <a:custGeom>
                          <a:avLst/>
                          <a:gdLst/>
                          <a:ahLst/>
                          <a:cxnLst/>
                          <a:rect l="0" t="0" r="0" b="0"/>
                          <a:pathLst>
                            <a:path w="78143" h="119024">
                              <a:moveTo>
                                <a:pt x="0" y="0"/>
                              </a:moveTo>
                              <a:lnTo>
                                <a:pt x="78143" y="0"/>
                              </a:lnTo>
                              <a:lnTo>
                                <a:pt x="78143" y="25006"/>
                              </a:lnTo>
                              <a:lnTo>
                                <a:pt x="52515" y="25006"/>
                              </a:lnTo>
                              <a:lnTo>
                                <a:pt x="52515" y="119024"/>
                              </a:lnTo>
                              <a:lnTo>
                                <a:pt x="25629" y="119024"/>
                              </a:lnTo>
                              <a:lnTo>
                                <a:pt x="25629" y="25006"/>
                              </a:lnTo>
                              <a:lnTo>
                                <a:pt x="0" y="25006"/>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8" name="Shape 38"/>
                      <wps:cNvSpPr/>
                      <wps:spPr>
                        <a:xfrm>
                          <a:off x="933762" y="314121"/>
                          <a:ext cx="45904" cy="119113"/>
                        </a:xfrm>
                        <a:custGeom>
                          <a:avLst/>
                          <a:gdLst/>
                          <a:ahLst/>
                          <a:cxnLst/>
                          <a:rect l="0" t="0" r="0" b="0"/>
                          <a:pathLst>
                            <a:path w="45904" h="119113">
                              <a:moveTo>
                                <a:pt x="33248" y="0"/>
                              </a:moveTo>
                              <a:lnTo>
                                <a:pt x="45904" y="0"/>
                              </a:lnTo>
                              <a:lnTo>
                                <a:pt x="45904" y="47699"/>
                              </a:lnTo>
                              <a:lnTo>
                                <a:pt x="45898" y="47676"/>
                              </a:lnTo>
                              <a:lnTo>
                                <a:pt x="37478" y="77876"/>
                              </a:lnTo>
                              <a:lnTo>
                                <a:pt x="45904" y="77876"/>
                              </a:lnTo>
                              <a:lnTo>
                                <a:pt x="45904" y="102883"/>
                              </a:lnTo>
                              <a:lnTo>
                                <a:pt x="30492" y="102883"/>
                              </a:lnTo>
                              <a:lnTo>
                                <a:pt x="25958" y="119113"/>
                              </a:lnTo>
                              <a:lnTo>
                                <a:pt x="0" y="119113"/>
                              </a:lnTo>
                              <a:lnTo>
                                <a:pt x="33248"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39" name="Shape 39"/>
                      <wps:cNvSpPr/>
                      <wps:spPr>
                        <a:xfrm>
                          <a:off x="979666" y="314121"/>
                          <a:ext cx="45891" cy="119113"/>
                        </a:xfrm>
                        <a:custGeom>
                          <a:avLst/>
                          <a:gdLst/>
                          <a:ahLst/>
                          <a:cxnLst/>
                          <a:rect l="0" t="0" r="0" b="0"/>
                          <a:pathLst>
                            <a:path w="45891" h="119113">
                              <a:moveTo>
                                <a:pt x="0" y="0"/>
                              </a:moveTo>
                              <a:lnTo>
                                <a:pt x="12643" y="0"/>
                              </a:lnTo>
                              <a:lnTo>
                                <a:pt x="45891" y="119113"/>
                              </a:lnTo>
                              <a:lnTo>
                                <a:pt x="19933" y="119113"/>
                              </a:lnTo>
                              <a:lnTo>
                                <a:pt x="15399" y="102883"/>
                              </a:lnTo>
                              <a:lnTo>
                                <a:pt x="0" y="102883"/>
                              </a:lnTo>
                              <a:lnTo>
                                <a:pt x="0" y="77876"/>
                              </a:lnTo>
                              <a:lnTo>
                                <a:pt x="8426" y="77876"/>
                              </a:lnTo>
                              <a:lnTo>
                                <a:pt x="0" y="47699"/>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40" name="Shape 40"/>
                      <wps:cNvSpPr/>
                      <wps:spPr>
                        <a:xfrm>
                          <a:off x="1282178" y="314121"/>
                          <a:ext cx="45904" cy="119113"/>
                        </a:xfrm>
                        <a:custGeom>
                          <a:avLst/>
                          <a:gdLst/>
                          <a:ahLst/>
                          <a:cxnLst/>
                          <a:rect l="0" t="0" r="0" b="0"/>
                          <a:pathLst>
                            <a:path w="45904" h="119113">
                              <a:moveTo>
                                <a:pt x="33249" y="0"/>
                              </a:moveTo>
                              <a:lnTo>
                                <a:pt x="45904" y="0"/>
                              </a:lnTo>
                              <a:lnTo>
                                <a:pt x="45904" y="47698"/>
                              </a:lnTo>
                              <a:lnTo>
                                <a:pt x="45898" y="47676"/>
                              </a:lnTo>
                              <a:lnTo>
                                <a:pt x="37478" y="77876"/>
                              </a:lnTo>
                              <a:lnTo>
                                <a:pt x="45904" y="77876"/>
                              </a:lnTo>
                              <a:lnTo>
                                <a:pt x="45904" y="102883"/>
                              </a:lnTo>
                              <a:lnTo>
                                <a:pt x="30493" y="102883"/>
                              </a:lnTo>
                              <a:lnTo>
                                <a:pt x="25959" y="119113"/>
                              </a:lnTo>
                              <a:lnTo>
                                <a:pt x="0" y="119113"/>
                              </a:lnTo>
                              <a:lnTo>
                                <a:pt x="33249"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41" name="Shape 41"/>
                      <wps:cNvSpPr/>
                      <wps:spPr>
                        <a:xfrm>
                          <a:off x="1328083" y="314121"/>
                          <a:ext cx="45892" cy="119113"/>
                        </a:xfrm>
                        <a:custGeom>
                          <a:avLst/>
                          <a:gdLst/>
                          <a:ahLst/>
                          <a:cxnLst/>
                          <a:rect l="0" t="0" r="0" b="0"/>
                          <a:pathLst>
                            <a:path w="45892" h="119113">
                              <a:moveTo>
                                <a:pt x="0" y="0"/>
                              </a:moveTo>
                              <a:lnTo>
                                <a:pt x="12643" y="0"/>
                              </a:lnTo>
                              <a:lnTo>
                                <a:pt x="45892" y="119113"/>
                              </a:lnTo>
                              <a:lnTo>
                                <a:pt x="19933" y="119113"/>
                              </a:lnTo>
                              <a:lnTo>
                                <a:pt x="15399" y="102883"/>
                              </a:lnTo>
                              <a:lnTo>
                                <a:pt x="0" y="102883"/>
                              </a:lnTo>
                              <a:lnTo>
                                <a:pt x="0" y="77876"/>
                              </a:lnTo>
                              <a:lnTo>
                                <a:pt x="8427" y="77876"/>
                              </a:lnTo>
                              <a:lnTo>
                                <a:pt x="0" y="47698"/>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42" name="Shape 42"/>
                      <wps:cNvSpPr/>
                      <wps:spPr>
                        <a:xfrm>
                          <a:off x="1197747" y="314212"/>
                          <a:ext cx="86487" cy="119024"/>
                        </a:xfrm>
                        <a:custGeom>
                          <a:avLst/>
                          <a:gdLst/>
                          <a:ahLst/>
                          <a:cxnLst/>
                          <a:rect l="0" t="0" r="0" b="0"/>
                          <a:pathLst>
                            <a:path w="86487" h="119024">
                              <a:moveTo>
                                <a:pt x="0" y="0"/>
                              </a:moveTo>
                              <a:lnTo>
                                <a:pt x="26886" y="0"/>
                              </a:lnTo>
                              <a:lnTo>
                                <a:pt x="26886" y="30823"/>
                              </a:lnTo>
                              <a:lnTo>
                                <a:pt x="52388" y="0"/>
                              </a:lnTo>
                              <a:lnTo>
                                <a:pt x="84836" y="0"/>
                              </a:lnTo>
                              <a:lnTo>
                                <a:pt x="47358" y="45301"/>
                              </a:lnTo>
                              <a:lnTo>
                                <a:pt x="86487" y="119024"/>
                              </a:lnTo>
                              <a:lnTo>
                                <a:pt x="58192" y="119024"/>
                              </a:lnTo>
                              <a:lnTo>
                                <a:pt x="30112" y="66142"/>
                              </a:lnTo>
                              <a:lnTo>
                                <a:pt x="26886" y="70040"/>
                              </a:lnTo>
                              <a:lnTo>
                                <a:pt x="26886" y="119024"/>
                              </a:lnTo>
                              <a:lnTo>
                                <a:pt x="0" y="119024"/>
                              </a:lnTo>
                              <a:lnTo>
                                <a:pt x="0" y="0"/>
                              </a:lnTo>
                              <a:close/>
                            </a:path>
                          </a:pathLst>
                        </a:custGeom>
                        <a:ln w="0" cap="flat">
                          <a:miter lim="127000"/>
                        </a:ln>
                      </wps:spPr>
                      <wps:style>
                        <a:lnRef idx="0">
                          <a:srgbClr val="000000">
                            <a:alpha val="0"/>
                          </a:srgbClr>
                        </a:lnRef>
                        <a:fillRef idx="1">
                          <a:srgbClr val="084360"/>
                        </a:fillRef>
                        <a:effectRef idx="0">
                          <a:scrgbClr r="0" g="0" b="0"/>
                        </a:effectRef>
                        <a:fontRef idx="none"/>
                      </wps:style>
                      <wps:bodyPr/>
                    </wps:wsp>
                    <wps:wsp>
                      <wps:cNvPr id="43" name="Shape 43"/>
                      <wps:cNvSpPr/>
                      <wps:spPr>
                        <a:xfrm>
                          <a:off x="1544062" y="629949"/>
                          <a:ext cx="45859" cy="65557"/>
                        </a:xfrm>
                        <a:custGeom>
                          <a:avLst/>
                          <a:gdLst/>
                          <a:ahLst/>
                          <a:cxnLst/>
                          <a:rect l="0" t="0" r="0" b="0"/>
                          <a:pathLst>
                            <a:path w="45859" h="65557">
                              <a:moveTo>
                                <a:pt x="0" y="0"/>
                              </a:moveTo>
                              <a:lnTo>
                                <a:pt x="7289" y="0"/>
                              </a:lnTo>
                              <a:lnTo>
                                <a:pt x="22936" y="56020"/>
                              </a:lnTo>
                              <a:lnTo>
                                <a:pt x="38570" y="0"/>
                              </a:lnTo>
                              <a:lnTo>
                                <a:pt x="45859" y="0"/>
                              </a:lnTo>
                              <a:lnTo>
                                <a:pt x="27559" y="65557"/>
                              </a:lnTo>
                              <a:lnTo>
                                <a:pt x="18300" y="6555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4" name="Shape 44"/>
                      <wps:cNvSpPr/>
                      <wps:spPr>
                        <a:xfrm>
                          <a:off x="810820" y="629146"/>
                          <a:ext cx="42443" cy="67018"/>
                        </a:xfrm>
                        <a:custGeom>
                          <a:avLst/>
                          <a:gdLst/>
                          <a:ahLst/>
                          <a:cxnLst/>
                          <a:rect l="0" t="0" r="0" b="0"/>
                          <a:pathLst>
                            <a:path w="42443" h="67018">
                              <a:moveTo>
                                <a:pt x="22530" y="0"/>
                              </a:moveTo>
                              <a:cubicBezTo>
                                <a:pt x="23355" y="0"/>
                                <a:pt x="24168" y="51"/>
                                <a:pt x="24955" y="152"/>
                              </a:cubicBezTo>
                              <a:lnTo>
                                <a:pt x="26136" y="305"/>
                              </a:lnTo>
                              <a:cubicBezTo>
                                <a:pt x="29514" y="724"/>
                                <a:pt x="32779" y="1930"/>
                                <a:pt x="35560" y="3759"/>
                              </a:cubicBezTo>
                              <a:lnTo>
                                <a:pt x="37630" y="5067"/>
                              </a:lnTo>
                              <a:lnTo>
                                <a:pt x="33934" y="11074"/>
                              </a:lnTo>
                              <a:lnTo>
                                <a:pt x="33756" y="10960"/>
                              </a:lnTo>
                              <a:cubicBezTo>
                                <a:pt x="32080" y="9881"/>
                                <a:pt x="30137" y="9055"/>
                                <a:pt x="27991" y="8484"/>
                              </a:cubicBezTo>
                              <a:cubicBezTo>
                                <a:pt x="26086" y="7988"/>
                                <a:pt x="24155" y="7734"/>
                                <a:pt x="22237" y="7734"/>
                              </a:cubicBezTo>
                              <a:cubicBezTo>
                                <a:pt x="16535" y="7734"/>
                                <a:pt x="12014" y="9969"/>
                                <a:pt x="10439" y="13564"/>
                              </a:cubicBezTo>
                              <a:cubicBezTo>
                                <a:pt x="8865" y="17183"/>
                                <a:pt x="10490" y="21222"/>
                                <a:pt x="14694" y="24117"/>
                              </a:cubicBezTo>
                              <a:lnTo>
                                <a:pt x="35153" y="37046"/>
                              </a:lnTo>
                              <a:lnTo>
                                <a:pt x="35179" y="37059"/>
                              </a:lnTo>
                              <a:cubicBezTo>
                                <a:pt x="39853" y="39954"/>
                                <a:pt x="42443" y="44577"/>
                                <a:pt x="42139" y="49466"/>
                              </a:cubicBezTo>
                              <a:lnTo>
                                <a:pt x="42113" y="49568"/>
                              </a:lnTo>
                              <a:lnTo>
                                <a:pt x="42101" y="49797"/>
                              </a:lnTo>
                              <a:cubicBezTo>
                                <a:pt x="41681" y="54966"/>
                                <a:pt x="38722" y="59753"/>
                                <a:pt x="33985" y="62954"/>
                              </a:cubicBezTo>
                              <a:cubicBezTo>
                                <a:pt x="30035" y="65608"/>
                                <a:pt x="25222" y="67018"/>
                                <a:pt x="20079" y="67018"/>
                              </a:cubicBezTo>
                              <a:cubicBezTo>
                                <a:pt x="19342" y="67018"/>
                                <a:pt x="18580" y="66993"/>
                                <a:pt x="17843" y="66929"/>
                              </a:cubicBezTo>
                              <a:lnTo>
                                <a:pt x="17310" y="66878"/>
                              </a:lnTo>
                              <a:cubicBezTo>
                                <a:pt x="13005" y="66535"/>
                                <a:pt x="8903" y="65202"/>
                                <a:pt x="5448" y="63030"/>
                              </a:cubicBezTo>
                              <a:lnTo>
                                <a:pt x="0" y="59576"/>
                              </a:lnTo>
                              <a:lnTo>
                                <a:pt x="3721" y="53505"/>
                              </a:lnTo>
                              <a:lnTo>
                                <a:pt x="8153" y="56312"/>
                              </a:lnTo>
                              <a:cubicBezTo>
                                <a:pt x="9931" y="57404"/>
                                <a:pt x="11963" y="58268"/>
                                <a:pt x="14211" y="58852"/>
                              </a:cubicBezTo>
                              <a:cubicBezTo>
                                <a:pt x="16294" y="59398"/>
                                <a:pt x="18402" y="59677"/>
                                <a:pt x="20510" y="59677"/>
                              </a:cubicBezTo>
                              <a:cubicBezTo>
                                <a:pt x="26695" y="59677"/>
                                <a:pt x="31597" y="57264"/>
                                <a:pt x="33299" y="53391"/>
                              </a:cubicBezTo>
                              <a:cubicBezTo>
                                <a:pt x="35065" y="49365"/>
                                <a:pt x="33007" y="44755"/>
                                <a:pt x="28067" y="41656"/>
                              </a:cubicBezTo>
                              <a:lnTo>
                                <a:pt x="8255" y="29185"/>
                              </a:lnTo>
                              <a:cubicBezTo>
                                <a:pt x="3835" y="26391"/>
                                <a:pt x="1333" y="21755"/>
                                <a:pt x="1714" y="17094"/>
                              </a:cubicBezTo>
                              <a:lnTo>
                                <a:pt x="1740" y="16764"/>
                              </a:lnTo>
                              <a:cubicBezTo>
                                <a:pt x="2083" y="12446"/>
                                <a:pt x="4445" y="8306"/>
                                <a:pt x="8369" y="5118"/>
                              </a:cubicBezTo>
                              <a:cubicBezTo>
                                <a:pt x="12370" y="1867"/>
                                <a:pt x="17538" y="0"/>
                                <a:pt x="22530"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5" name="Shape 45"/>
                      <wps:cNvSpPr/>
                      <wps:spPr>
                        <a:xfrm>
                          <a:off x="1401794" y="629146"/>
                          <a:ext cx="42443" cy="67018"/>
                        </a:xfrm>
                        <a:custGeom>
                          <a:avLst/>
                          <a:gdLst/>
                          <a:ahLst/>
                          <a:cxnLst/>
                          <a:rect l="0" t="0" r="0" b="0"/>
                          <a:pathLst>
                            <a:path w="42443" h="67018">
                              <a:moveTo>
                                <a:pt x="22530" y="0"/>
                              </a:moveTo>
                              <a:cubicBezTo>
                                <a:pt x="23355" y="0"/>
                                <a:pt x="24168" y="51"/>
                                <a:pt x="24955" y="152"/>
                              </a:cubicBezTo>
                              <a:lnTo>
                                <a:pt x="26136" y="305"/>
                              </a:lnTo>
                              <a:cubicBezTo>
                                <a:pt x="29514" y="724"/>
                                <a:pt x="32779" y="1930"/>
                                <a:pt x="35560" y="3759"/>
                              </a:cubicBezTo>
                              <a:lnTo>
                                <a:pt x="37630" y="5067"/>
                              </a:lnTo>
                              <a:lnTo>
                                <a:pt x="33934" y="11074"/>
                              </a:lnTo>
                              <a:lnTo>
                                <a:pt x="33756" y="10960"/>
                              </a:lnTo>
                              <a:cubicBezTo>
                                <a:pt x="32080" y="9881"/>
                                <a:pt x="30137" y="9055"/>
                                <a:pt x="27991" y="8484"/>
                              </a:cubicBezTo>
                              <a:cubicBezTo>
                                <a:pt x="26086" y="7988"/>
                                <a:pt x="24155" y="7734"/>
                                <a:pt x="22237" y="7734"/>
                              </a:cubicBezTo>
                              <a:cubicBezTo>
                                <a:pt x="16535" y="7734"/>
                                <a:pt x="12014" y="9969"/>
                                <a:pt x="10439" y="13564"/>
                              </a:cubicBezTo>
                              <a:cubicBezTo>
                                <a:pt x="8865" y="17183"/>
                                <a:pt x="10490" y="21222"/>
                                <a:pt x="14694" y="24117"/>
                              </a:cubicBezTo>
                              <a:lnTo>
                                <a:pt x="35154" y="37046"/>
                              </a:lnTo>
                              <a:lnTo>
                                <a:pt x="35178" y="37059"/>
                              </a:lnTo>
                              <a:cubicBezTo>
                                <a:pt x="39853" y="39954"/>
                                <a:pt x="42443" y="44577"/>
                                <a:pt x="42139" y="49466"/>
                              </a:cubicBezTo>
                              <a:lnTo>
                                <a:pt x="42113" y="49568"/>
                              </a:lnTo>
                              <a:lnTo>
                                <a:pt x="42101" y="49797"/>
                              </a:lnTo>
                              <a:cubicBezTo>
                                <a:pt x="41681" y="54966"/>
                                <a:pt x="38722" y="59753"/>
                                <a:pt x="33998" y="62954"/>
                              </a:cubicBezTo>
                              <a:cubicBezTo>
                                <a:pt x="30035" y="65608"/>
                                <a:pt x="25235" y="67018"/>
                                <a:pt x="20079" y="67018"/>
                              </a:cubicBezTo>
                              <a:cubicBezTo>
                                <a:pt x="19342" y="67018"/>
                                <a:pt x="18580" y="66993"/>
                                <a:pt x="17843" y="66929"/>
                              </a:cubicBezTo>
                              <a:lnTo>
                                <a:pt x="17310" y="66878"/>
                              </a:lnTo>
                              <a:cubicBezTo>
                                <a:pt x="13005" y="66535"/>
                                <a:pt x="8903" y="65202"/>
                                <a:pt x="5449" y="63030"/>
                              </a:cubicBezTo>
                              <a:lnTo>
                                <a:pt x="0" y="59576"/>
                              </a:lnTo>
                              <a:lnTo>
                                <a:pt x="3721" y="53505"/>
                              </a:lnTo>
                              <a:lnTo>
                                <a:pt x="8153" y="56312"/>
                              </a:lnTo>
                              <a:cubicBezTo>
                                <a:pt x="9931" y="57404"/>
                                <a:pt x="11964" y="58268"/>
                                <a:pt x="14211" y="58852"/>
                              </a:cubicBezTo>
                              <a:cubicBezTo>
                                <a:pt x="16294" y="59398"/>
                                <a:pt x="18402" y="59677"/>
                                <a:pt x="20510" y="59677"/>
                              </a:cubicBezTo>
                              <a:cubicBezTo>
                                <a:pt x="26695" y="59677"/>
                                <a:pt x="31597" y="57264"/>
                                <a:pt x="33300" y="53391"/>
                              </a:cubicBezTo>
                              <a:cubicBezTo>
                                <a:pt x="35065" y="49365"/>
                                <a:pt x="33020" y="44755"/>
                                <a:pt x="28067" y="41656"/>
                              </a:cubicBezTo>
                              <a:lnTo>
                                <a:pt x="8255" y="29185"/>
                              </a:lnTo>
                              <a:cubicBezTo>
                                <a:pt x="3848" y="26391"/>
                                <a:pt x="1333" y="21755"/>
                                <a:pt x="1715" y="17094"/>
                              </a:cubicBezTo>
                              <a:lnTo>
                                <a:pt x="1739" y="16764"/>
                              </a:lnTo>
                              <a:cubicBezTo>
                                <a:pt x="2083" y="12446"/>
                                <a:pt x="4445" y="8306"/>
                                <a:pt x="8369" y="5118"/>
                              </a:cubicBezTo>
                              <a:cubicBezTo>
                                <a:pt x="12370" y="1867"/>
                                <a:pt x="17538" y="0"/>
                                <a:pt x="22530"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6" name="Shape 46"/>
                      <wps:cNvSpPr/>
                      <wps:spPr>
                        <a:xfrm>
                          <a:off x="858638" y="629146"/>
                          <a:ext cx="42443" cy="67018"/>
                        </a:xfrm>
                        <a:custGeom>
                          <a:avLst/>
                          <a:gdLst/>
                          <a:ahLst/>
                          <a:cxnLst/>
                          <a:rect l="0" t="0" r="0" b="0"/>
                          <a:pathLst>
                            <a:path w="42443" h="67018">
                              <a:moveTo>
                                <a:pt x="22530" y="0"/>
                              </a:moveTo>
                              <a:cubicBezTo>
                                <a:pt x="23355" y="0"/>
                                <a:pt x="24168" y="51"/>
                                <a:pt x="24955" y="152"/>
                              </a:cubicBezTo>
                              <a:lnTo>
                                <a:pt x="26136" y="305"/>
                              </a:lnTo>
                              <a:cubicBezTo>
                                <a:pt x="29514" y="724"/>
                                <a:pt x="32779" y="1930"/>
                                <a:pt x="35560" y="3759"/>
                              </a:cubicBezTo>
                              <a:lnTo>
                                <a:pt x="37630" y="5067"/>
                              </a:lnTo>
                              <a:lnTo>
                                <a:pt x="33934" y="11074"/>
                              </a:lnTo>
                              <a:lnTo>
                                <a:pt x="33756" y="10960"/>
                              </a:lnTo>
                              <a:cubicBezTo>
                                <a:pt x="32080" y="9881"/>
                                <a:pt x="30137" y="9055"/>
                                <a:pt x="27991" y="8484"/>
                              </a:cubicBezTo>
                              <a:cubicBezTo>
                                <a:pt x="26086" y="7988"/>
                                <a:pt x="24155" y="7734"/>
                                <a:pt x="22237" y="7734"/>
                              </a:cubicBezTo>
                              <a:cubicBezTo>
                                <a:pt x="16535" y="7734"/>
                                <a:pt x="12014" y="9969"/>
                                <a:pt x="10439" y="13564"/>
                              </a:cubicBezTo>
                              <a:cubicBezTo>
                                <a:pt x="8865" y="17183"/>
                                <a:pt x="10490" y="21222"/>
                                <a:pt x="14694" y="24117"/>
                              </a:cubicBezTo>
                              <a:lnTo>
                                <a:pt x="35153" y="37046"/>
                              </a:lnTo>
                              <a:lnTo>
                                <a:pt x="35179" y="37059"/>
                              </a:lnTo>
                              <a:cubicBezTo>
                                <a:pt x="39853" y="39954"/>
                                <a:pt x="42443" y="44577"/>
                                <a:pt x="42139" y="49466"/>
                              </a:cubicBezTo>
                              <a:lnTo>
                                <a:pt x="42113" y="49568"/>
                              </a:lnTo>
                              <a:lnTo>
                                <a:pt x="42101" y="49797"/>
                              </a:lnTo>
                              <a:cubicBezTo>
                                <a:pt x="41681" y="54966"/>
                                <a:pt x="38722" y="59753"/>
                                <a:pt x="33985" y="62954"/>
                              </a:cubicBezTo>
                              <a:cubicBezTo>
                                <a:pt x="30035" y="65608"/>
                                <a:pt x="25222" y="67018"/>
                                <a:pt x="20079" y="67018"/>
                              </a:cubicBezTo>
                              <a:cubicBezTo>
                                <a:pt x="19342" y="67018"/>
                                <a:pt x="18580" y="66993"/>
                                <a:pt x="17843" y="66929"/>
                              </a:cubicBezTo>
                              <a:lnTo>
                                <a:pt x="17310" y="66878"/>
                              </a:lnTo>
                              <a:cubicBezTo>
                                <a:pt x="13005" y="66535"/>
                                <a:pt x="8903" y="65202"/>
                                <a:pt x="5448" y="63030"/>
                              </a:cubicBezTo>
                              <a:lnTo>
                                <a:pt x="0" y="59576"/>
                              </a:lnTo>
                              <a:lnTo>
                                <a:pt x="3721" y="53505"/>
                              </a:lnTo>
                              <a:lnTo>
                                <a:pt x="8153" y="56312"/>
                              </a:lnTo>
                              <a:cubicBezTo>
                                <a:pt x="9931" y="57404"/>
                                <a:pt x="11963" y="58268"/>
                                <a:pt x="14211" y="58852"/>
                              </a:cubicBezTo>
                              <a:cubicBezTo>
                                <a:pt x="16294" y="59398"/>
                                <a:pt x="18402" y="59677"/>
                                <a:pt x="20510" y="59677"/>
                              </a:cubicBezTo>
                              <a:cubicBezTo>
                                <a:pt x="26695" y="59677"/>
                                <a:pt x="31597" y="57264"/>
                                <a:pt x="33299" y="53391"/>
                              </a:cubicBezTo>
                              <a:cubicBezTo>
                                <a:pt x="35065" y="49365"/>
                                <a:pt x="33007" y="44755"/>
                                <a:pt x="28067" y="41656"/>
                              </a:cubicBezTo>
                              <a:lnTo>
                                <a:pt x="8255" y="29185"/>
                              </a:lnTo>
                              <a:cubicBezTo>
                                <a:pt x="3835" y="26391"/>
                                <a:pt x="1333" y="21755"/>
                                <a:pt x="1714" y="17094"/>
                              </a:cubicBezTo>
                              <a:lnTo>
                                <a:pt x="1740" y="16764"/>
                              </a:lnTo>
                              <a:cubicBezTo>
                                <a:pt x="2083" y="12446"/>
                                <a:pt x="4445" y="8306"/>
                                <a:pt x="8369" y="5118"/>
                              </a:cubicBezTo>
                              <a:cubicBezTo>
                                <a:pt x="12370" y="1867"/>
                                <a:pt x="17538" y="0"/>
                                <a:pt x="22530"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7" name="Shape 47"/>
                      <wps:cNvSpPr/>
                      <wps:spPr>
                        <a:xfrm>
                          <a:off x="1454214" y="629967"/>
                          <a:ext cx="35446" cy="65507"/>
                        </a:xfrm>
                        <a:custGeom>
                          <a:avLst/>
                          <a:gdLst/>
                          <a:ahLst/>
                          <a:cxnLst/>
                          <a:rect l="0" t="0" r="0" b="0"/>
                          <a:pathLst>
                            <a:path w="35446" h="65507">
                              <a:moveTo>
                                <a:pt x="0" y="0"/>
                              </a:moveTo>
                              <a:lnTo>
                                <a:pt x="8192" y="0"/>
                              </a:lnTo>
                              <a:lnTo>
                                <a:pt x="8192" y="58484"/>
                              </a:lnTo>
                              <a:lnTo>
                                <a:pt x="35446" y="58484"/>
                              </a:lnTo>
                              <a:lnTo>
                                <a:pt x="35446" y="65507"/>
                              </a:lnTo>
                              <a:lnTo>
                                <a:pt x="0"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8" name="Shape 48"/>
                      <wps:cNvSpPr/>
                      <wps:spPr>
                        <a:xfrm>
                          <a:off x="702736" y="629967"/>
                          <a:ext cx="35446" cy="65507"/>
                        </a:xfrm>
                        <a:custGeom>
                          <a:avLst/>
                          <a:gdLst/>
                          <a:ahLst/>
                          <a:cxnLst/>
                          <a:rect l="0" t="0" r="0" b="0"/>
                          <a:pathLst>
                            <a:path w="35446" h="65507">
                              <a:moveTo>
                                <a:pt x="0" y="0"/>
                              </a:moveTo>
                              <a:lnTo>
                                <a:pt x="8191" y="0"/>
                              </a:lnTo>
                              <a:lnTo>
                                <a:pt x="8191" y="58484"/>
                              </a:lnTo>
                              <a:lnTo>
                                <a:pt x="35446" y="58484"/>
                              </a:lnTo>
                              <a:lnTo>
                                <a:pt x="35446" y="65507"/>
                              </a:lnTo>
                              <a:lnTo>
                                <a:pt x="0"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9" name="Shape 49"/>
                      <wps:cNvSpPr/>
                      <wps:spPr>
                        <a:xfrm>
                          <a:off x="226952" y="629964"/>
                          <a:ext cx="35446" cy="65507"/>
                        </a:xfrm>
                        <a:custGeom>
                          <a:avLst/>
                          <a:gdLst/>
                          <a:ahLst/>
                          <a:cxnLst/>
                          <a:rect l="0" t="0" r="0" b="0"/>
                          <a:pathLst>
                            <a:path w="35446" h="65507">
                              <a:moveTo>
                                <a:pt x="0" y="0"/>
                              </a:moveTo>
                              <a:lnTo>
                                <a:pt x="35446" y="0"/>
                              </a:lnTo>
                              <a:lnTo>
                                <a:pt x="35446" y="7023"/>
                              </a:lnTo>
                              <a:lnTo>
                                <a:pt x="8191" y="7023"/>
                              </a:lnTo>
                              <a:lnTo>
                                <a:pt x="8191" y="27711"/>
                              </a:lnTo>
                              <a:lnTo>
                                <a:pt x="32029" y="27711"/>
                              </a:lnTo>
                              <a:lnTo>
                                <a:pt x="32029" y="34735"/>
                              </a:lnTo>
                              <a:lnTo>
                                <a:pt x="8191" y="34735"/>
                              </a:lnTo>
                              <a:lnTo>
                                <a:pt x="8191" y="58484"/>
                              </a:lnTo>
                              <a:lnTo>
                                <a:pt x="35446" y="58484"/>
                              </a:lnTo>
                              <a:lnTo>
                                <a:pt x="35446" y="65507"/>
                              </a:lnTo>
                              <a:lnTo>
                                <a:pt x="0"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0" name="Shape 50"/>
                      <wps:cNvSpPr/>
                      <wps:spPr>
                        <a:xfrm>
                          <a:off x="1600457" y="629964"/>
                          <a:ext cx="35446" cy="65507"/>
                        </a:xfrm>
                        <a:custGeom>
                          <a:avLst/>
                          <a:gdLst/>
                          <a:ahLst/>
                          <a:cxnLst/>
                          <a:rect l="0" t="0" r="0" b="0"/>
                          <a:pathLst>
                            <a:path w="35446" h="65507">
                              <a:moveTo>
                                <a:pt x="0" y="0"/>
                              </a:moveTo>
                              <a:lnTo>
                                <a:pt x="35446" y="0"/>
                              </a:lnTo>
                              <a:lnTo>
                                <a:pt x="35446" y="7023"/>
                              </a:lnTo>
                              <a:lnTo>
                                <a:pt x="8192" y="7023"/>
                              </a:lnTo>
                              <a:lnTo>
                                <a:pt x="8192" y="27711"/>
                              </a:lnTo>
                              <a:lnTo>
                                <a:pt x="32030" y="27711"/>
                              </a:lnTo>
                              <a:lnTo>
                                <a:pt x="32030" y="34735"/>
                              </a:lnTo>
                              <a:lnTo>
                                <a:pt x="8192" y="34735"/>
                              </a:lnTo>
                              <a:lnTo>
                                <a:pt x="8192" y="58484"/>
                              </a:lnTo>
                              <a:lnTo>
                                <a:pt x="35446" y="58484"/>
                              </a:lnTo>
                              <a:lnTo>
                                <a:pt x="35446" y="65507"/>
                              </a:lnTo>
                              <a:lnTo>
                                <a:pt x="0"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1" name="Shape 51"/>
                      <wps:cNvSpPr/>
                      <wps:spPr>
                        <a:xfrm>
                          <a:off x="1340532" y="629967"/>
                          <a:ext cx="35445" cy="65507"/>
                        </a:xfrm>
                        <a:custGeom>
                          <a:avLst/>
                          <a:gdLst/>
                          <a:ahLst/>
                          <a:cxnLst/>
                          <a:rect l="0" t="0" r="0" b="0"/>
                          <a:pathLst>
                            <a:path w="35445" h="65507">
                              <a:moveTo>
                                <a:pt x="0" y="0"/>
                              </a:moveTo>
                              <a:lnTo>
                                <a:pt x="35445" y="0"/>
                              </a:lnTo>
                              <a:lnTo>
                                <a:pt x="35445" y="7023"/>
                              </a:lnTo>
                              <a:lnTo>
                                <a:pt x="8191" y="7023"/>
                              </a:lnTo>
                              <a:lnTo>
                                <a:pt x="8191" y="27711"/>
                              </a:lnTo>
                              <a:lnTo>
                                <a:pt x="32029" y="27711"/>
                              </a:lnTo>
                              <a:lnTo>
                                <a:pt x="32029" y="34735"/>
                              </a:lnTo>
                              <a:lnTo>
                                <a:pt x="8191" y="34735"/>
                              </a:lnTo>
                              <a:lnTo>
                                <a:pt x="8191" y="65507"/>
                              </a:lnTo>
                              <a:lnTo>
                                <a:pt x="0"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07" name="Shape 407"/>
                      <wps:cNvSpPr/>
                      <wps:spPr>
                        <a:xfrm>
                          <a:off x="580332" y="629971"/>
                          <a:ext cx="9144" cy="65507"/>
                        </a:xfrm>
                        <a:custGeom>
                          <a:avLst/>
                          <a:gdLst/>
                          <a:ahLst/>
                          <a:cxnLst/>
                          <a:rect l="0" t="0" r="0" b="0"/>
                          <a:pathLst>
                            <a:path w="9144" h="65507">
                              <a:moveTo>
                                <a:pt x="0" y="0"/>
                              </a:moveTo>
                              <a:lnTo>
                                <a:pt x="9144" y="0"/>
                              </a:lnTo>
                              <a:lnTo>
                                <a:pt x="9144" y="65507"/>
                              </a:lnTo>
                              <a:lnTo>
                                <a:pt x="0" y="65507"/>
                              </a:lnTo>
                              <a:lnTo>
                                <a:pt x="0" y="0"/>
                              </a:lnTo>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08" name="Shape 408"/>
                      <wps:cNvSpPr/>
                      <wps:spPr>
                        <a:xfrm>
                          <a:off x="1018443" y="629971"/>
                          <a:ext cx="9144" cy="65507"/>
                        </a:xfrm>
                        <a:custGeom>
                          <a:avLst/>
                          <a:gdLst/>
                          <a:ahLst/>
                          <a:cxnLst/>
                          <a:rect l="0" t="0" r="0" b="0"/>
                          <a:pathLst>
                            <a:path w="9144" h="65507">
                              <a:moveTo>
                                <a:pt x="0" y="0"/>
                              </a:moveTo>
                              <a:lnTo>
                                <a:pt x="9144" y="0"/>
                              </a:lnTo>
                              <a:lnTo>
                                <a:pt x="9144" y="65507"/>
                              </a:lnTo>
                              <a:lnTo>
                                <a:pt x="0" y="65507"/>
                              </a:lnTo>
                              <a:lnTo>
                                <a:pt x="0" y="0"/>
                              </a:lnTo>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4" name="Shape 54"/>
                      <wps:cNvSpPr/>
                      <wps:spPr>
                        <a:xfrm>
                          <a:off x="908169" y="629208"/>
                          <a:ext cx="22277" cy="66954"/>
                        </a:xfrm>
                        <a:custGeom>
                          <a:avLst/>
                          <a:gdLst/>
                          <a:ahLst/>
                          <a:cxnLst/>
                          <a:rect l="0" t="0" r="0" b="0"/>
                          <a:pathLst>
                            <a:path w="22277" h="66954">
                              <a:moveTo>
                                <a:pt x="21323" y="0"/>
                              </a:moveTo>
                              <a:lnTo>
                                <a:pt x="22277" y="0"/>
                              </a:lnTo>
                              <a:lnTo>
                                <a:pt x="22277" y="6909"/>
                              </a:lnTo>
                              <a:lnTo>
                                <a:pt x="21247" y="6909"/>
                              </a:lnTo>
                              <a:cubicBezTo>
                                <a:pt x="15583" y="6909"/>
                                <a:pt x="10300" y="11252"/>
                                <a:pt x="9474" y="16586"/>
                              </a:cubicBezTo>
                              <a:lnTo>
                                <a:pt x="9474" y="16650"/>
                              </a:lnTo>
                              <a:cubicBezTo>
                                <a:pt x="8014" y="27788"/>
                                <a:pt x="8014" y="39078"/>
                                <a:pt x="9461" y="50203"/>
                              </a:cubicBezTo>
                              <a:lnTo>
                                <a:pt x="9474" y="50267"/>
                              </a:lnTo>
                              <a:cubicBezTo>
                                <a:pt x="10300" y="55613"/>
                                <a:pt x="15583" y="59957"/>
                                <a:pt x="21247" y="59957"/>
                              </a:cubicBezTo>
                              <a:lnTo>
                                <a:pt x="22277" y="59957"/>
                              </a:lnTo>
                              <a:lnTo>
                                <a:pt x="22277" y="66954"/>
                              </a:lnTo>
                              <a:lnTo>
                                <a:pt x="21323" y="66954"/>
                              </a:lnTo>
                              <a:cubicBezTo>
                                <a:pt x="11176" y="66954"/>
                                <a:pt x="1524" y="58318"/>
                                <a:pt x="660" y="48476"/>
                              </a:cubicBezTo>
                              <a:cubicBezTo>
                                <a:pt x="0" y="38519"/>
                                <a:pt x="0" y="28435"/>
                                <a:pt x="660" y="18479"/>
                              </a:cubicBezTo>
                              <a:cubicBezTo>
                                <a:pt x="1524" y="8636"/>
                                <a:pt x="11176" y="0"/>
                                <a:pt x="21323"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5" name="Shape 55"/>
                      <wps:cNvSpPr/>
                      <wps:spPr>
                        <a:xfrm>
                          <a:off x="930446" y="629208"/>
                          <a:ext cx="22275" cy="66954"/>
                        </a:xfrm>
                        <a:custGeom>
                          <a:avLst/>
                          <a:gdLst/>
                          <a:ahLst/>
                          <a:cxnLst/>
                          <a:rect l="0" t="0" r="0" b="0"/>
                          <a:pathLst>
                            <a:path w="22275" h="66954">
                              <a:moveTo>
                                <a:pt x="0" y="0"/>
                              </a:moveTo>
                              <a:lnTo>
                                <a:pt x="964" y="0"/>
                              </a:lnTo>
                              <a:cubicBezTo>
                                <a:pt x="11099" y="0"/>
                                <a:pt x="20751" y="8636"/>
                                <a:pt x="21627" y="18479"/>
                              </a:cubicBezTo>
                              <a:cubicBezTo>
                                <a:pt x="22275" y="28423"/>
                                <a:pt x="22275" y="38519"/>
                                <a:pt x="21627" y="48476"/>
                              </a:cubicBezTo>
                              <a:cubicBezTo>
                                <a:pt x="20751" y="58318"/>
                                <a:pt x="11112" y="66954"/>
                                <a:pt x="964" y="66954"/>
                              </a:cubicBezTo>
                              <a:lnTo>
                                <a:pt x="0" y="66954"/>
                              </a:lnTo>
                              <a:lnTo>
                                <a:pt x="0" y="59957"/>
                              </a:lnTo>
                              <a:lnTo>
                                <a:pt x="1028" y="59957"/>
                              </a:lnTo>
                              <a:cubicBezTo>
                                <a:pt x="6692" y="59957"/>
                                <a:pt x="11975" y="55613"/>
                                <a:pt x="12801" y="50267"/>
                              </a:cubicBezTo>
                              <a:lnTo>
                                <a:pt x="12814" y="50203"/>
                              </a:lnTo>
                              <a:cubicBezTo>
                                <a:pt x="14262" y="39078"/>
                                <a:pt x="14262" y="27788"/>
                                <a:pt x="12814" y="16650"/>
                              </a:cubicBezTo>
                              <a:lnTo>
                                <a:pt x="12801" y="16586"/>
                              </a:lnTo>
                              <a:cubicBezTo>
                                <a:pt x="11975" y="11252"/>
                                <a:pt x="6692" y="6909"/>
                                <a:pt x="1028" y="6909"/>
                              </a:cubicBezTo>
                              <a:lnTo>
                                <a:pt x="0" y="690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6" name="Shape 56"/>
                      <wps:cNvSpPr/>
                      <wps:spPr>
                        <a:xfrm>
                          <a:off x="322644" y="629208"/>
                          <a:ext cx="22277" cy="66954"/>
                        </a:xfrm>
                        <a:custGeom>
                          <a:avLst/>
                          <a:gdLst/>
                          <a:ahLst/>
                          <a:cxnLst/>
                          <a:rect l="0" t="0" r="0" b="0"/>
                          <a:pathLst>
                            <a:path w="22277" h="66954">
                              <a:moveTo>
                                <a:pt x="21323" y="0"/>
                              </a:moveTo>
                              <a:lnTo>
                                <a:pt x="22277" y="0"/>
                              </a:lnTo>
                              <a:lnTo>
                                <a:pt x="22277" y="6909"/>
                              </a:lnTo>
                              <a:lnTo>
                                <a:pt x="21247" y="6909"/>
                              </a:lnTo>
                              <a:cubicBezTo>
                                <a:pt x="15583" y="6909"/>
                                <a:pt x="10300" y="11252"/>
                                <a:pt x="9474" y="16586"/>
                              </a:cubicBezTo>
                              <a:lnTo>
                                <a:pt x="9474" y="16650"/>
                              </a:lnTo>
                              <a:cubicBezTo>
                                <a:pt x="8014" y="27788"/>
                                <a:pt x="8014" y="39078"/>
                                <a:pt x="9461" y="50203"/>
                              </a:cubicBezTo>
                              <a:lnTo>
                                <a:pt x="9474" y="50267"/>
                              </a:lnTo>
                              <a:cubicBezTo>
                                <a:pt x="10300" y="55613"/>
                                <a:pt x="15583" y="59957"/>
                                <a:pt x="21247" y="59957"/>
                              </a:cubicBezTo>
                              <a:lnTo>
                                <a:pt x="22277" y="59957"/>
                              </a:lnTo>
                              <a:lnTo>
                                <a:pt x="22277" y="66954"/>
                              </a:lnTo>
                              <a:lnTo>
                                <a:pt x="21323" y="66954"/>
                              </a:lnTo>
                              <a:cubicBezTo>
                                <a:pt x="11176" y="66954"/>
                                <a:pt x="1524" y="58318"/>
                                <a:pt x="660" y="48476"/>
                              </a:cubicBezTo>
                              <a:cubicBezTo>
                                <a:pt x="0" y="38519"/>
                                <a:pt x="0" y="28435"/>
                                <a:pt x="660" y="18479"/>
                              </a:cubicBezTo>
                              <a:cubicBezTo>
                                <a:pt x="1524" y="8636"/>
                                <a:pt x="11176" y="0"/>
                                <a:pt x="21323"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7" name="Shape 57"/>
                      <wps:cNvSpPr/>
                      <wps:spPr>
                        <a:xfrm>
                          <a:off x="344920" y="629208"/>
                          <a:ext cx="22275" cy="66954"/>
                        </a:xfrm>
                        <a:custGeom>
                          <a:avLst/>
                          <a:gdLst/>
                          <a:ahLst/>
                          <a:cxnLst/>
                          <a:rect l="0" t="0" r="0" b="0"/>
                          <a:pathLst>
                            <a:path w="22275" h="66954">
                              <a:moveTo>
                                <a:pt x="0" y="0"/>
                              </a:moveTo>
                              <a:lnTo>
                                <a:pt x="964" y="0"/>
                              </a:lnTo>
                              <a:cubicBezTo>
                                <a:pt x="11099" y="0"/>
                                <a:pt x="20751" y="8636"/>
                                <a:pt x="21627" y="18479"/>
                              </a:cubicBezTo>
                              <a:cubicBezTo>
                                <a:pt x="22275" y="28423"/>
                                <a:pt x="22275" y="38519"/>
                                <a:pt x="21627" y="48476"/>
                              </a:cubicBezTo>
                              <a:cubicBezTo>
                                <a:pt x="20751" y="58318"/>
                                <a:pt x="11111" y="66954"/>
                                <a:pt x="964" y="66954"/>
                              </a:cubicBezTo>
                              <a:lnTo>
                                <a:pt x="0" y="66954"/>
                              </a:lnTo>
                              <a:lnTo>
                                <a:pt x="0" y="59957"/>
                              </a:lnTo>
                              <a:lnTo>
                                <a:pt x="1027" y="59957"/>
                              </a:lnTo>
                              <a:cubicBezTo>
                                <a:pt x="6692" y="59957"/>
                                <a:pt x="11975" y="55613"/>
                                <a:pt x="12800" y="50267"/>
                              </a:cubicBezTo>
                              <a:lnTo>
                                <a:pt x="12813" y="50203"/>
                              </a:lnTo>
                              <a:cubicBezTo>
                                <a:pt x="14261" y="39078"/>
                                <a:pt x="14261" y="27788"/>
                                <a:pt x="12813" y="16650"/>
                              </a:cubicBezTo>
                              <a:lnTo>
                                <a:pt x="12800" y="16586"/>
                              </a:lnTo>
                              <a:cubicBezTo>
                                <a:pt x="11975" y="11252"/>
                                <a:pt x="6692" y="6909"/>
                                <a:pt x="1027" y="6909"/>
                              </a:cubicBezTo>
                              <a:lnTo>
                                <a:pt x="0" y="690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8" name="Shape 58"/>
                      <wps:cNvSpPr/>
                      <wps:spPr>
                        <a:xfrm>
                          <a:off x="1648006" y="629967"/>
                          <a:ext cx="44831" cy="65507"/>
                        </a:xfrm>
                        <a:custGeom>
                          <a:avLst/>
                          <a:gdLst/>
                          <a:ahLst/>
                          <a:cxnLst/>
                          <a:rect l="0" t="0" r="0" b="0"/>
                          <a:pathLst>
                            <a:path w="44831" h="65507">
                              <a:moveTo>
                                <a:pt x="0" y="0"/>
                              </a:moveTo>
                              <a:lnTo>
                                <a:pt x="9551" y="0"/>
                              </a:lnTo>
                              <a:lnTo>
                                <a:pt x="36640" y="52286"/>
                              </a:lnTo>
                              <a:lnTo>
                                <a:pt x="36640" y="0"/>
                              </a:lnTo>
                              <a:lnTo>
                                <a:pt x="44831" y="0"/>
                              </a:lnTo>
                              <a:lnTo>
                                <a:pt x="44831" y="65507"/>
                              </a:lnTo>
                              <a:lnTo>
                                <a:pt x="35573" y="65507"/>
                              </a:lnTo>
                              <a:lnTo>
                                <a:pt x="8471" y="13183"/>
                              </a:lnTo>
                              <a:lnTo>
                                <a:pt x="8471" y="65507"/>
                              </a:lnTo>
                              <a:lnTo>
                                <a:pt x="267"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59" name="Shape 59"/>
                      <wps:cNvSpPr/>
                      <wps:spPr>
                        <a:xfrm>
                          <a:off x="376920" y="629967"/>
                          <a:ext cx="44831" cy="65507"/>
                        </a:xfrm>
                        <a:custGeom>
                          <a:avLst/>
                          <a:gdLst/>
                          <a:ahLst/>
                          <a:cxnLst/>
                          <a:rect l="0" t="0" r="0" b="0"/>
                          <a:pathLst>
                            <a:path w="44831" h="65507">
                              <a:moveTo>
                                <a:pt x="0" y="0"/>
                              </a:moveTo>
                              <a:lnTo>
                                <a:pt x="9551" y="0"/>
                              </a:lnTo>
                              <a:lnTo>
                                <a:pt x="36640" y="52286"/>
                              </a:lnTo>
                              <a:lnTo>
                                <a:pt x="36640" y="0"/>
                              </a:lnTo>
                              <a:lnTo>
                                <a:pt x="44831" y="0"/>
                              </a:lnTo>
                              <a:lnTo>
                                <a:pt x="44831" y="65507"/>
                              </a:lnTo>
                              <a:lnTo>
                                <a:pt x="35573" y="65507"/>
                              </a:lnTo>
                              <a:lnTo>
                                <a:pt x="8471" y="13183"/>
                              </a:lnTo>
                              <a:lnTo>
                                <a:pt x="8471" y="65507"/>
                              </a:lnTo>
                              <a:lnTo>
                                <a:pt x="267"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0" name="Shape 60"/>
                      <wps:cNvSpPr/>
                      <wps:spPr>
                        <a:xfrm>
                          <a:off x="1150969" y="629208"/>
                          <a:ext cx="22276" cy="66954"/>
                        </a:xfrm>
                        <a:custGeom>
                          <a:avLst/>
                          <a:gdLst/>
                          <a:ahLst/>
                          <a:cxnLst/>
                          <a:rect l="0" t="0" r="0" b="0"/>
                          <a:pathLst>
                            <a:path w="22276" h="66954">
                              <a:moveTo>
                                <a:pt x="21324" y="0"/>
                              </a:moveTo>
                              <a:lnTo>
                                <a:pt x="22276" y="0"/>
                              </a:lnTo>
                              <a:lnTo>
                                <a:pt x="22276" y="6909"/>
                              </a:lnTo>
                              <a:lnTo>
                                <a:pt x="21247" y="6909"/>
                              </a:lnTo>
                              <a:cubicBezTo>
                                <a:pt x="15583" y="6909"/>
                                <a:pt x="10299" y="11252"/>
                                <a:pt x="9474" y="16586"/>
                              </a:cubicBezTo>
                              <a:lnTo>
                                <a:pt x="9474" y="16650"/>
                              </a:lnTo>
                              <a:cubicBezTo>
                                <a:pt x="8013" y="27788"/>
                                <a:pt x="8013" y="39078"/>
                                <a:pt x="9461" y="50203"/>
                              </a:cubicBezTo>
                              <a:lnTo>
                                <a:pt x="9474" y="50267"/>
                              </a:lnTo>
                              <a:cubicBezTo>
                                <a:pt x="10299" y="55613"/>
                                <a:pt x="15583" y="59957"/>
                                <a:pt x="21247" y="59957"/>
                              </a:cubicBezTo>
                              <a:lnTo>
                                <a:pt x="22276" y="59957"/>
                              </a:lnTo>
                              <a:lnTo>
                                <a:pt x="22276" y="66954"/>
                              </a:lnTo>
                              <a:lnTo>
                                <a:pt x="21324" y="66954"/>
                              </a:lnTo>
                              <a:cubicBezTo>
                                <a:pt x="11176" y="66954"/>
                                <a:pt x="1524" y="58318"/>
                                <a:pt x="660" y="48476"/>
                              </a:cubicBezTo>
                              <a:cubicBezTo>
                                <a:pt x="0" y="38519"/>
                                <a:pt x="0" y="28435"/>
                                <a:pt x="660" y="18479"/>
                              </a:cubicBezTo>
                              <a:cubicBezTo>
                                <a:pt x="1524" y="8636"/>
                                <a:pt x="11176" y="0"/>
                                <a:pt x="21324"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1" name="Shape 61"/>
                      <wps:cNvSpPr/>
                      <wps:spPr>
                        <a:xfrm>
                          <a:off x="1173246" y="629208"/>
                          <a:ext cx="22275" cy="66954"/>
                        </a:xfrm>
                        <a:custGeom>
                          <a:avLst/>
                          <a:gdLst/>
                          <a:ahLst/>
                          <a:cxnLst/>
                          <a:rect l="0" t="0" r="0" b="0"/>
                          <a:pathLst>
                            <a:path w="22275" h="66954">
                              <a:moveTo>
                                <a:pt x="0" y="0"/>
                              </a:moveTo>
                              <a:lnTo>
                                <a:pt x="965" y="0"/>
                              </a:lnTo>
                              <a:cubicBezTo>
                                <a:pt x="11099" y="0"/>
                                <a:pt x="20751" y="8636"/>
                                <a:pt x="21627" y="18479"/>
                              </a:cubicBezTo>
                              <a:cubicBezTo>
                                <a:pt x="22275" y="28423"/>
                                <a:pt x="22275" y="38519"/>
                                <a:pt x="21627" y="48476"/>
                              </a:cubicBezTo>
                              <a:cubicBezTo>
                                <a:pt x="20751" y="58318"/>
                                <a:pt x="11099" y="66954"/>
                                <a:pt x="965" y="66954"/>
                              </a:cubicBezTo>
                              <a:lnTo>
                                <a:pt x="0" y="66954"/>
                              </a:lnTo>
                              <a:lnTo>
                                <a:pt x="0" y="59957"/>
                              </a:lnTo>
                              <a:lnTo>
                                <a:pt x="1029" y="59957"/>
                              </a:lnTo>
                              <a:cubicBezTo>
                                <a:pt x="6693" y="59957"/>
                                <a:pt x="11976" y="55613"/>
                                <a:pt x="12802" y="50267"/>
                              </a:cubicBezTo>
                              <a:lnTo>
                                <a:pt x="12814" y="50203"/>
                              </a:lnTo>
                              <a:cubicBezTo>
                                <a:pt x="14262" y="39078"/>
                                <a:pt x="14262" y="27788"/>
                                <a:pt x="12814" y="16650"/>
                              </a:cubicBezTo>
                              <a:lnTo>
                                <a:pt x="12802" y="16586"/>
                              </a:lnTo>
                              <a:cubicBezTo>
                                <a:pt x="11976" y="11252"/>
                                <a:pt x="6693" y="6909"/>
                                <a:pt x="1029" y="6909"/>
                              </a:cubicBezTo>
                              <a:lnTo>
                                <a:pt x="0" y="690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2" name="Shape 62"/>
                      <wps:cNvSpPr/>
                      <wps:spPr>
                        <a:xfrm>
                          <a:off x="1284133" y="629208"/>
                          <a:ext cx="22277" cy="66954"/>
                        </a:xfrm>
                        <a:custGeom>
                          <a:avLst/>
                          <a:gdLst/>
                          <a:ahLst/>
                          <a:cxnLst/>
                          <a:rect l="0" t="0" r="0" b="0"/>
                          <a:pathLst>
                            <a:path w="22277" h="66954">
                              <a:moveTo>
                                <a:pt x="21324" y="0"/>
                              </a:moveTo>
                              <a:lnTo>
                                <a:pt x="22277" y="0"/>
                              </a:lnTo>
                              <a:lnTo>
                                <a:pt x="22277" y="6909"/>
                              </a:lnTo>
                              <a:lnTo>
                                <a:pt x="21247" y="6909"/>
                              </a:lnTo>
                              <a:cubicBezTo>
                                <a:pt x="15583" y="6909"/>
                                <a:pt x="10299" y="11252"/>
                                <a:pt x="9474" y="16586"/>
                              </a:cubicBezTo>
                              <a:lnTo>
                                <a:pt x="9474" y="16650"/>
                              </a:lnTo>
                              <a:cubicBezTo>
                                <a:pt x="8013" y="27788"/>
                                <a:pt x="8013" y="39078"/>
                                <a:pt x="9461" y="50203"/>
                              </a:cubicBezTo>
                              <a:lnTo>
                                <a:pt x="9474" y="50267"/>
                              </a:lnTo>
                              <a:cubicBezTo>
                                <a:pt x="10299" y="55613"/>
                                <a:pt x="15583" y="59957"/>
                                <a:pt x="21247" y="59957"/>
                              </a:cubicBezTo>
                              <a:lnTo>
                                <a:pt x="22277" y="59957"/>
                              </a:lnTo>
                              <a:lnTo>
                                <a:pt x="22277" y="66954"/>
                              </a:lnTo>
                              <a:lnTo>
                                <a:pt x="21324" y="66954"/>
                              </a:lnTo>
                              <a:cubicBezTo>
                                <a:pt x="11176" y="66954"/>
                                <a:pt x="1524" y="58318"/>
                                <a:pt x="660" y="48476"/>
                              </a:cubicBezTo>
                              <a:cubicBezTo>
                                <a:pt x="0" y="38519"/>
                                <a:pt x="0" y="28435"/>
                                <a:pt x="660" y="18479"/>
                              </a:cubicBezTo>
                              <a:cubicBezTo>
                                <a:pt x="1524" y="8636"/>
                                <a:pt x="11176" y="0"/>
                                <a:pt x="21324"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3" name="Shape 63"/>
                      <wps:cNvSpPr/>
                      <wps:spPr>
                        <a:xfrm>
                          <a:off x="1306409" y="629208"/>
                          <a:ext cx="22275" cy="66954"/>
                        </a:xfrm>
                        <a:custGeom>
                          <a:avLst/>
                          <a:gdLst/>
                          <a:ahLst/>
                          <a:cxnLst/>
                          <a:rect l="0" t="0" r="0" b="0"/>
                          <a:pathLst>
                            <a:path w="22275" h="66954">
                              <a:moveTo>
                                <a:pt x="0" y="0"/>
                              </a:moveTo>
                              <a:lnTo>
                                <a:pt x="964" y="0"/>
                              </a:lnTo>
                              <a:cubicBezTo>
                                <a:pt x="11099" y="0"/>
                                <a:pt x="20751" y="8636"/>
                                <a:pt x="21627" y="18479"/>
                              </a:cubicBezTo>
                              <a:cubicBezTo>
                                <a:pt x="22275" y="28423"/>
                                <a:pt x="22275" y="38519"/>
                                <a:pt x="21627" y="48476"/>
                              </a:cubicBezTo>
                              <a:cubicBezTo>
                                <a:pt x="20751" y="58318"/>
                                <a:pt x="11099" y="66954"/>
                                <a:pt x="964" y="66954"/>
                              </a:cubicBezTo>
                              <a:lnTo>
                                <a:pt x="0" y="66954"/>
                              </a:lnTo>
                              <a:lnTo>
                                <a:pt x="0" y="59957"/>
                              </a:lnTo>
                              <a:lnTo>
                                <a:pt x="1028" y="59957"/>
                              </a:lnTo>
                              <a:cubicBezTo>
                                <a:pt x="6692" y="59957"/>
                                <a:pt x="11975" y="55613"/>
                                <a:pt x="12801" y="50267"/>
                              </a:cubicBezTo>
                              <a:lnTo>
                                <a:pt x="12813" y="50203"/>
                              </a:lnTo>
                              <a:cubicBezTo>
                                <a:pt x="14261" y="39078"/>
                                <a:pt x="14261" y="27788"/>
                                <a:pt x="12813" y="16650"/>
                              </a:cubicBezTo>
                              <a:lnTo>
                                <a:pt x="12801" y="16586"/>
                              </a:lnTo>
                              <a:cubicBezTo>
                                <a:pt x="11975" y="11252"/>
                                <a:pt x="6692" y="6909"/>
                                <a:pt x="1028" y="6909"/>
                              </a:cubicBezTo>
                              <a:lnTo>
                                <a:pt x="0" y="690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4" name="Shape 64"/>
                      <wps:cNvSpPr/>
                      <wps:spPr>
                        <a:xfrm>
                          <a:off x="1493822" y="629208"/>
                          <a:ext cx="22277" cy="66954"/>
                        </a:xfrm>
                        <a:custGeom>
                          <a:avLst/>
                          <a:gdLst/>
                          <a:ahLst/>
                          <a:cxnLst/>
                          <a:rect l="0" t="0" r="0" b="0"/>
                          <a:pathLst>
                            <a:path w="22277" h="66954">
                              <a:moveTo>
                                <a:pt x="21324" y="0"/>
                              </a:moveTo>
                              <a:lnTo>
                                <a:pt x="22277" y="0"/>
                              </a:lnTo>
                              <a:lnTo>
                                <a:pt x="22277" y="6909"/>
                              </a:lnTo>
                              <a:lnTo>
                                <a:pt x="21247" y="6909"/>
                              </a:lnTo>
                              <a:cubicBezTo>
                                <a:pt x="15583" y="6909"/>
                                <a:pt x="10299" y="11252"/>
                                <a:pt x="9474" y="16586"/>
                              </a:cubicBezTo>
                              <a:lnTo>
                                <a:pt x="9474" y="16650"/>
                              </a:lnTo>
                              <a:cubicBezTo>
                                <a:pt x="8013" y="27788"/>
                                <a:pt x="8013" y="39078"/>
                                <a:pt x="9461" y="50203"/>
                              </a:cubicBezTo>
                              <a:lnTo>
                                <a:pt x="9474" y="50267"/>
                              </a:lnTo>
                              <a:cubicBezTo>
                                <a:pt x="10299" y="55613"/>
                                <a:pt x="15583" y="59957"/>
                                <a:pt x="21247" y="59957"/>
                              </a:cubicBezTo>
                              <a:lnTo>
                                <a:pt x="22277" y="59957"/>
                              </a:lnTo>
                              <a:lnTo>
                                <a:pt x="22277" y="66954"/>
                              </a:lnTo>
                              <a:lnTo>
                                <a:pt x="21324" y="66954"/>
                              </a:lnTo>
                              <a:cubicBezTo>
                                <a:pt x="11176" y="66954"/>
                                <a:pt x="1524" y="58318"/>
                                <a:pt x="660" y="48476"/>
                              </a:cubicBezTo>
                              <a:cubicBezTo>
                                <a:pt x="0" y="38519"/>
                                <a:pt x="0" y="28435"/>
                                <a:pt x="660" y="18479"/>
                              </a:cubicBezTo>
                              <a:cubicBezTo>
                                <a:pt x="1524" y="8636"/>
                                <a:pt x="11176" y="0"/>
                                <a:pt x="21324"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5" name="Shape 65"/>
                      <wps:cNvSpPr/>
                      <wps:spPr>
                        <a:xfrm>
                          <a:off x="1516099" y="629208"/>
                          <a:ext cx="22275" cy="66954"/>
                        </a:xfrm>
                        <a:custGeom>
                          <a:avLst/>
                          <a:gdLst/>
                          <a:ahLst/>
                          <a:cxnLst/>
                          <a:rect l="0" t="0" r="0" b="0"/>
                          <a:pathLst>
                            <a:path w="22275" h="66954">
                              <a:moveTo>
                                <a:pt x="0" y="0"/>
                              </a:moveTo>
                              <a:lnTo>
                                <a:pt x="964" y="0"/>
                              </a:lnTo>
                              <a:cubicBezTo>
                                <a:pt x="11099" y="0"/>
                                <a:pt x="20751" y="8636"/>
                                <a:pt x="21627" y="18479"/>
                              </a:cubicBezTo>
                              <a:cubicBezTo>
                                <a:pt x="22275" y="28423"/>
                                <a:pt x="22275" y="38519"/>
                                <a:pt x="21627" y="48476"/>
                              </a:cubicBezTo>
                              <a:cubicBezTo>
                                <a:pt x="20751" y="58318"/>
                                <a:pt x="11099" y="66954"/>
                                <a:pt x="964" y="66954"/>
                              </a:cubicBezTo>
                              <a:lnTo>
                                <a:pt x="0" y="66954"/>
                              </a:lnTo>
                              <a:lnTo>
                                <a:pt x="0" y="59957"/>
                              </a:lnTo>
                              <a:lnTo>
                                <a:pt x="1028" y="59957"/>
                              </a:lnTo>
                              <a:cubicBezTo>
                                <a:pt x="6692" y="59957"/>
                                <a:pt x="11975" y="55613"/>
                                <a:pt x="12801" y="50267"/>
                              </a:cubicBezTo>
                              <a:lnTo>
                                <a:pt x="12813" y="50203"/>
                              </a:lnTo>
                              <a:cubicBezTo>
                                <a:pt x="14261" y="39078"/>
                                <a:pt x="14261" y="27788"/>
                                <a:pt x="12813" y="16650"/>
                              </a:cubicBezTo>
                              <a:lnTo>
                                <a:pt x="12801" y="16586"/>
                              </a:lnTo>
                              <a:cubicBezTo>
                                <a:pt x="11975" y="11252"/>
                                <a:pt x="6692" y="6909"/>
                                <a:pt x="1028" y="6909"/>
                              </a:cubicBezTo>
                              <a:lnTo>
                                <a:pt x="0" y="690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6" name="Shape 66"/>
                      <wps:cNvSpPr/>
                      <wps:spPr>
                        <a:xfrm>
                          <a:off x="1206247" y="629967"/>
                          <a:ext cx="44831" cy="65507"/>
                        </a:xfrm>
                        <a:custGeom>
                          <a:avLst/>
                          <a:gdLst/>
                          <a:ahLst/>
                          <a:cxnLst/>
                          <a:rect l="0" t="0" r="0" b="0"/>
                          <a:pathLst>
                            <a:path w="44831" h="65507">
                              <a:moveTo>
                                <a:pt x="0" y="0"/>
                              </a:moveTo>
                              <a:lnTo>
                                <a:pt x="9551" y="0"/>
                              </a:lnTo>
                              <a:lnTo>
                                <a:pt x="36640" y="52286"/>
                              </a:lnTo>
                              <a:lnTo>
                                <a:pt x="36640" y="0"/>
                              </a:lnTo>
                              <a:lnTo>
                                <a:pt x="44831" y="0"/>
                              </a:lnTo>
                              <a:lnTo>
                                <a:pt x="44831" y="65507"/>
                              </a:lnTo>
                              <a:lnTo>
                                <a:pt x="35573" y="65507"/>
                              </a:lnTo>
                              <a:lnTo>
                                <a:pt x="8471" y="13183"/>
                              </a:lnTo>
                              <a:lnTo>
                                <a:pt x="8471" y="65507"/>
                              </a:lnTo>
                              <a:lnTo>
                                <a:pt x="267"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7" name="Shape 67"/>
                      <wps:cNvSpPr/>
                      <wps:spPr>
                        <a:xfrm>
                          <a:off x="274934" y="629967"/>
                          <a:ext cx="20091" cy="65507"/>
                        </a:xfrm>
                        <a:custGeom>
                          <a:avLst/>
                          <a:gdLst/>
                          <a:ahLst/>
                          <a:cxnLst/>
                          <a:rect l="0" t="0" r="0" b="0"/>
                          <a:pathLst>
                            <a:path w="20091" h="65507">
                              <a:moveTo>
                                <a:pt x="0" y="0"/>
                              </a:moveTo>
                              <a:lnTo>
                                <a:pt x="20091" y="0"/>
                              </a:lnTo>
                              <a:lnTo>
                                <a:pt x="20091" y="6985"/>
                              </a:lnTo>
                              <a:lnTo>
                                <a:pt x="8191" y="6985"/>
                              </a:lnTo>
                              <a:lnTo>
                                <a:pt x="8191" y="27648"/>
                              </a:lnTo>
                              <a:lnTo>
                                <a:pt x="20091" y="27648"/>
                              </a:lnTo>
                              <a:lnTo>
                                <a:pt x="20091" y="42009"/>
                              </a:lnTo>
                              <a:lnTo>
                                <a:pt x="16256" y="34633"/>
                              </a:lnTo>
                              <a:lnTo>
                                <a:pt x="8191" y="34633"/>
                              </a:lnTo>
                              <a:lnTo>
                                <a:pt x="8191" y="65507"/>
                              </a:lnTo>
                              <a:lnTo>
                                <a:pt x="0" y="65507"/>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8" name="Shape 68"/>
                      <wps:cNvSpPr/>
                      <wps:spPr>
                        <a:xfrm>
                          <a:off x="295025" y="629967"/>
                          <a:ext cx="20168" cy="65507"/>
                        </a:xfrm>
                        <a:custGeom>
                          <a:avLst/>
                          <a:gdLst/>
                          <a:ahLst/>
                          <a:cxnLst/>
                          <a:rect l="0" t="0" r="0" b="0"/>
                          <a:pathLst>
                            <a:path w="20168" h="65507">
                              <a:moveTo>
                                <a:pt x="0" y="0"/>
                              </a:moveTo>
                              <a:lnTo>
                                <a:pt x="2858" y="0"/>
                              </a:lnTo>
                              <a:cubicBezTo>
                                <a:pt x="12408" y="0"/>
                                <a:pt x="20168" y="7772"/>
                                <a:pt x="20168" y="17310"/>
                              </a:cubicBezTo>
                              <a:cubicBezTo>
                                <a:pt x="20168" y="25070"/>
                                <a:pt x="14961" y="31928"/>
                                <a:pt x="7506" y="33998"/>
                              </a:cubicBezTo>
                              <a:lnTo>
                                <a:pt x="4217" y="34900"/>
                              </a:lnTo>
                              <a:lnTo>
                                <a:pt x="20130" y="65507"/>
                              </a:lnTo>
                              <a:lnTo>
                                <a:pt x="12217" y="65507"/>
                              </a:lnTo>
                              <a:lnTo>
                                <a:pt x="0" y="42009"/>
                              </a:lnTo>
                              <a:lnTo>
                                <a:pt x="0" y="27648"/>
                              </a:lnTo>
                              <a:lnTo>
                                <a:pt x="1575" y="27648"/>
                              </a:lnTo>
                              <a:cubicBezTo>
                                <a:pt x="7265" y="27648"/>
                                <a:pt x="11900" y="23012"/>
                                <a:pt x="11900" y="17323"/>
                              </a:cubicBezTo>
                              <a:cubicBezTo>
                                <a:pt x="11900" y="11621"/>
                                <a:pt x="7265" y="6985"/>
                                <a:pt x="1575" y="6985"/>
                              </a:cubicBezTo>
                              <a:lnTo>
                                <a:pt x="0" y="6985"/>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69" name="Shape 69"/>
                      <wps:cNvSpPr/>
                      <wps:spPr>
                        <a:xfrm>
                          <a:off x="172350" y="629908"/>
                          <a:ext cx="22924" cy="65557"/>
                        </a:xfrm>
                        <a:custGeom>
                          <a:avLst/>
                          <a:gdLst/>
                          <a:ahLst/>
                          <a:cxnLst/>
                          <a:rect l="0" t="0" r="0" b="0"/>
                          <a:pathLst>
                            <a:path w="22924" h="65557">
                              <a:moveTo>
                                <a:pt x="18288" y="0"/>
                              </a:moveTo>
                              <a:lnTo>
                                <a:pt x="22924" y="0"/>
                              </a:lnTo>
                              <a:lnTo>
                                <a:pt x="22924" y="9538"/>
                              </a:lnTo>
                              <a:lnTo>
                                <a:pt x="12065" y="48438"/>
                              </a:lnTo>
                              <a:lnTo>
                                <a:pt x="22924" y="48438"/>
                              </a:lnTo>
                              <a:lnTo>
                                <a:pt x="22924" y="55461"/>
                              </a:lnTo>
                              <a:lnTo>
                                <a:pt x="10109" y="55461"/>
                              </a:lnTo>
                              <a:lnTo>
                                <a:pt x="7290" y="65557"/>
                              </a:lnTo>
                              <a:lnTo>
                                <a:pt x="0" y="65557"/>
                              </a:lnTo>
                              <a:lnTo>
                                <a:pt x="18288"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0" name="Shape 70"/>
                      <wps:cNvSpPr/>
                      <wps:spPr>
                        <a:xfrm>
                          <a:off x="195274" y="629908"/>
                          <a:ext cx="22923" cy="65557"/>
                        </a:xfrm>
                        <a:custGeom>
                          <a:avLst/>
                          <a:gdLst/>
                          <a:ahLst/>
                          <a:cxnLst/>
                          <a:rect l="0" t="0" r="0" b="0"/>
                          <a:pathLst>
                            <a:path w="22923" h="65557">
                              <a:moveTo>
                                <a:pt x="0" y="0"/>
                              </a:moveTo>
                              <a:lnTo>
                                <a:pt x="4635" y="0"/>
                              </a:lnTo>
                              <a:lnTo>
                                <a:pt x="22923" y="65557"/>
                              </a:lnTo>
                              <a:lnTo>
                                <a:pt x="15634" y="65557"/>
                              </a:lnTo>
                              <a:lnTo>
                                <a:pt x="12814" y="55461"/>
                              </a:lnTo>
                              <a:lnTo>
                                <a:pt x="0" y="55461"/>
                              </a:lnTo>
                              <a:lnTo>
                                <a:pt x="0" y="48438"/>
                              </a:lnTo>
                              <a:lnTo>
                                <a:pt x="10858" y="48438"/>
                              </a:lnTo>
                              <a:lnTo>
                                <a:pt x="0" y="9538"/>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1" name="Shape 71"/>
                      <wps:cNvSpPr/>
                      <wps:spPr>
                        <a:xfrm>
                          <a:off x="761181" y="629908"/>
                          <a:ext cx="22923" cy="65557"/>
                        </a:xfrm>
                        <a:custGeom>
                          <a:avLst/>
                          <a:gdLst/>
                          <a:ahLst/>
                          <a:cxnLst/>
                          <a:rect l="0" t="0" r="0" b="0"/>
                          <a:pathLst>
                            <a:path w="22923" h="65557">
                              <a:moveTo>
                                <a:pt x="18288" y="0"/>
                              </a:moveTo>
                              <a:lnTo>
                                <a:pt x="22923" y="0"/>
                              </a:lnTo>
                              <a:lnTo>
                                <a:pt x="22923" y="9539"/>
                              </a:lnTo>
                              <a:lnTo>
                                <a:pt x="12065" y="48438"/>
                              </a:lnTo>
                              <a:lnTo>
                                <a:pt x="22923" y="48438"/>
                              </a:lnTo>
                              <a:lnTo>
                                <a:pt x="22923" y="55461"/>
                              </a:lnTo>
                              <a:lnTo>
                                <a:pt x="10109" y="55461"/>
                              </a:lnTo>
                              <a:lnTo>
                                <a:pt x="7290" y="65557"/>
                              </a:lnTo>
                              <a:lnTo>
                                <a:pt x="0" y="65557"/>
                              </a:lnTo>
                              <a:lnTo>
                                <a:pt x="18288"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2" name="Shape 72"/>
                      <wps:cNvSpPr/>
                      <wps:spPr>
                        <a:xfrm>
                          <a:off x="784104" y="629908"/>
                          <a:ext cx="22924" cy="65557"/>
                        </a:xfrm>
                        <a:custGeom>
                          <a:avLst/>
                          <a:gdLst/>
                          <a:ahLst/>
                          <a:cxnLst/>
                          <a:rect l="0" t="0" r="0" b="0"/>
                          <a:pathLst>
                            <a:path w="22924" h="65557">
                              <a:moveTo>
                                <a:pt x="0" y="0"/>
                              </a:moveTo>
                              <a:lnTo>
                                <a:pt x="4636" y="0"/>
                              </a:lnTo>
                              <a:lnTo>
                                <a:pt x="22924" y="65557"/>
                              </a:lnTo>
                              <a:lnTo>
                                <a:pt x="15634" y="65557"/>
                              </a:lnTo>
                              <a:lnTo>
                                <a:pt x="12815" y="55461"/>
                              </a:lnTo>
                              <a:lnTo>
                                <a:pt x="0" y="55461"/>
                              </a:lnTo>
                              <a:lnTo>
                                <a:pt x="0" y="48438"/>
                              </a:lnTo>
                              <a:lnTo>
                                <a:pt x="10859" y="48438"/>
                              </a:lnTo>
                              <a:lnTo>
                                <a:pt x="0" y="9538"/>
                              </a:lnTo>
                              <a:lnTo>
                                <a:pt x="0" y="953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3" name="Shape 73"/>
                      <wps:cNvSpPr/>
                      <wps:spPr>
                        <a:xfrm>
                          <a:off x="1036787" y="629908"/>
                          <a:ext cx="22924" cy="65557"/>
                        </a:xfrm>
                        <a:custGeom>
                          <a:avLst/>
                          <a:gdLst/>
                          <a:ahLst/>
                          <a:cxnLst/>
                          <a:rect l="0" t="0" r="0" b="0"/>
                          <a:pathLst>
                            <a:path w="22924" h="65557">
                              <a:moveTo>
                                <a:pt x="18288" y="0"/>
                              </a:moveTo>
                              <a:lnTo>
                                <a:pt x="22924" y="0"/>
                              </a:lnTo>
                              <a:lnTo>
                                <a:pt x="22924" y="9541"/>
                              </a:lnTo>
                              <a:lnTo>
                                <a:pt x="22923" y="9538"/>
                              </a:lnTo>
                              <a:lnTo>
                                <a:pt x="12065" y="48438"/>
                              </a:lnTo>
                              <a:lnTo>
                                <a:pt x="22924" y="48438"/>
                              </a:lnTo>
                              <a:lnTo>
                                <a:pt x="22924" y="55461"/>
                              </a:lnTo>
                              <a:lnTo>
                                <a:pt x="10109" y="55461"/>
                              </a:lnTo>
                              <a:lnTo>
                                <a:pt x="7290" y="65557"/>
                              </a:lnTo>
                              <a:lnTo>
                                <a:pt x="0" y="65557"/>
                              </a:lnTo>
                              <a:lnTo>
                                <a:pt x="18288"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4" name="Shape 74"/>
                      <wps:cNvSpPr/>
                      <wps:spPr>
                        <a:xfrm>
                          <a:off x="1059711" y="629908"/>
                          <a:ext cx="22923" cy="65557"/>
                        </a:xfrm>
                        <a:custGeom>
                          <a:avLst/>
                          <a:gdLst/>
                          <a:ahLst/>
                          <a:cxnLst/>
                          <a:rect l="0" t="0" r="0" b="0"/>
                          <a:pathLst>
                            <a:path w="22923" h="65557">
                              <a:moveTo>
                                <a:pt x="0" y="0"/>
                              </a:moveTo>
                              <a:lnTo>
                                <a:pt x="4635" y="0"/>
                              </a:lnTo>
                              <a:lnTo>
                                <a:pt x="22923" y="65557"/>
                              </a:lnTo>
                              <a:lnTo>
                                <a:pt x="15633" y="65557"/>
                              </a:lnTo>
                              <a:lnTo>
                                <a:pt x="12814" y="55461"/>
                              </a:lnTo>
                              <a:lnTo>
                                <a:pt x="0" y="55461"/>
                              </a:lnTo>
                              <a:lnTo>
                                <a:pt x="0" y="48438"/>
                              </a:lnTo>
                              <a:lnTo>
                                <a:pt x="10858" y="48438"/>
                              </a:lnTo>
                              <a:lnTo>
                                <a:pt x="0" y="9541"/>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09" name="Shape 409"/>
                      <wps:cNvSpPr/>
                      <wps:spPr>
                        <a:xfrm>
                          <a:off x="1710200" y="629971"/>
                          <a:ext cx="9144" cy="65507"/>
                        </a:xfrm>
                        <a:custGeom>
                          <a:avLst/>
                          <a:gdLst/>
                          <a:ahLst/>
                          <a:cxnLst/>
                          <a:rect l="0" t="0" r="0" b="0"/>
                          <a:pathLst>
                            <a:path w="9144" h="65507">
                              <a:moveTo>
                                <a:pt x="0" y="0"/>
                              </a:moveTo>
                              <a:lnTo>
                                <a:pt x="9144" y="0"/>
                              </a:lnTo>
                              <a:lnTo>
                                <a:pt x="9144" y="65507"/>
                              </a:lnTo>
                              <a:lnTo>
                                <a:pt x="0" y="65507"/>
                              </a:lnTo>
                              <a:lnTo>
                                <a:pt x="0" y="0"/>
                              </a:lnTo>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6" name="Shape 76"/>
                      <wps:cNvSpPr/>
                      <wps:spPr>
                        <a:xfrm>
                          <a:off x="1729057" y="629908"/>
                          <a:ext cx="22924" cy="65557"/>
                        </a:xfrm>
                        <a:custGeom>
                          <a:avLst/>
                          <a:gdLst/>
                          <a:ahLst/>
                          <a:cxnLst/>
                          <a:rect l="0" t="0" r="0" b="0"/>
                          <a:pathLst>
                            <a:path w="22924" h="65557">
                              <a:moveTo>
                                <a:pt x="18288" y="0"/>
                              </a:moveTo>
                              <a:lnTo>
                                <a:pt x="22924" y="0"/>
                              </a:lnTo>
                              <a:lnTo>
                                <a:pt x="22924" y="9541"/>
                              </a:lnTo>
                              <a:lnTo>
                                <a:pt x="22923" y="9538"/>
                              </a:lnTo>
                              <a:lnTo>
                                <a:pt x="12065" y="48438"/>
                              </a:lnTo>
                              <a:lnTo>
                                <a:pt x="22924" y="48438"/>
                              </a:lnTo>
                              <a:lnTo>
                                <a:pt x="22924" y="55461"/>
                              </a:lnTo>
                              <a:lnTo>
                                <a:pt x="10109" y="55461"/>
                              </a:lnTo>
                              <a:lnTo>
                                <a:pt x="7290" y="65557"/>
                              </a:lnTo>
                              <a:lnTo>
                                <a:pt x="0" y="65557"/>
                              </a:lnTo>
                              <a:lnTo>
                                <a:pt x="18288"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7" name="Shape 77"/>
                      <wps:cNvSpPr/>
                      <wps:spPr>
                        <a:xfrm>
                          <a:off x="1751981" y="629908"/>
                          <a:ext cx="22923" cy="65557"/>
                        </a:xfrm>
                        <a:custGeom>
                          <a:avLst/>
                          <a:gdLst/>
                          <a:ahLst/>
                          <a:cxnLst/>
                          <a:rect l="0" t="0" r="0" b="0"/>
                          <a:pathLst>
                            <a:path w="22923" h="65557">
                              <a:moveTo>
                                <a:pt x="0" y="0"/>
                              </a:moveTo>
                              <a:lnTo>
                                <a:pt x="4635" y="0"/>
                              </a:lnTo>
                              <a:lnTo>
                                <a:pt x="22923" y="65557"/>
                              </a:lnTo>
                              <a:lnTo>
                                <a:pt x="15633" y="65557"/>
                              </a:lnTo>
                              <a:lnTo>
                                <a:pt x="12814" y="55461"/>
                              </a:lnTo>
                              <a:lnTo>
                                <a:pt x="0" y="55461"/>
                              </a:lnTo>
                              <a:lnTo>
                                <a:pt x="0" y="48438"/>
                              </a:lnTo>
                              <a:lnTo>
                                <a:pt x="10858" y="48438"/>
                              </a:lnTo>
                              <a:lnTo>
                                <a:pt x="0" y="9541"/>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8" name="Shape 78"/>
                      <wps:cNvSpPr/>
                      <wps:spPr>
                        <a:xfrm>
                          <a:off x="647869" y="629908"/>
                          <a:ext cx="22923" cy="65557"/>
                        </a:xfrm>
                        <a:custGeom>
                          <a:avLst/>
                          <a:gdLst/>
                          <a:ahLst/>
                          <a:cxnLst/>
                          <a:rect l="0" t="0" r="0" b="0"/>
                          <a:pathLst>
                            <a:path w="22923" h="65557">
                              <a:moveTo>
                                <a:pt x="18288" y="0"/>
                              </a:moveTo>
                              <a:lnTo>
                                <a:pt x="22923" y="0"/>
                              </a:lnTo>
                              <a:lnTo>
                                <a:pt x="22923" y="9539"/>
                              </a:lnTo>
                              <a:lnTo>
                                <a:pt x="12065" y="48438"/>
                              </a:lnTo>
                              <a:lnTo>
                                <a:pt x="22923" y="48438"/>
                              </a:lnTo>
                              <a:lnTo>
                                <a:pt x="22923" y="55461"/>
                              </a:lnTo>
                              <a:lnTo>
                                <a:pt x="10109" y="55461"/>
                              </a:lnTo>
                              <a:lnTo>
                                <a:pt x="7290" y="65557"/>
                              </a:lnTo>
                              <a:lnTo>
                                <a:pt x="0" y="65557"/>
                              </a:lnTo>
                              <a:lnTo>
                                <a:pt x="18288"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79" name="Shape 79"/>
                      <wps:cNvSpPr/>
                      <wps:spPr>
                        <a:xfrm>
                          <a:off x="670792" y="629908"/>
                          <a:ext cx="22924" cy="65557"/>
                        </a:xfrm>
                        <a:custGeom>
                          <a:avLst/>
                          <a:gdLst/>
                          <a:ahLst/>
                          <a:cxnLst/>
                          <a:rect l="0" t="0" r="0" b="0"/>
                          <a:pathLst>
                            <a:path w="22924" h="65557">
                              <a:moveTo>
                                <a:pt x="0" y="0"/>
                              </a:moveTo>
                              <a:lnTo>
                                <a:pt x="4636" y="0"/>
                              </a:lnTo>
                              <a:lnTo>
                                <a:pt x="22924" y="65557"/>
                              </a:lnTo>
                              <a:lnTo>
                                <a:pt x="15634" y="65557"/>
                              </a:lnTo>
                              <a:lnTo>
                                <a:pt x="12815" y="55461"/>
                              </a:lnTo>
                              <a:lnTo>
                                <a:pt x="0" y="55461"/>
                              </a:lnTo>
                              <a:lnTo>
                                <a:pt x="0" y="48438"/>
                              </a:lnTo>
                              <a:lnTo>
                                <a:pt x="10859" y="48438"/>
                              </a:lnTo>
                              <a:lnTo>
                                <a:pt x="0" y="9538"/>
                              </a:lnTo>
                              <a:lnTo>
                                <a:pt x="0" y="953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0" name="Shape 80"/>
                      <wps:cNvSpPr/>
                      <wps:spPr>
                        <a:xfrm>
                          <a:off x="428396" y="629908"/>
                          <a:ext cx="22923" cy="65557"/>
                        </a:xfrm>
                        <a:custGeom>
                          <a:avLst/>
                          <a:gdLst/>
                          <a:ahLst/>
                          <a:cxnLst/>
                          <a:rect l="0" t="0" r="0" b="0"/>
                          <a:pathLst>
                            <a:path w="22923" h="65557">
                              <a:moveTo>
                                <a:pt x="18288" y="0"/>
                              </a:moveTo>
                              <a:lnTo>
                                <a:pt x="22923" y="0"/>
                              </a:lnTo>
                              <a:lnTo>
                                <a:pt x="22923" y="9539"/>
                              </a:lnTo>
                              <a:lnTo>
                                <a:pt x="12065" y="48438"/>
                              </a:lnTo>
                              <a:lnTo>
                                <a:pt x="22923" y="48438"/>
                              </a:lnTo>
                              <a:lnTo>
                                <a:pt x="22923" y="55461"/>
                              </a:lnTo>
                              <a:lnTo>
                                <a:pt x="10109" y="55461"/>
                              </a:lnTo>
                              <a:lnTo>
                                <a:pt x="7290" y="65557"/>
                              </a:lnTo>
                              <a:lnTo>
                                <a:pt x="0" y="65557"/>
                              </a:lnTo>
                              <a:lnTo>
                                <a:pt x="18288"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1" name="Shape 81"/>
                      <wps:cNvSpPr/>
                      <wps:spPr>
                        <a:xfrm>
                          <a:off x="451320" y="629908"/>
                          <a:ext cx="22924" cy="65557"/>
                        </a:xfrm>
                        <a:custGeom>
                          <a:avLst/>
                          <a:gdLst/>
                          <a:ahLst/>
                          <a:cxnLst/>
                          <a:rect l="0" t="0" r="0" b="0"/>
                          <a:pathLst>
                            <a:path w="22924" h="65557">
                              <a:moveTo>
                                <a:pt x="0" y="0"/>
                              </a:moveTo>
                              <a:lnTo>
                                <a:pt x="4636" y="0"/>
                              </a:lnTo>
                              <a:lnTo>
                                <a:pt x="22924" y="65557"/>
                              </a:lnTo>
                              <a:lnTo>
                                <a:pt x="15634" y="65557"/>
                              </a:lnTo>
                              <a:lnTo>
                                <a:pt x="12815" y="55461"/>
                              </a:lnTo>
                              <a:lnTo>
                                <a:pt x="0" y="55461"/>
                              </a:lnTo>
                              <a:lnTo>
                                <a:pt x="0" y="48438"/>
                              </a:lnTo>
                              <a:lnTo>
                                <a:pt x="10859" y="48438"/>
                              </a:lnTo>
                              <a:lnTo>
                                <a:pt x="0" y="9538"/>
                              </a:lnTo>
                              <a:lnTo>
                                <a:pt x="0" y="9539"/>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2" name="Shape 82"/>
                      <wps:cNvSpPr/>
                      <wps:spPr>
                        <a:xfrm>
                          <a:off x="600035" y="629209"/>
                          <a:ext cx="43676" cy="66954"/>
                        </a:xfrm>
                        <a:custGeom>
                          <a:avLst/>
                          <a:gdLst/>
                          <a:ahLst/>
                          <a:cxnLst/>
                          <a:rect l="0" t="0" r="0" b="0"/>
                          <a:pathLst>
                            <a:path w="43676" h="66954">
                              <a:moveTo>
                                <a:pt x="21311" y="0"/>
                              </a:moveTo>
                              <a:lnTo>
                                <a:pt x="23228" y="0"/>
                              </a:lnTo>
                              <a:cubicBezTo>
                                <a:pt x="32055" y="0"/>
                                <a:pt x="40488" y="6452"/>
                                <a:pt x="43117" y="14668"/>
                              </a:cubicBezTo>
                              <a:lnTo>
                                <a:pt x="34570" y="14668"/>
                              </a:lnTo>
                              <a:cubicBezTo>
                                <a:pt x="32931" y="10249"/>
                                <a:pt x="28270" y="6909"/>
                                <a:pt x="23292" y="6909"/>
                              </a:cubicBezTo>
                              <a:lnTo>
                                <a:pt x="21247" y="6909"/>
                              </a:lnTo>
                              <a:cubicBezTo>
                                <a:pt x="15583" y="6909"/>
                                <a:pt x="10300" y="11252"/>
                                <a:pt x="9474" y="16586"/>
                              </a:cubicBezTo>
                              <a:lnTo>
                                <a:pt x="9462" y="16650"/>
                              </a:lnTo>
                              <a:cubicBezTo>
                                <a:pt x="8014" y="27788"/>
                                <a:pt x="8014" y="39078"/>
                                <a:pt x="9462" y="50203"/>
                              </a:cubicBezTo>
                              <a:lnTo>
                                <a:pt x="9462" y="50267"/>
                              </a:lnTo>
                              <a:cubicBezTo>
                                <a:pt x="10300" y="55613"/>
                                <a:pt x="15570" y="59957"/>
                                <a:pt x="21247" y="59957"/>
                              </a:cubicBezTo>
                              <a:lnTo>
                                <a:pt x="23292" y="59957"/>
                              </a:lnTo>
                              <a:cubicBezTo>
                                <a:pt x="28969" y="59957"/>
                                <a:pt x="34252" y="55613"/>
                                <a:pt x="35078" y="50267"/>
                              </a:cubicBezTo>
                              <a:lnTo>
                                <a:pt x="35078" y="50203"/>
                              </a:lnTo>
                              <a:cubicBezTo>
                                <a:pt x="35090" y="50140"/>
                                <a:pt x="35103" y="50089"/>
                                <a:pt x="35103" y="50025"/>
                              </a:cubicBezTo>
                              <a:lnTo>
                                <a:pt x="43676" y="50025"/>
                              </a:lnTo>
                              <a:cubicBezTo>
                                <a:pt x="41999" y="59207"/>
                                <a:pt x="32843" y="66954"/>
                                <a:pt x="23228" y="66954"/>
                              </a:cubicBezTo>
                              <a:lnTo>
                                <a:pt x="21311" y="66954"/>
                              </a:lnTo>
                              <a:cubicBezTo>
                                <a:pt x="11164" y="66954"/>
                                <a:pt x="1524" y="58318"/>
                                <a:pt x="648" y="48476"/>
                              </a:cubicBezTo>
                              <a:cubicBezTo>
                                <a:pt x="0" y="38519"/>
                                <a:pt x="0" y="28435"/>
                                <a:pt x="648" y="18479"/>
                              </a:cubicBezTo>
                              <a:cubicBezTo>
                                <a:pt x="1524" y="8636"/>
                                <a:pt x="11164" y="0"/>
                                <a:pt x="21311"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3" name="Shape 83"/>
                      <wps:cNvSpPr/>
                      <wps:spPr>
                        <a:xfrm>
                          <a:off x="963165" y="629209"/>
                          <a:ext cx="43676" cy="66954"/>
                        </a:xfrm>
                        <a:custGeom>
                          <a:avLst/>
                          <a:gdLst/>
                          <a:ahLst/>
                          <a:cxnLst/>
                          <a:rect l="0" t="0" r="0" b="0"/>
                          <a:pathLst>
                            <a:path w="43676" h="66954">
                              <a:moveTo>
                                <a:pt x="21311" y="0"/>
                              </a:moveTo>
                              <a:lnTo>
                                <a:pt x="23228" y="0"/>
                              </a:lnTo>
                              <a:cubicBezTo>
                                <a:pt x="32055" y="0"/>
                                <a:pt x="40488" y="6452"/>
                                <a:pt x="43117" y="14668"/>
                              </a:cubicBezTo>
                              <a:lnTo>
                                <a:pt x="34570" y="14668"/>
                              </a:lnTo>
                              <a:cubicBezTo>
                                <a:pt x="32931" y="10249"/>
                                <a:pt x="28270" y="6909"/>
                                <a:pt x="23292" y="6909"/>
                              </a:cubicBezTo>
                              <a:lnTo>
                                <a:pt x="21247" y="6909"/>
                              </a:lnTo>
                              <a:cubicBezTo>
                                <a:pt x="15583" y="6909"/>
                                <a:pt x="10300" y="11252"/>
                                <a:pt x="9474" y="16586"/>
                              </a:cubicBezTo>
                              <a:lnTo>
                                <a:pt x="9462" y="16650"/>
                              </a:lnTo>
                              <a:cubicBezTo>
                                <a:pt x="8014" y="27788"/>
                                <a:pt x="8014" y="39078"/>
                                <a:pt x="9462" y="50203"/>
                              </a:cubicBezTo>
                              <a:lnTo>
                                <a:pt x="9462" y="50267"/>
                              </a:lnTo>
                              <a:cubicBezTo>
                                <a:pt x="10300" y="55613"/>
                                <a:pt x="15570" y="59957"/>
                                <a:pt x="21247" y="59957"/>
                              </a:cubicBezTo>
                              <a:lnTo>
                                <a:pt x="23292" y="59957"/>
                              </a:lnTo>
                              <a:cubicBezTo>
                                <a:pt x="28969" y="59957"/>
                                <a:pt x="34252" y="55613"/>
                                <a:pt x="35078" y="50267"/>
                              </a:cubicBezTo>
                              <a:lnTo>
                                <a:pt x="35078" y="50203"/>
                              </a:lnTo>
                              <a:cubicBezTo>
                                <a:pt x="35090" y="50140"/>
                                <a:pt x="35103" y="50089"/>
                                <a:pt x="35103" y="50025"/>
                              </a:cubicBezTo>
                              <a:lnTo>
                                <a:pt x="43676" y="50025"/>
                              </a:lnTo>
                              <a:cubicBezTo>
                                <a:pt x="41999" y="59207"/>
                                <a:pt x="32843" y="66954"/>
                                <a:pt x="23228" y="66954"/>
                              </a:cubicBezTo>
                              <a:lnTo>
                                <a:pt x="21311" y="66954"/>
                              </a:lnTo>
                              <a:cubicBezTo>
                                <a:pt x="11164" y="66954"/>
                                <a:pt x="1524" y="58318"/>
                                <a:pt x="648" y="48476"/>
                              </a:cubicBezTo>
                              <a:cubicBezTo>
                                <a:pt x="0" y="38519"/>
                                <a:pt x="0" y="28435"/>
                                <a:pt x="648" y="18479"/>
                              </a:cubicBezTo>
                              <a:cubicBezTo>
                                <a:pt x="1524" y="8636"/>
                                <a:pt x="11164" y="0"/>
                                <a:pt x="21311" y="0"/>
                              </a:cubicBez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4" name="Shape 84"/>
                      <wps:cNvSpPr/>
                      <wps:spPr>
                        <a:xfrm>
                          <a:off x="530531" y="629965"/>
                          <a:ext cx="40068" cy="65507"/>
                        </a:xfrm>
                        <a:custGeom>
                          <a:avLst/>
                          <a:gdLst/>
                          <a:ahLst/>
                          <a:cxnLst/>
                          <a:rect l="0" t="0" r="0" b="0"/>
                          <a:pathLst>
                            <a:path w="40068" h="65507">
                              <a:moveTo>
                                <a:pt x="0" y="0"/>
                              </a:moveTo>
                              <a:lnTo>
                                <a:pt x="40068" y="0"/>
                              </a:lnTo>
                              <a:lnTo>
                                <a:pt x="40068" y="7023"/>
                              </a:lnTo>
                              <a:lnTo>
                                <a:pt x="24130" y="7023"/>
                              </a:lnTo>
                              <a:lnTo>
                                <a:pt x="24130" y="65507"/>
                              </a:lnTo>
                              <a:lnTo>
                                <a:pt x="15939" y="65507"/>
                              </a:lnTo>
                              <a:lnTo>
                                <a:pt x="15939" y="7023"/>
                              </a:lnTo>
                              <a:lnTo>
                                <a:pt x="0" y="7023"/>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410" name="Shape 410"/>
                      <wps:cNvSpPr/>
                      <wps:spPr>
                        <a:xfrm>
                          <a:off x="1129785" y="629971"/>
                          <a:ext cx="9144" cy="65507"/>
                        </a:xfrm>
                        <a:custGeom>
                          <a:avLst/>
                          <a:gdLst/>
                          <a:ahLst/>
                          <a:cxnLst/>
                          <a:rect l="0" t="0" r="0" b="0"/>
                          <a:pathLst>
                            <a:path w="9144" h="65507">
                              <a:moveTo>
                                <a:pt x="0" y="0"/>
                              </a:moveTo>
                              <a:lnTo>
                                <a:pt x="9144" y="0"/>
                              </a:lnTo>
                              <a:lnTo>
                                <a:pt x="9144" y="65507"/>
                              </a:lnTo>
                              <a:lnTo>
                                <a:pt x="0" y="65507"/>
                              </a:lnTo>
                              <a:lnTo>
                                <a:pt x="0" y="0"/>
                              </a:lnTo>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6" name="Shape 86"/>
                      <wps:cNvSpPr/>
                      <wps:spPr>
                        <a:xfrm>
                          <a:off x="1079739" y="629965"/>
                          <a:ext cx="40069" cy="65507"/>
                        </a:xfrm>
                        <a:custGeom>
                          <a:avLst/>
                          <a:gdLst/>
                          <a:ahLst/>
                          <a:cxnLst/>
                          <a:rect l="0" t="0" r="0" b="0"/>
                          <a:pathLst>
                            <a:path w="40069" h="65507">
                              <a:moveTo>
                                <a:pt x="0" y="0"/>
                              </a:moveTo>
                              <a:lnTo>
                                <a:pt x="40069" y="0"/>
                              </a:lnTo>
                              <a:lnTo>
                                <a:pt x="40069" y="7023"/>
                              </a:lnTo>
                              <a:lnTo>
                                <a:pt x="24130" y="7023"/>
                              </a:lnTo>
                              <a:lnTo>
                                <a:pt x="24130" y="65507"/>
                              </a:lnTo>
                              <a:lnTo>
                                <a:pt x="15939" y="65507"/>
                              </a:lnTo>
                              <a:lnTo>
                                <a:pt x="15939" y="7023"/>
                              </a:lnTo>
                              <a:lnTo>
                                <a:pt x="0" y="7023"/>
                              </a:ln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s:wsp>
                      <wps:cNvPr id="87" name="Shape 87"/>
                      <wps:cNvSpPr/>
                      <wps:spPr>
                        <a:xfrm>
                          <a:off x="477729" y="630030"/>
                          <a:ext cx="44221" cy="66129"/>
                        </a:xfrm>
                        <a:custGeom>
                          <a:avLst/>
                          <a:gdLst/>
                          <a:ahLst/>
                          <a:cxnLst/>
                          <a:rect l="0" t="0" r="0" b="0"/>
                          <a:pathLst>
                            <a:path w="44221" h="66129">
                              <a:moveTo>
                                <a:pt x="0" y="0"/>
                              </a:moveTo>
                              <a:lnTo>
                                <a:pt x="8204" y="0"/>
                              </a:lnTo>
                              <a:cubicBezTo>
                                <a:pt x="8204" y="32741"/>
                                <a:pt x="8204" y="32753"/>
                                <a:pt x="8204" y="32880"/>
                              </a:cubicBezTo>
                              <a:cubicBezTo>
                                <a:pt x="8217" y="38379"/>
                                <a:pt x="8585" y="43929"/>
                                <a:pt x="9296" y="49378"/>
                              </a:cubicBezTo>
                              <a:lnTo>
                                <a:pt x="9309" y="49441"/>
                              </a:lnTo>
                              <a:cubicBezTo>
                                <a:pt x="10135" y="54788"/>
                                <a:pt x="15418" y="59131"/>
                                <a:pt x="21082" y="59131"/>
                              </a:cubicBezTo>
                              <a:lnTo>
                                <a:pt x="23126" y="59131"/>
                              </a:lnTo>
                              <a:cubicBezTo>
                                <a:pt x="28804" y="59131"/>
                                <a:pt x="34087" y="54788"/>
                                <a:pt x="34912" y="49454"/>
                              </a:cubicBezTo>
                              <a:lnTo>
                                <a:pt x="34912" y="49378"/>
                              </a:lnTo>
                              <a:cubicBezTo>
                                <a:pt x="35623" y="43929"/>
                                <a:pt x="35992" y="38379"/>
                                <a:pt x="36004" y="32880"/>
                              </a:cubicBezTo>
                              <a:cubicBezTo>
                                <a:pt x="36004" y="32753"/>
                                <a:pt x="36004" y="32741"/>
                                <a:pt x="36004" y="0"/>
                              </a:cubicBezTo>
                              <a:lnTo>
                                <a:pt x="44221" y="0"/>
                              </a:lnTo>
                              <a:lnTo>
                                <a:pt x="44221" y="32868"/>
                              </a:lnTo>
                              <a:cubicBezTo>
                                <a:pt x="44209" y="37795"/>
                                <a:pt x="44043" y="42761"/>
                                <a:pt x="43726" y="47650"/>
                              </a:cubicBezTo>
                              <a:cubicBezTo>
                                <a:pt x="42863" y="57506"/>
                                <a:pt x="33210" y="66129"/>
                                <a:pt x="23063" y="66129"/>
                              </a:cubicBezTo>
                              <a:lnTo>
                                <a:pt x="21145" y="66129"/>
                              </a:lnTo>
                              <a:cubicBezTo>
                                <a:pt x="10998" y="66129"/>
                                <a:pt x="1359" y="57506"/>
                                <a:pt x="483" y="47650"/>
                              </a:cubicBezTo>
                              <a:cubicBezTo>
                                <a:pt x="165" y="42761"/>
                                <a:pt x="0" y="37795"/>
                                <a:pt x="0" y="32868"/>
                              </a:cubicBezTo>
                              <a:lnTo>
                                <a:pt x="0" y="0"/>
                              </a:lnTo>
                              <a:close/>
                            </a:path>
                          </a:pathLst>
                        </a:custGeom>
                        <a:ln w="0" cap="flat">
                          <a:miter lim="127000"/>
                        </a:ln>
                      </wps:spPr>
                      <wps:style>
                        <a:lnRef idx="0">
                          <a:srgbClr val="000000">
                            <a:alpha val="0"/>
                          </a:srgbClr>
                        </a:lnRef>
                        <a:fillRef idx="1">
                          <a:srgbClr val="80B83B"/>
                        </a:fillRef>
                        <a:effectRef idx="0">
                          <a:scrgbClr r="0" g="0" b="0"/>
                        </a:effectRef>
                        <a:fontRef idx="none"/>
                      </wps:style>
                      <wps:bodyPr/>
                    </wps:wsp>
                  </wpg:wgp>
                </a:graphicData>
              </a:graphic>
            </wp:anchor>
          </w:drawing>
        </mc:Choice>
        <mc:Fallback>
          <w:pict>
            <v:group w14:anchorId="0A78B75E" id="Group 353" o:spid="_x0000_s1026" style="position:absolute;margin-left:356.2pt;margin-top:-13.5pt;width:139.75pt;height:54.8pt;z-index:-251658240" coordsize="17749,6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">
              <v:shape id="Shape 14" o:spid="_x0000_s1027" style="position:absolute;left:5190;width:5462;height:2730;visibility:visible;mso-wrap-style:square;v-text-anchor:top" coordsize="546191,27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" path="m163840,r5,l327685,163840r54661,-54661l546191,273025r,10l436981,273035,382295,218450r-54610,54610l163843,109217,54610,218450,,163840,163840,xe" fillcolor="#94a1a7" stroked="f" strokeweight="0">
                <v:stroke miterlimit="83231f" joinstyle="miter"/>
                <v:path arrowok="t" textboxrect="0,0,546191,273060"/>
              </v:shape>
              <v:shape id="Shape 15" o:spid="_x0000_s1028" style="position:absolute;left:1160;top:1979;width:4305;height:2665;visibility:visible;mso-wrap-style:square;v-text-anchor:top" coordsize="430540,26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" path="m,l218592,,430540,211948r-54609,54610l186599,77226r-109373,l,xe" fillcolor="#084360" stroked="f" strokeweight="0">
                <v:stroke miterlimit="83231f" joinstyle="miter"/>
                <v:path arrowok="t" textboxrect="0,0,430540,266558"/>
              </v:shape>
              <v:shape id="Shape 16" o:spid="_x0000_s1029" style="position:absolute;top:818;width:7380;height:3007;visibility:visible;mso-wrap-style:square;v-text-anchor:top" coordsize="738010,300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" path="m,l382423,,573901,191491r54889,-54890l738010,136601,573901,300711,350431,77229r-273202,l,xe" fillcolor="#80b83b" stroked="f" strokeweight="0">
                <v:stroke miterlimit="83231f" joinstyle="miter"/>
                <v:path arrowok="t" textboxrect="0,0,738010,300711"/>
              </v:shape>
              <v:shape id="Shape 17" o:spid="_x0000_s1030" style="position:absolute;left:10274;top:4715;width:848;height:1214;visibility:visible;mso-wrap-style:square;v-text-anchor:top" coordsize="84811,121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" path="m45619,v1613,,3213,102,4762,292l52274,533v6477,826,12712,3112,18047,6630l79287,12827,66167,34163,59982,30264c57912,28931,55373,27851,52655,27127v-2490,-647,-5017,-978,-7506,-978c38939,26149,33846,28270,32462,31420v-1359,3111,1371,6451,4394,8534l69571,60630v9855,6083,15240,16065,14389,26670l83934,87503r-38,190c82995,98006,77166,107493,67870,113754v-7481,5042,-16549,7709,-26201,7709c40298,121463,38913,121412,37529,121298r-851,-64c28664,120587,20993,118085,14504,113995l,104826,13183,83376r12954,8204c28397,92977,31039,94082,33973,94856v2781,724,5601,1093,8394,1093c49340,95949,55080,93548,56655,89954,58357,86081,54788,82080,50877,79629l18987,59576c9741,53708,4496,43828,5309,33795r38,-521c6059,24435,10744,16091,18517,9766,26162,3556,36043,,45619,xe" fillcolor="#084360" stroked="f" strokeweight="0">
                <v:stroke miterlimit="83231f" joinstyle="miter"/>
                <v:path arrowok="t" textboxrect="0,0,84811,121463"/>
              </v:shape>
              <v:shape id="Shape 18" o:spid="_x0000_s1031" style="position:absolute;left:11237;top:4728;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" path="m,l26886,r,94031l70701,94031r,25006l,119037,,xe" fillcolor="#084360" stroked="f" strokeweight="0">
                <v:stroke miterlimit="83231f" joinstyle="miter"/>
                <v:path arrowok="t" textboxrect="0,0,70701,119037"/>
              </v:shape>
              <v:shape id="Shape 19" o:spid="_x0000_s1032" style="position:absolute;left:17004;top:4728;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" path="m,l70701,r,25006l26886,25006r,19558l65215,44564r,24994l26886,69558r,24473l70701,94031r,25006l,119037,,xe" fillcolor="#084360" stroked="f" strokeweight="0">
                <v:stroke miterlimit="83231f" joinstyle="miter"/>
                <v:path arrowok="t" textboxrect="0,0,70701,119037"/>
              </v:shape>
              <v:shape id="Shape 20" o:spid="_x0000_s1033" style="position:absolute;left:13883;top:4728;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" path="m,l70701,r,25006l26886,25006r,19558l65201,44564r,24994l26886,69558r,24473l70701,94031r,25006l,119037,,xe" fillcolor="#084360" stroked="f" strokeweight="0">
                <v:stroke miterlimit="83231f" joinstyle="miter"/>
                <v:path arrowok="t" textboxrect="0,0,70701,119037"/>
              </v:shape>
              <v:shape id="Shape 406" o:spid="_x0000_s1034" style="position:absolute;left:15830;top:4727;width:269;height:1191;visibility:visible;mso-wrap-style:square;v-text-anchor:top" coordsize="26886,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" path="m,l26886,r,119037l,119037,,e" fillcolor="#084360" stroked="f" strokeweight="0">
                <v:stroke miterlimit="83231f" joinstyle="miter"/>
                <v:path arrowok="t" textboxrect="0,0,26886,119037"/>
              </v:shape>
              <v:shape id="Shape 22" o:spid="_x0000_s1035" style="position:absolute;left:11985;top:4715;width:427;height:1214;visibility:visible;mso-wrap-style:square;v-text-anchor:top" coordsize="42673,121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" path="m41135,r1538,l42673,24816r-1652,c35268,24816,29705,29274,28867,34557v-2248,17284,-2248,34823,,52108c29705,91948,35255,96406,41021,96406r1652,l42673,121374r-1538,c31801,121374,22111,117551,14529,110884,6680,103975,1905,94907,1080,85357r,-51c,68974,,52400,1080,36068r,-51c1905,26467,6680,17399,14529,10490,22111,3823,31801,,41135,xe" fillcolor="#084360" stroked="f" strokeweight="0">
                <v:stroke miterlimit="83231f" joinstyle="miter"/>
                <v:path arrowok="t" textboxrect="0,0,42673,121374"/>
              </v:shape>
              <v:shape id="Shape 23" o:spid="_x0000_s1036" style="position:absolute;left:12412;top:4715;width:427;height:1214;visibility:visible;mso-wrap-style:square;v-text-anchor:top" coordsize="42672,121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" path="m,l1536,v9335,,19025,3823,26606,10490c35992,17399,40767,26467,41592,36017r12,51c42672,52400,42672,68961,41604,85306r-12,51c40767,94907,35992,103975,28142,110884v-7569,6667,-17271,10490,-26606,10490l,121374,,96406r1650,c7417,96406,12979,91948,13805,86665v2248,-17285,2248,-34824,,-52108c12966,29274,7417,24816,1650,24816l,24816,,xe" fillcolor="#084360" stroked="f" strokeweight="0">
                <v:stroke miterlimit="83231f" joinstyle="miter"/>
                <v:path arrowok="t" textboxrect="0,0,42672,121374"/>
              </v:shape>
              <v:shape id="Shape 24" o:spid="_x0000_s1037" style="position:absolute;left:16129;top:4729;width:698;height:1200;visibility:visible;mso-wrap-style:square;v-text-anchor:top" coordsize="69761,1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" path="m41935,l69761,r-13,84023c68923,93586,64148,102641,56299,109550v-7582,6668,-17272,10490,-26606,10490l26619,120040v-8534,,-17234,-3111,-24524,-8763l,109652,17247,91186r1739,1295c21247,94158,23914,95085,26505,95085r3302,c35509,95085,41021,90703,41935,85484l41935,xe" fillcolor="#084360" stroked="f" strokeweight="0">
                <v:stroke miterlimit="83231f" joinstyle="miter"/>
                <v:path arrowok="t" textboxrect="0,0,69761,120040"/>
              </v:shape>
              <v:shape id="Shape 25" o:spid="_x0000_s1038" style="position:absolute;left:12851;top:4729;width:918;height:1191;visibility:visible;mso-wrap-style:square;v-text-anchor:top" coordsize="91796,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" path="m,l25959,,45898,71438,65837,,91796,,58547,119113r-25298,l,xe" fillcolor="#084360" stroked="f" strokeweight="0">
                <v:stroke miterlimit="83231f" joinstyle="miter"/>
                <v:path arrowok="t" textboxrect="0,0,91796,119113"/>
              </v:shape>
              <v:shape id="Shape 26" o:spid="_x0000_s1039" style="position:absolute;left:14760;top:4728;width:858;height:1190;visibility:visible;mso-wrap-style:square;v-text-anchor:top" coordsize="85827,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" path="m,l26416,,58941,62801,58941,,85827,r,119037l59919,119037r-712,-1359l27356,56185r,62852l482,119037,,xe" fillcolor="#084360" stroked="f" strokeweight="0">
                <v:stroke miterlimit="83231f" joinstyle="miter"/>
                <v:path arrowok="t" textboxrect="0,0,85827,119037"/>
              </v:shape>
              <v:shape id="Shape 27" o:spid="_x0000_s1040" style="position:absolute;left:5398;top:4728;width:782;height:1192;visibility:visible;mso-wrap-style:square;v-text-anchor:top" coordsize="78232,1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" path="m89,l78207,r,24765l77813,25375,32512,94221r45720,l78232,119215,,119215,,94717r407,-597l45885,24994r-45796,l89,xe" fillcolor="#084360" stroked="f" strokeweight="0">
                <v:stroke miterlimit="83231f" joinstyle="miter"/>
                <v:path arrowok="t" textboxrect="0,0,78232,119215"/>
              </v:shape>
              <v:shape id="Shape 28" o:spid="_x0000_s1041" style="position:absolute;left:8083;top:4728;width:783;height:1192;visibility:visible;mso-wrap-style:square;v-text-anchor:top" coordsize="78232,1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" path="m89,l78207,r,24765l77813,25375,32512,94221r45720,l78232,119215,,119215,,94717r407,-597l45885,24994r-45796,l89,xe" fillcolor="#084360" stroked="f" strokeweight="0">
                <v:stroke miterlimit="83231f" joinstyle="miter"/>
                <v:path arrowok="t" textboxrect="0,0,78232,119215"/>
              </v:shape>
              <v:shape id="Shape 29" o:spid="_x0000_s1042" style="position:absolute;left:7209;top:4730;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" path="m,l70701,r,25006l26886,25006r,19558l65202,44564r,24994l26886,69558r,24473l70701,94031r,25006l,119037,,xe" fillcolor="#084360" stroked="f" strokeweight="0">
                <v:stroke miterlimit="83231f" joinstyle="miter"/>
                <v:path arrowok="t" textboxrect="0,0,70701,119037"/>
              </v:shape>
              <v:shape id="Shape 30" o:spid="_x0000_s1043" style="position:absolute;left:6234;top:4729;width:918;height:1191;visibility:visible;mso-wrap-style:square;v-text-anchor:top" coordsize="91796,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" path="m,l25959,,45898,71438,65837,,91796,,58547,119113r-25298,l,xe" fillcolor="#084360" stroked="f" strokeweight="0">
                <v:stroke miterlimit="83231f" joinstyle="miter"/>
                <v:path arrowok="t" textboxrect="0,0,91796,119113"/>
              </v:shape>
              <v:shape id="Shape 31" o:spid="_x0000_s1044" style="position:absolute;left:8929;top:4729;width:459;height:1191;visibility:visible;mso-wrap-style:square;v-text-anchor:top" coordsize="45904,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" path="m33249,l45904,r,47698l45898,47676,37478,77876r8426,l45904,102883r-15411,l25959,119113,,119113,33249,xe" fillcolor="#084360" stroked="f" strokeweight="0">
                <v:stroke miterlimit="83231f" joinstyle="miter"/>
                <v:path arrowok="t" textboxrect="0,0,45904,119113"/>
              </v:shape>
              <v:shape id="Shape 32" o:spid="_x0000_s1045" style="position:absolute;left:9388;top:4729;width:459;height:1191;visibility:visible;mso-wrap-style:square;v-text-anchor:top" coordsize="45892,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" path="m,l12643,,45892,119113r-25959,l15399,102883,,102883,,77876r8427,l,47698,,xe" fillcolor="#084360" stroked="f" strokeweight="0">
                <v:stroke miterlimit="83231f" joinstyle="miter"/>
                <v:path arrowok="t" textboxrect="0,0,45892,119113"/>
              </v:shape>
              <v:shape id="Shape 33" o:spid="_x0000_s1046" style="position:absolute;left:11017;top:3129;width:848;height:1215;visibility:visible;mso-wrap-style:square;v-text-anchor:top" coordsize="84811,121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" path="m45631,v1601,,3201,102,4750,292l52274,533v6477,826,12712,3112,18047,6630l79287,12827,66167,34163,59982,30264c57912,28931,55373,27851,52655,27127v-2490,-647,-5017,-978,-7506,-978c38939,26149,33846,28270,32462,31420v-1359,3111,1371,6451,4394,8534l69571,60630v9855,6083,15240,16065,14389,26670l83934,87503r-38,191c82995,98006,77166,107493,67870,113754v-7481,5042,-16549,7709,-26201,7709c40298,121463,38913,121412,37529,121298r-851,-64c28664,120587,20993,118085,14504,113983l,104826,13183,83376r12954,8204c28397,92977,31039,94082,33973,94856v2781,724,5601,1093,8394,1093c49340,95949,55080,93548,56655,89954,58357,86081,54788,82080,50877,79629l19000,59576c9741,53708,4496,43828,5309,33795r38,-521c6059,24435,10744,16091,18517,9766,26162,3556,36043,,45631,xe" fillcolor="#084360" stroked="f" strokeweight="0">
                <v:stroke miterlimit="83231f" joinstyle="miter"/>
                <v:path arrowok="t" textboxrect="0,0,84811,121463"/>
              </v:shape>
              <v:shape id="Shape 34" o:spid="_x0000_s1047" style="position:absolute;left:7012;top:3142;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" path="m,l26886,r,94031l70701,94031r,25006l,119037,,xe" fillcolor="#084360" stroked="f" strokeweight="0">
                <v:stroke miterlimit="83231f" joinstyle="miter"/>
                <v:path arrowok="t" textboxrect="0,0,70701,119037"/>
              </v:shape>
              <v:shape id="Shape 35" o:spid="_x0000_s1048" style="position:absolute;left:10323;top:3142;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" path="m,l26886,r,94031l70701,94031r,25006l,119037,,xe" fillcolor="#084360" stroked="f" strokeweight="0">
                <v:stroke miterlimit="83231f" joinstyle="miter"/>
                <v:path arrowok="t" textboxrect="0,0,70701,119037"/>
              </v:shape>
              <v:shape id="Shape 36" o:spid="_x0000_s1049" style="position:absolute;left:7823;top:3142;width:707;height:1190;visibility:visible;mso-wrap-style:square;v-text-anchor:top" coordsize="70701,1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" path="m,l70701,r,25006l26886,25006r,19558l65214,44564r,24994l26886,69558r,24473l70701,94031r,25006l,119037,,xe" fillcolor="#084360" stroked="f" strokeweight="0">
                <v:stroke miterlimit="83231f" joinstyle="miter"/>
                <v:path arrowok="t" textboxrect="0,0,70701,119037"/>
              </v:shape>
              <v:shape id="Shape 37" o:spid="_x0000_s1050" style="position:absolute;left:8643;top:3142;width:781;height:1190;visibility:visible;mso-wrap-style:square;v-text-anchor:top" coordsize="78143,119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" path="m,l78143,r,25006l52515,25006r,94018l25629,119024r,-94018l,25006,,xe" fillcolor="#084360" stroked="f" strokeweight="0">
                <v:stroke miterlimit="83231f" joinstyle="miter"/>
                <v:path arrowok="t" textboxrect="0,0,78143,119024"/>
              </v:shape>
              <v:shape id="Shape 38" o:spid="_x0000_s1051" style="position:absolute;left:9337;top:3141;width:459;height:1191;visibility:visible;mso-wrap-style:square;v-text-anchor:top" coordsize="45904,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" path="m33248,l45904,r,47699l45898,47676,37478,77876r8426,l45904,102883r-15412,l25958,119113,,119113,33248,xe" fillcolor="#084360" stroked="f" strokeweight="0">
                <v:stroke miterlimit="83231f" joinstyle="miter"/>
                <v:path arrowok="t" textboxrect="0,0,45904,119113"/>
              </v:shape>
              <v:shape id="Shape 39" o:spid="_x0000_s1052" style="position:absolute;left:9796;top:3141;width:459;height:1191;visibility:visible;mso-wrap-style:square;v-text-anchor:top" coordsize="45891,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" path="m,l12643,,45891,119113r-25958,l15399,102883,,102883,,77876r8426,l,47699,,xe" fillcolor="#084360" stroked="f" strokeweight="0">
                <v:stroke miterlimit="83231f" joinstyle="miter"/>
                <v:path arrowok="t" textboxrect="0,0,45891,119113"/>
              </v:shape>
              <v:shape id="Shape 40" o:spid="_x0000_s1053" style="position:absolute;left:12821;top:3141;width:459;height:1191;visibility:visible;mso-wrap-style:square;v-text-anchor:top" coordsize="45904,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" path="m33249,l45904,r,47698l45898,47676,37478,77876r8426,l45904,102883r-15411,l25959,119113,,119113,33249,xe" fillcolor="#084360" stroked="f" strokeweight="0">
                <v:stroke miterlimit="83231f" joinstyle="miter"/>
                <v:path arrowok="t" textboxrect="0,0,45904,119113"/>
              </v:shape>
              <v:shape id="Shape 41" o:spid="_x0000_s1054" style="position:absolute;left:13280;top:3141;width:459;height:1191;visibility:visible;mso-wrap-style:square;v-text-anchor:top" coordsize="45892,11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" path="m,l12643,,45892,119113r-25959,l15399,102883,,102883,,77876r8427,l,47698,,xe" fillcolor="#084360" stroked="f" strokeweight="0">
                <v:stroke miterlimit="83231f" joinstyle="miter"/>
                <v:path arrowok="t" textboxrect="0,0,45892,119113"/>
              </v:shape>
              <v:shape id="Shape 42" o:spid="_x0000_s1055" style="position:absolute;left:11977;top:3142;width:865;height:1190;visibility:visible;mso-wrap-style:square;v-text-anchor:top" coordsize="86487,119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" path="m,l26886,r,30823l52388,,84836,,47358,45301r39129,73723l58192,119024,30112,66142r-3226,3898l26886,119024,,119024,,xe" fillcolor="#084360" stroked="f" strokeweight="0">
                <v:stroke miterlimit="83231f" joinstyle="miter"/>
                <v:path arrowok="t" textboxrect="0,0,86487,119024"/>
              </v:shape>
              <v:shape id="Shape 43" o:spid="_x0000_s1056" style="position:absolute;left:15440;top:6299;width:459;height:656;visibility:visible;mso-wrap-style:square;v-text-anchor:top" coordsize="45859,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" path="m,l7289,,22936,56020,38570,r7289,l27559,65557r-9259,l,xe" fillcolor="#80b83b" stroked="f" strokeweight="0">
                <v:stroke miterlimit="83231f" joinstyle="miter"/>
                <v:path arrowok="t" textboxrect="0,0,45859,65557"/>
              </v:shape>
              <v:shape id="Shape 44" o:spid="_x0000_s1057" style="position:absolute;left:8108;top:6291;width:424;height:670;visibility:visible;mso-wrap-style:square;v-text-anchor:top" coordsize="42443,6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" path="m22530,v825,,1638,51,2425,152l26136,305v3378,419,6643,1625,9424,3454l37630,5067r-3696,6007l33756,10960c32080,9881,30137,9055,27991,8484,26086,7988,24155,7734,22237,7734v-5702,,-10223,2235,-11798,5830c8865,17183,10490,21222,14694,24117l35153,37046r26,13c39853,39954,42443,44577,42139,49466r-26,102l42101,49797v-420,5169,-3379,9956,-8116,13157c30035,65608,25222,67018,20079,67018v-737,,-1499,-25,-2236,-89l17310,66878c13005,66535,8903,65202,5448,63030l,59576,3721,53505r4432,2807c9931,57404,11963,58268,14211,58852v2083,546,4191,825,6299,825c26695,59677,31597,57264,33299,53391v1766,-4026,-292,-8636,-5232,-11735l8255,29185c3835,26391,1333,21755,1714,17094r26,-330c2083,12446,4445,8306,8369,5118,12370,1867,17538,,22530,xe" fillcolor="#80b83b" stroked="f" strokeweight="0">
                <v:stroke miterlimit="83231f" joinstyle="miter"/>
                <v:path arrowok="t" textboxrect="0,0,42443,67018"/>
              </v:shape>
              <v:shape id="Shape 45" o:spid="_x0000_s1058" style="position:absolute;left:14017;top:6291;width:425;height:670;visibility:visible;mso-wrap-style:square;v-text-anchor:top" coordsize="42443,6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" path="m22530,v825,,1638,51,2425,152l26136,305v3378,419,6643,1625,9424,3454l37630,5067r-3696,6007l33756,10960c32080,9881,30137,9055,27991,8484,26086,7988,24155,7734,22237,7734v-5702,,-10223,2235,-11798,5830c8865,17183,10490,21222,14694,24117l35154,37046r24,13c39853,39954,42443,44577,42139,49466r-26,102l42101,49797v-420,5169,-3379,9956,-8103,13157c30035,65608,25235,67018,20079,67018v-737,,-1499,-25,-2236,-89l17310,66878c13005,66535,8903,65202,5449,63030l,59576,3721,53505r4432,2807c9931,57404,11964,58268,14211,58852v2083,546,4191,825,6299,825c26695,59677,31597,57264,33300,53391v1765,-4026,-280,-8636,-5233,-11735l8255,29185c3848,26391,1333,21755,1715,17094r24,-330c2083,12446,4445,8306,8369,5118,12370,1867,17538,,22530,xe" fillcolor="#80b83b" stroked="f" strokeweight="0">
                <v:stroke miterlimit="83231f" joinstyle="miter"/>
                <v:path arrowok="t" textboxrect="0,0,42443,67018"/>
              </v:shape>
              <v:shape id="Shape 46" o:spid="_x0000_s1059" style="position:absolute;left:8586;top:6291;width:424;height:670;visibility:visible;mso-wrap-style:square;v-text-anchor:top" coordsize="42443,6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" path="m22530,v825,,1638,51,2425,152l26136,305v3378,419,6643,1625,9424,3454l37630,5067r-3696,6007l33756,10960c32080,9881,30137,9055,27991,8484,26086,7988,24155,7734,22237,7734v-5702,,-10223,2235,-11798,5830c8865,17183,10490,21222,14694,24117l35153,37046r26,13c39853,39954,42443,44577,42139,49466r-26,102l42101,49797v-420,5169,-3379,9956,-8116,13157c30035,65608,25222,67018,20079,67018v-737,,-1499,-25,-2236,-89l17310,66878c13005,66535,8903,65202,5448,63030l,59576,3721,53505r4432,2807c9931,57404,11963,58268,14211,58852v2083,546,4191,825,6299,825c26695,59677,31597,57264,33299,53391v1766,-4026,-292,-8636,-5232,-11735l8255,29185c3835,26391,1333,21755,1714,17094r26,-330c2083,12446,4445,8306,8369,5118,12370,1867,17538,,22530,xe" fillcolor="#80b83b" stroked="f" strokeweight="0">
                <v:stroke miterlimit="83231f" joinstyle="miter"/>
                <v:path arrowok="t" textboxrect="0,0,42443,67018"/>
              </v:shape>
              <v:shape id="Shape 47" o:spid="_x0000_s1060" style="position:absolute;left:14542;top:6299;width:354;height:655;visibility:visible;mso-wrap-style:square;v-text-anchor:top" coordsize="35446,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" path="m,l8192,r,58484l35446,58484r,7023l,65507,,xe" fillcolor="#80b83b" stroked="f" strokeweight="0">
                <v:stroke miterlimit="83231f" joinstyle="miter"/>
                <v:path arrowok="t" textboxrect="0,0,35446,65507"/>
              </v:shape>
              <v:shape id="Shape 48" o:spid="_x0000_s1061" style="position:absolute;left:7027;top:6299;width:354;height:655;visibility:visible;mso-wrap-style:square;v-text-anchor:top" coordsize="35446,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" path="m,l8191,r,58484l35446,58484r,7023l,65507,,xe" fillcolor="#80b83b" stroked="f" strokeweight="0">
                <v:stroke miterlimit="83231f" joinstyle="miter"/>
                <v:path arrowok="t" textboxrect="0,0,35446,65507"/>
              </v:shape>
              <v:shape id="Shape 49" o:spid="_x0000_s1062" style="position:absolute;left:2269;top:6299;width:354;height:655;visibility:visible;mso-wrap-style:square;v-text-anchor:top" coordsize="35446,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" path="m,l35446,r,7023l8191,7023r,20688l32029,27711r,7024l8191,34735r,23749l35446,58484r,7023l,65507,,xe" fillcolor="#80b83b" stroked="f" strokeweight="0">
                <v:stroke miterlimit="83231f" joinstyle="miter"/>
                <v:path arrowok="t" textboxrect="0,0,35446,65507"/>
              </v:shape>
              <v:shape id="Shape 50" o:spid="_x0000_s1063" style="position:absolute;left:16004;top:6299;width:355;height:655;visibility:visible;mso-wrap-style:square;v-text-anchor:top" coordsize="35446,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" path="m,l35446,r,7023l8192,7023r,20688l32030,27711r,7024l8192,34735r,23749l35446,58484r,7023l,65507,,xe" fillcolor="#80b83b" stroked="f" strokeweight="0">
                <v:stroke miterlimit="83231f" joinstyle="miter"/>
                <v:path arrowok="t" textboxrect="0,0,35446,65507"/>
              </v:shape>
              <v:shape id="Shape 51" o:spid="_x0000_s1064" style="position:absolute;left:13405;top:6299;width:354;height:655;visibility:visible;mso-wrap-style:square;v-text-anchor:top" coordsize="35445,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" path="m,l35445,r,7023l8191,7023r,20688l32029,27711r,7024l8191,34735r,30772l,65507,,xe" fillcolor="#80b83b" stroked="f" strokeweight="0">
                <v:stroke miterlimit="83231f" joinstyle="miter"/>
                <v:path arrowok="t" textboxrect="0,0,35445,65507"/>
              </v:shape>
              <v:shape id="Shape 407" o:spid="_x0000_s1065" style="position:absolute;left:5803;top:6299;width:91;height:655;visibility:visible;mso-wrap-style:square;v-text-anchor:top" coordsize="9144,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" path="m,l9144,r,65507l,65507,,e" fillcolor="#80b83b" stroked="f" strokeweight="0">
                <v:stroke miterlimit="83231f" joinstyle="miter"/>
                <v:path arrowok="t" textboxrect="0,0,9144,65507"/>
              </v:shape>
              <v:shape id="Shape 408" o:spid="_x0000_s1066" style="position:absolute;left:10184;top:6299;width:91;height:655;visibility:visible;mso-wrap-style:square;v-text-anchor:top" coordsize="9144,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" path="m,l9144,r,65507l,65507,,e" fillcolor="#80b83b" stroked="f" strokeweight="0">
                <v:stroke miterlimit="83231f" joinstyle="miter"/>
                <v:path arrowok="t" textboxrect="0,0,9144,65507"/>
              </v:shape>
              <v:shape id="Shape 54" o:spid="_x0000_s1067" style="position:absolute;left:9081;top:6292;width:223;height:669;visibility:visible;mso-wrap-style:square;v-text-anchor:top" coordsize="22277,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" path="m21323,r954,l22277,6909r-1030,c15583,6909,10300,11252,9474,16586r,64c8014,27788,8014,39078,9461,50203r13,64c10300,55613,15583,59957,21247,59957r1030,l22277,66954r-954,c11176,66954,1524,58318,660,48476,,38519,,28435,660,18479,1524,8636,11176,,21323,xe" fillcolor="#80b83b" stroked="f" strokeweight="0">
                <v:stroke miterlimit="83231f" joinstyle="miter"/>
                <v:path arrowok="t" textboxrect="0,0,22277,66954"/>
              </v:shape>
              <v:shape id="Shape 55" o:spid="_x0000_s1068" style="position:absolute;left:9304;top:6292;width:223;height:669;visibility:visible;mso-wrap-style:square;v-text-anchor:top" coordsize="22275,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" path="m,l964,c11099,,20751,8636,21627,18479v648,9944,648,20040,,29997c20751,58318,11112,66954,964,66954r-964,l,59957r1028,c6692,59957,11975,55613,12801,50267r13,-64c14262,39078,14262,27788,12814,16650r-13,-64c11975,11252,6692,6909,1028,6909l,6909,,xe" fillcolor="#80b83b" stroked="f" strokeweight="0">
                <v:stroke miterlimit="83231f" joinstyle="miter"/>
                <v:path arrowok="t" textboxrect="0,0,22275,66954"/>
              </v:shape>
              <v:shape id="Shape 56" o:spid="_x0000_s1069" style="position:absolute;left:3226;top:6292;width:223;height:669;visibility:visible;mso-wrap-style:square;v-text-anchor:top" coordsize="22277,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" path="m21323,r954,l22277,6909r-1030,c15583,6909,10300,11252,9474,16586r,64c8014,27788,8014,39078,9461,50203r13,64c10300,55613,15583,59957,21247,59957r1030,l22277,66954r-954,c11176,66954,1524,58318,660,48476,,38519,,28435,660,18479,1524,8636,11176,,21323,xe" fillcolor="#80b83b" stroked="f" strokeweight="0">
                <v:stroke miterlimit="83231f" joinstyle="miter"/>
                <v:path arrowok="t" textboxrect="0,0,22277,66954"/>
              </v:shape>
              <v:shape id="Shape 57" o:spid="_x0000_s1070" style="position:absolute;left:3449;top:6292;width:222;height:669;visibility:visible;mso-wrap-style:square;v-text-anchor:top" coordsize="22275,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" path="m,l964,c11099,,20751,8636,21627,18479v648,9944,648,20040,,29997c20751,58318,11111,66954,964,66954r-964,l,59957r1027,c6692,59957,11975,55613,12800,50267r13,-64c14261,39078,14261,27788,12813,16650r-13,-64c11975,11252,6692,6909,1027,6909l,6909,,xe" fillcolor="#80b83b" stroked="f" strokeweight="0">
                <v:stroke miterlimit="83231f" joinstyle="miter"/>
                <v:path arrowok="t" textboxrect="0,0,22275,66954"/>
              </v:shape>
              <v:shape id="Shape 58" o:spid="_x0000_s1071" style="position:absolute;left:16480;top:6299;width:448;height:655;visibility:visible;mso-wrap-style:square;v-text-anchor:top" coordsize="44831,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" path="m,l9551,,36640,52286,36640,r8191,l44831,65507r-9258,l8471,13183r,52324l267,65507,,xe" fillcolor="#80b83b" stroked="f" strokeweight="0">
                <v:stroke miterlimit="83231f" joinstyle="miter"/>
                <v:path arrowok="t" textboxrect="0,0,44831,65507"/>
              </v:shape>
              <v:shape id="Shape 59" o:spid="_x0000_s1072" style="position:absolute;left:3769;top:6299;width:448;height:655;visibility:visible;mso-wrap-style:square;v-text-anchor:top" coordsize="44831,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" path="m,l9551,,36640,52286,36640,r8191,l44831,65507r-9258,l8471,13183r,52324l267,65507,,xe" fillcolor="#80b83b" stroked="f" strokeweight="0">
                <v:stroke miterlimit="83231f" joinstyle="miter"/>
                <v:path arrowok="t" textboxrect="0,0,44831,65507"/>
              </v:shape>
              <v:shape id="Shape 60" o:spid="_x0000_s1073" style="position:absolute;left:11509;top:6292;width:223;height:669;visibility:visible;mso-wrap-style:square;v-text-anchor:top" coordsize="22276,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" path="m21324,r952,l22276,6909r-1029,c15583,6909,10299,11252,9474,16586r,64c8013,27788,8013,39078,9461,50203r13,64c10299,55613,15583,59957,21247,59957r1029,l22276,66954r-952,c11176,66954,1524,58318,660,48476,,38519,,28435,660,18479,1524,8636,11176,,21324,xe" fillcolor="#80b83b" stroked="f" strokeweight="0">
                <v:stroke miterlimit="83231f" joinstyle="miter"/>
                <v:path arrowok="t" textboxrect="0,0,22276,66954"/>
              </v:shape>
              <v:shape id="Shape 61" o:spid="_x0000_s1074" style="position:absolute;left:11732;top:6292;width:223;height:669;visibility:visible;mso-wrap-style:square;v-text-anchor:top" coordsize="22275,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" path="m,l965,c11099,,20751,8636,21627,18479v648,9944,648,20040,,29997c20751,58318,11099,66954,965,66954r-965,l,59957r1029,c6693,59957,11976,55613,12802,50267r12,-64c14262,39078,14262,27788,12814,16650r-12,-64c11976,11252,6693,6909,1029,6909l,6909,,xe" fillcolor="#80b83b" stroked="f" strokeweight="0">
                <v:stroke miterlimit="83231f" joinstyle="miter"/>
                <v:path arrowok="t" textboxrect="0,0,22275,66954"/>
              </v:shape>
              <v:shape id="Shape 62" o:spid="_x0000_s1075" style="position:absolute;left:12841;top:6292;width:223;height:669;visibility:visible;mso-wrap-style:square;v-text-anchor:top" coordsize="22277,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" path="m21324,r953,l22277,6909r-1030,c15583,6909,10299,11252,9474,16586r,64c8013,27788,8013,39078,9461,50203r13,64c10299,55613,15583,59957,21247,59957r1030,l22277,66954r-953,c11176,66954,1524,58318,660,48476,,38519,,28435,660,18479,1524,8636,11176,,21324,xe" fillcolor="#80b83b" stroked="f" strokeweight="0">
                <v:stroke miterlimit="83231f" joinstyle="miter"/>
                <v:path arrowok="t" textboxrect="0,0,22277,66954"/>
              </v:shape>
              <v:shape id="Shape 63" o:spid="_x0000_s1076" style="position:absolute;left:13064;top:6292;width:222;height:669;visibility:visible;mso-wrap-style:square;v-text-anchor:top" coordsize="22275,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" path="m,l964,c11099,,20751,8636,21627,18479v648,9944,648,20040,,29997c20751,58318,11099,66954,964,66954r-964,l,59957r1028,c6692,59957,11975,55613,12801,50267r12,-64c14261,39078,14261,27788,12813,16650r-12,-64c11975,11252,6692,6909,1028,6909l,6909,,xe" fillcolor="#80b83b" stroked="f" strokeweight="0">
                <v:stroke miterlimit="83231f" joinstyle="miter"/>
                <v:path arrowok="t" textboxrect="0,0,22275,66954"/>
              </v:shape>
              <v:shape id="Shape 64" o:spid="_x0000_s1077" style="position:absolute;left:14938;top:6292;width:222;height:669;visibility:visible;mso-wrap-style:square;v-text-anchor:top" coordsize="22277,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" path="m21324,r953,l22277,6909r-1030,c15583,6909,10299,11252,9474,16586r,64c8013,27788,8013,39078,9461,50203r13,64c10299,55613,15583,59957,21247,59957r1030,l22277,66954r-953,c11176,66954,1524,58318,660,48476,,38519,,28435,660,18479,1524,8636,11176,,21324,xe" fillcolor="#80b83b" stroked="f" strokeweight="0">
                <v:stroke miterlimit="83231f" joinstyle="miter"/>
                <v:path arrowok="t" textboxrect="0,0,22277,66954"/>
              </v:shape>
              <v:shape id="Shape 65" o:spid="_x0000_s1078" style="position:absolute;left:15160;top:6292;width:223;height:669;visibility:visible;mso-wrap-style:square;v-text-anchor:top" coordsize="22275,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" path="m,l964,c11099,,20751,8636,21627,18479v648,9944,648,20040,,29997c20751,58318,11099,66954,964,66954r-964,l,59957r1028,c6692,59957,11975,55613,12801,50267r12,-64c14261,39078,14261,27788,12813,16650r-12,-64c11975,11252,6692,6909,1028,6909l,6909,,xe" fillcolor="#80b83b" stroked="f" strokeweight="0">
                <v:stroke miterlimit="83231f" joinstyle="miter"/>
                <v:path arrowok="t" textboxrect="0,0,22275,66954"/>
              </v:shape>
              <v:shape id="Shape 66" o:spid="_x0000_s1079" style="position:absolute;left:12062;top:6299;width:448;height:655;visibility:visible;mso-wrap-style:square;v-text-anchor:top" coordsize="44831,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" path="m,l9551,,36640,52286,36640,r8191,l44831,65507r-9258,l8471,13183r,52324l267,65507,,xe" fillcolor="#80b83b" stroked="f" strokeweight="0">
                <v:stroke miterlimit="83231f" joinstyle="miter"/>
                <v:path arrowok="t" textboxrect="0,0,44831,65507"/>
              </v:shape>
              <v:shape id="Shape 67" o:spid="_x0000_s1080" style="position:absolute;left:2749;top:6299;width:201;height:655;visibility:visible;mso-wrap-style:square;v-text-anchor:top" coordsize="20091,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" path="m,l20091,r,6985l8191,6985r,20663l20091,27648r,14361l16256,34633r-8065,l8191,65507,,65507,,xe" fillcolor="#80b83b" stroked="f" strokeweight="0">
                <v:stroke miterlimit="83231f" joinstyle="miter"/>
                <v:path arrowok="t" textboxrect="0,0,20091,65507"/>
              </v:shape>
              <v:shape id="Shape 68" o:spid="_x0000_s1081" style="position:absolute;left:2950;top:6299;width:201;height:655;visibility:visible;mso-wrap-style:square;v-text-anchor:top" coordsize="20168,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" path="m,l2858,v9550,,17310,7772,17310,17310c20168,25070,14961,31928,7506,33998r-3289,902l20130,65507r-7913,l,42009,,27648r1575,c7265,27648,11900,23012,11900,17323,11900,11621,7265,6985,1575,6985l,6985,,xe" fillcolor="#80b83b" stroked="f" strokeweight="0">
                <v:stroke miterlimit="83231f" joinstyle="miter"/>
                <v:path arrowok="t" textboxrect="0,0,20168,65507"/>
              </v:shape>
              <v:shape id="Shape 69" o:spid="_x0000_s1082" style="position:absolute;left:1723;top:6299;width:229;height:655;visibility:visible;mso-wrap-style:square;v-text-anchor:top" coordsize="22924,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" path="m18288,r4636,l22924,9538,12065,48438r10859,l22924,55461r-12815,l7290,65557,,65557,18288,xe" fillcolor="#80b83b" stroked="f" strokeweight="0">
                <v:stroke miterlimit="83231f" joinstyle="miter"/>
                <v:path arrowok="t" textboxrect="0,0,22924,65557"/>
              </v:shape>
              <v:shape id="Shape 70" o:spid="_x0000_s1083" style="position:absolute;left:1952;top:6299;width:229;height:655;visibility:visible;mso-wrap-style:square;v-text-anchor:top" coordsize="22923,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" path="m,l4635,,22923,65557r-7289,l12814,55461,,55461,,48438r10858,l,9538,,xe" fillcolor="#80b83b" stroked="f" strokeweight="0">
                <v:stroke miterlimit="83231f" joinstyle="miter"/>
                <v:path arrowok="t" textboxrect="0,0,22923,65557"/>
              </v:shape>
              <v:shape id="Shape 71" o:spid="_x0000_s1084" style="position:absolute;left:7611;top:6299;width:230;height:655;visibility:visible;mso-wrap-style:square;v-text-anchor:top" coordsize="22923,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" path="m18288,r4635,l22923,9539,12065,48438r10858,l22923,55461r-12814,l7290,65557,,65557,18288,xe" fillcolor="#80b83b" stroked="f" strokeweight="0">
                <v:stroke miterlimit="83231f" joinstyle="miter"/>
                <v:path arrowok="t" textboxrect="0,0,22923,65557"/>
              </v:shape>
              <v:shape id="Shape 72" o:spid="_x0000_s1085" style="position:absolute;left:7841;top:6299;width:229;height:655;visibility:visible;mso-wrap-style:square;v-text-anchor:top" coordsize="22924,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" path="m,l4636,,22924,65557r-7290,l12815,55461,,55461,,48438r10859,l,9538r,1l,xe" fillcolor="#80b83b" stroked="f" strokeweight="0">
                <v:stroke miterlimit="83231f" joinstyle="miter"/>
                <v:path arrowok="t" textboxrect="0,0,22924,65557"/>
              </v:shape>
              <v:shape id="Shape 73" o:spid="_x0000_s1086" style="position:absolute;left:10367;top:6299;width:230;height:655;visibility:visible;mso-wrap-style:square;v-text-anchor:top" coordsize="22924,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" path="m18288,r4636,l22924,9541r-1,-3l12065,48438r10859,l22924,55461r-12815,l7290,65557,,65557,18288,xe" fillcolor="#80b83b" stroked="f" strokeweight="0">
                <v:stroke miterlimit="83231f" joinstyle="miter"/>
                <v:path arrowok="t" textboxrect="0,0,22924,65557"/>
              </v:shape>
              <v:shape id="Shape 74" o:spid="_x0000_s1087" style="position:absolute;left:10597;top:6299;width:229;height:655;visibility:visible;mso-wrap-style:square;v-text-anchor:top" coordsize="22923,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" path="m,l4635,,22923,65557r-7290,l12814,55461,,55461,,48438r10858,l,9541,,xe" fillcolor="#80b83b" stroked="f" strokeweight="0">
                <v:stroke miterlimit="83231f" joinstyle="miter"/>
                <v:path arrowok="t" textboxrect="0,0,22923,65557"/>
              </v:shape>
              <v:shape id="Shape 409" o:spid="_x0000_s1088" style="position:absolute;left:17102;top:6299;width:91;height:655;visibility:visible;mso-wrap-style:square;v-text-anchor:top" coordsize="9144,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" path="m,l9144,r,65507l,65507,,e" fillcolor="#80b83b" stroked="f" strokeweight="0">
                <v:stroke miterlimit="83231f" joinstyle="miter"/>
                <v:path arrowok="t" textboxrect="0,0,9144,65507"/>
              </v:shape>
              <v:shape id="Shape 76" o:spid="_x0000_s1089" style="position:absolute;left:17290;top:6299;width:229;height:655;visibility:visible;mso-wrap-style:square;v-text-anchor:top" coordsize="22924,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" path="m18288,r4636,l22924,9541r-1,-3l12065,48438r10859,l22924,55461r-12815,l7290,65557,,65557,18288,xe" fillcolor="#80b83b" stroked="f" strokeweight="0">
                <v:stroke miterlimit="83231f" joinstyle="miter"/>
                <v:path arrowok="t" textboxrect="0,0,22924,65557"/>
              </v:shape>
              <v:shape id="Shape 77" o:spid="_x0000_s1090" style="position:absolute;left:17519;top:6299;width:230;height:655;visibility:visible;mso-wrap-style:square;v-text-anchor:top" coordsize="22923,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" path="m,l4635,,22923,65557r-7290,l12814,55461,,55461,,48438r10858,l,9541,,xe" fillcolor="#80b83b" stroked="f" strokeweight="0">
                <v:stroke miterlimit="83231f" joinstyle="miter"/>
                <v:path arrowok="t" textboxrect="0,0,22923,65557"/>
              </v:shape>
              <v:shape id="Shape 78" o:spid="_x0000_s1091" style="position:absolute;left:6478;top:6299;width:229;height:655;visibility:visible;mso-wrap-style:square;v-text-anchor:top" coordsize="22923,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" path="m18288,r4635,l22923,9539,12065,48438r10858,l22923,55461r-12814,l7290,65557,,65557,18288,xe" fillcolor="#80b83b" stroked="f" strokeweight="0">
                <v:stroke miterlimit="83231f" joinstyle="miter"/>
                <v:path arrowok="t" textboxrect="0,0,22923,65557"/>
              </v:shape>
              <v:shape id="Shape 79" o:spid="_x0000_s1092" style="position:absolute;left:6707;top:6299;width:230;height:655;visibility:visible;mso-wrap-style:square;v-text-anchor:top" coordsize="22924,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" path="m,l4636,,22924,65557r-7290,l12815,55461,,55461,,48438r10859,l,9538r,1l,xe" fillcolor="#80b83b" stroked="f" strokeweight="0">
                <v:stroke miterlimit="83231f" joinstyle="miter"/>
                <v:path arrowok="t" textboxrect="0,0,22924,65557"/>
              </v:shape>
              <v:shape id="Shape 80" o:spid="_x0000_s1093" style="position:absolute;left:4283;top:6299;width:230;height:655;visibility:visible;mso-wrap-style:square;v-text-anchor:top" coordsize="22923,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" path="m18288,r4635,l22923,9539,12065,48438r10858,l22923,55461r-12814,l7290,65557,,65557,18288,xe" fillcolor="#80b83b" stroked="f" strokeweight="0">
                <v:stroke miterlimit="83231f" joinstyle="miter"/>
                <v:path arrowok="t" textboxrect="0,0,22923,65557"/>
              </v:shape>
              <v:shape id="Shape 81" o:spid="_x0000_s1094" style="position:absolute;left:4513;top:6299;width:229;height:655;visibility:visible;mso-wrap-style:square;v-text-anchor:top" coordsize="22924,6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" path="m,l4636,,22924,65557r-7290,l12815,55461,,55461,,48438r10859,l,9538r,1l,xe" fillcolor="#80b83b" stroked="f" strokeweight="0">
                <v:stroke miterlimit="83231f" joinstyle="miter"/>
                <v:path arrowok="t" textboxrect="0,0,22924,65557"/>
              </v:shape>
              <v:shape id="Shape 82" o:spid="_x0000_s1095" style="position:absolute;left:6000;top:6292;width:437;height:669;visibility:visible;mso-wrap-style:square;v-text-anchor:top" coordsize="43676,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" path="m21311,r1917,c32055,,40488,6452,43117,14668r-8547,c32931,10249,28270,6909,23292,6909r-2045,c15583,6909,10300,11252,9474,16586r-12,64c8014,27788,8014,39078,9462,50203r,64c10300,55613,15570,59957,21247,59957r2045,c28969,59957,34252,55613,35078,50267r,-64c35090,50140,35103,50089,35103,50025r8573,c41999,59207,32843,66954,23228,66954r-1917,c11164,66954,1524,58318,648,48476,,38519,,28435,648,18479,1524,8636,11164,,21311,xe" fillcolor="#80b83b" stroked="f" strokeweight="0">
                <v:stroke miterlimit="83231f" joinstyle="miter"/>
                <v:path arrowok="t" textboxrect="0,0,43676,66954"/>
              </v:shape>
              <v:shape id="Shape 83" o:spid="_x0000_s1096" style="position:absolute;left:9631;top:6292;width:437;height:669;visibility:visible;mso-wrap-style:square;v-text-anchor:top" coordsize="43676,6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" path="m21311,r1917,c32055,,40488,6452,43117,14668r-8547,c32931,10249,28270,6909,23292,6909r-2045,c15583,6909,10300,11252,9474,16586r-12,64c8014,27788,8014,39078,9462,50203r,64c10300,55613,15570,59957,21247,59957r2045,c28969,59957,34252,55613,35078,50267r,-64c35090,50140,35103,50089,35103,50025r8573,c41999,59207,32843,66954,23228,66954r-1917,c11164,66954,1524,58318,648,48476,,38519,,28435,648,18479,1524,8636,11164,,21311,xe" fillcolor="#80b83b" stroked="f" strokeweight="0">
                <v:stroke miterlimit="83231f" joinstyle="miter"/>
                <v:path arrowok="t" textboxrect="0,0,43676,66954"/>
              </v:shape>
              <v:shape id="Shape 84" o:spid="_x0000_s1097" style="position:absolute;left:5305;top:6299;width:400;height:655;visibility:visible;mso-wrap-style:square;v-text-anchor:top" coordsize="40068,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" path="m,l40068,r,7023l24130,7023r,58484l15939,65507r,-58484l,7023,,xe" fillcolor="#80b83b" stroked="f" strokeweight="0">
                <v:stroke miterlimit="83231f" joinstyle="miter"/>
                <v:path arrowok="t" textboxrect="0,0,40068,65507"/>
              </v:shape>
              <v:shape id="Shape 410" o:spid="_x0000_s1098" style="position:absolute;left:11297;top:6299;width:92;height:655;visibility:visible;mso-wrap-style:square;v-text-anchor:top" coordsize="9144,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" path="m,l9144,r,65507l,65507,,e" fillcolor="#80b83b" stroked="f" strokeweight="0">
                <v:stroke miterlimit="83231f" joinstyle="miter"/>
                <v:path arrowok="t" textboxrect="0,0,9144,65507"/>
              </v:shape>
              <v:shape id="Shape 86" o:spid="_x0000_s1099" style="position:absolute;left:10797;top:6299;width:401;height:655;visibility:visible;mso-wrap-style:square;v-text-anchor:top" coordsize="40069,65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" path="m,l40069,r,7023l24130,7023r,58484l15939,65507r,-58484l,7023,,xe" fillcolor="#80b83b" stroked="f" strokeweight="0">
                <v:stroke miterlimit="83231f" joinstyle="miter"/>
                <v:path arrowok="t" textboxrect="0,0,40069,65507"/>
              </v:shape>
              <v:shape id="Shape 87" o:spid="_x0000_s1100" style="position:absolute;left:4777;top:6300;width:442;height:661;visibility:visible;mso-wrap-style:square;v-text-anchor:top" coordsize="44221,6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" path="m,l8204,v,32741,,32753,,32880c8217,38379,8585,43929,9296,49378r13,63c10135,54788,15418,59131,21082,59131r2044,c28804,59131,34087,54788,34912,49454r,-76c35623,43929,35992,38379,36004,32880v,-127,,-139,,-32880l44221,r,32868c44209,37795,44043,42761,43726,47650,42863,57506,33210,66129,23063,66129r-1918,c10998,66129,1359,57506,483,47650,165,42761,,37795,,32868l,xe" fillcolor="#80b83b" stroked="f" strokeweight="0">
                <v:stroke miterlimit="83231f" joinstyle="miter"/>
                <v:path arrowok="t" textboxrect="0,0,44221,66129"/>
              </v:shape>
            </v:group>
          </w:pict>
        </mc:Fallback>
      </mc:AlternateContent>
    </w:r>
  </w:p>
  <w:p w14:paraId="46FBDBCB" w14:textId="77777777" w:rsidR="004E5E40" w:rsidRPr="004E5E40" w:rsidRDefault="004E5E40" w:rsidP="004E5E40">
    <w:pPr>
      <w:spacing w:after="0"/>
      <w:ind w:right="-974"/>
      <w:jc w:val="right"/>
      <w:rPr>
        <w:rFonts w:ascii="Myriad Pro" w:eastAsia="Myriad Pro" w:hAnsi="Myriad Pro" w:cs="Myriad Pro"/>
        <w:b/>
        <w:color w:val="4E5A60"/>
        <w:sz w:val="16"/>
        <w:u w:val="single"/>
      </w:rPr>
    </w:pPr>
  </w:p>
  <w:p w14:paraId="472BC60D" w14:textId="77777777" w:rsidR="004E5E40" w:rsidRDefault="004E5E40" w:rsidP="004E5E40">
    <w:pPr>
      <w:spacing w:after="0"/>
      <w:ind w:right="-897"/>
      <w:jc w:val="right"/>
      <w:rPr>
        <w:rFonts w:ascii="Myriad Pro" w:eastAsia="Myriad Pro" w:hAnsi="Myriad Pro" w:cs="Myriad Pro"/>
        <w:b/>
        <w:color w:val="4E5A60"/>
        <w:sz w:val="16"/>
        <w:u w:val="single"/>
      </w:rPr>
    </w:pPr>
  </w:p>
  <w:p w14:paraId="7559A940" w14:textId="77777777" w:rsidR="004E5E40" w:rsidRDefault="004E5E40" w:rsidP="004E5E40">
    <w:pPr>
      <w:spacing w:after="0"/>
      <w:ind w:right="-974"/>
      <w:jc w:val="right"/>
      <w:rPr>
        <w:rFonts w:ascii="Myriad Pro" w:eastAsia="Myriad Pro" w:hAnsi="Myriad Pro" w:cs="Myriad Pro"/>
        <w:b/>
        <w:color w:val="4E5A60"/>
        <w:sz w:val="16"/>
        <w:u w:val="single"/>
      </w:rPr>
    </w:pPr>
  </w:p>
  <w:p w14:paraId="0BBEF5DD" w14:textId="77777777" w:rsidR="004E5E40" w:rsidRPr="004E5E40" w:rsidRDefault="004E5E40" w:rsidP="004E5E40">
    <w:pPr>
      <w:spacing w:after="3" w:line="250" w:lineRule="auto"/>
      <w:ind w:left="7274" w:right="-897"/>
      <w:jc w:val="right"/>
    </w:pPr>
    <w:r w:rsidRPr="004E5E40">
      <w:rPr>
        <w:rFonts w:ascii="Myriad Pro" w:eastAsia="Myriad Pro" w:hAnsi="Myriad Pro" w:cs="Myriad Pro"/>
        <w:color w:val="4E5A60"/>
        <w:sz w:val="16"/>
      </w:rPr>
      <w:t>Tržaška 2</w:t>
    </w:r>
    <w:r w:rsidRPr="004E5E40">
      <w:t xml:space="preserve">, </w:t>
    </w:r>
    <w:r w:rsidRPr="004E5E40">
      <w:rPr>
        <w:rFonts w:ascii="Myriad Pro" w:eastAsia="Myriad Pro" w:hAnsi="Myriad Pro" w:cs="Myriad Pro"/>
        <w:color w:val="4E5A60"/>
        <w:sz w:val="16"/>
      </w:rPr>
      <w:t xml:space="preserve">1000 Ljubljana </w:t>
    </w:r>
  </w:p>
  <w:p w14:paraId="37EACB45" w14:textId="77777777" w:rsidR="004E5E40" w:rsidRPr="004E5E40" w:rsidRDefault="004E5E40" w:rsidP="004E5E40">
    <w:pPr>
      <w:spacing w:after="3" w:line="250" w:lineRule="auto"/>
      <w:ind w:left="7938" w:right="-897" w:firstLine="79"/>
      <w:jc w:val="right"/>
      <w:rPr>
        <w:rFonts w:ascii="Myriad Pro" w:eastAsia="Myriad Pro" w:hAnsi="Myriad Pro" w:cs="Myriad Pro"/>
        <w:color w:val="4E5A60"/>
        <w:sz w:val="16"/>
      </w:rPr>
    </w:pPr>
    <w:r w:rsidRPr="004E5E40">
      <w:rPr>
        <w:rFonts w:ascii="Myriad Pro" w:eastAsia="Myriad Pro" w:hAnsi="Myriad Pro" w:cs="Myriad Pro"/>
        <w:color w:val="4E5A60"/>
        <w:sz w:val="16"/>
      </w:rPr>
      <w:t xml:space="preserve">tel.: +386 (0)1 422 33 33 </w:t>
    </w:r>
    <w:proofErr w:type="spellStart"/>
    <w:r w:rsidRPr="004E5E40">
      <w:rPr>
        <w:rFonts w:ascii="Myriad Pro" w:eastAsia="Myriad Pro" w:hAnsi="Myriad Pro" w:cs="Myriad Pro"/>
        <w:color w:val="4E5A60"/>
        <w:sz w:val="16"/>
      </w:rPr>
      <w:t>fax</w:t>
    </w:r>
    <w:proofErr w:type="spellEnd"/>
    <w:r w:rsidRPr="004E5E40">
      <w:rPr>
        <w:rFonts w:ascii="Myriad Pro" w:eastAsia="Myriad Pro" w:hAnsi="Myriad Pro" w:cs="Myriad Pro"/>
        <w:color w:val="4E5A60"/>
        <w:sz w:val="16"/>
      </w:rPr>
      <w:t xml:space="preserve">: +386 (0)5 971 27 33 </w:t>
    </w:r>
  </w:p>
  <w:p w14:paraId="4584E172" w14:textId="77777777" w:rsidR="004E5E40" w:rsidRPr="004E5E40" w:rsidRDefault="004E5E40" w:rsidP="004E5E40">
    <w:pPr>
      <w:spacing w:after="3" w:line="250" w:lineRule="auto"/>
      <w:ind w:left="7938" w:right="-897" w:firstLine="79"/>
      <w:jc w:val="right"/>
    </w:pPr>
    <w:r w:rsidRPr="004E5E40">
      <w:rPr>
        <w:rFonts w:ascii="Myriad Pro" w:eastAsia="Myriad Pro" w:hAnsi="Myriad Pro" w:cs="Myriad Pro"/>
        <w:color w:val="4E5A60"/>
        <w:sz w:val="16"/>
      </w:rPr>
      <w:t>e: info@lzs-zveza.si</w:t>
    </w:r>
  </w:p>
  <w:p w14:paraId="15C9A1EA" w14:textId="77777777" w:rsidR="004E5E40" w:rsidRPr="004E5E40" w:rsidRDefault="004E5E40" w:rsidP="004E5E40">
    <w:pPr>
      <w:spacing w:after="3" w:line="250" w:lineRule="auto"/>
      <w:ind w:left="6946" w:right="-897" w:hanging="10"/>
      <w:jc w:val="right"/>
    </w:pPr>
    <w:r w:rsidRPr="004E5E40">
      <w:rPr>
        <w:rFonts w:ascii="Myriad Pro" w:eastAsia="Myriad Pro" w:hAnsi="Myriad Pro" w:cs="Myriad Pro"/>
        <w:color w:val="4E5A60"/>
        <w:sz w:val="16"/>
      </w:rPr>
      <w:t xml:space="preserve">TRR DBS </w:t>
    </w:r>
    <w:proofErr w:type="spellStart"/>
    <w:r w:rsidRPr="004E5E40">
      <w:rPr>
        <w:rFonts w:ascii="Myriad Pro" w:eastAsia="Myriad Pro" w:hAnsi="Myriad Pro" w:cs="Myriad Pro"/>
        <w:color w:val="4E5A60"/>
        <w:sz w:val="16"/>
      </w:rPr>
      <w:t>d.d</w:t>
    </w:r>
    <w:proofErr w:type="spellEnd"/>
    <w:r w:rsidRPr="004E5E40">
      <w:rPr>
        <w:rFonts w:ascii="Myriad Pro" w:eastAsia="Myriad Pro" w:hAnsi="Myriad Pro" w:cs="Myriad Pro"/>
        <w:color w:val="4E5A60"/>
        <w:sz w:val="16"/>
      </w:rPr>
      <w:t>. SI56 1910 0001 0279 726 DŠ: 757146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26CDE"/>
    <w:multiLevelType w:val="hybridMultilevel"/>
    <w:tmpl w:val="C514152C"/>
    <w:lvl w:ilvl="0" w:tplc="04240009">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9F111FB"/>
    <w:multiLevelType w:val="hybridMultilevel"/>
    <w:tmpl w:val="810E854A"/>
    <w:lvl w:ilvl="0" w:tplc="04240009">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33B61B98"/>
    <w:multiLevelType w:val="hybridMultilevel"/>
    <w:tmpl w:val="04AEE536"/>
    <w:lvl w:ilvl="0" w:tplc="02C21056">
      <w:start w:val="1"/>
      <w:numFmt w:val="bullet"/>
      <w:lvlText w:val="-"/>
      <w:lvlJc w:val="left"/>
      <w:pPr>
        <w:ind w:left="420" w:hanging="360"/>
      </w:pPr>
      <w:rPr>
        <w:rFonts w:ascii="Arial" w:eastAsia="Calibri" w:hAnsi="Arial" w:cs="Arial" w:hint="default"/>
        <w:i w:val="0"/>
        <w:color w:val="000000"/>
        <w:sz w:val="23"/>
      </w:rPr>
    </w:lvl>
    <w:lvl w:ilvl="1" w:tplc="04240003" w:tentative="1">
      <w:start w:val="1"/>
      <w:numFmt w:val="bullet"/>
      <w:lvlText w:val="o"/>
      <w:lvlJc w:val="left"/>
      <w:pPr>
        <w:ind w:left="1140" w:hanging="360"/>
      </w:pPr>
      <w:rPr>
        <w:rFonts w:ascii="Courier New" w:hAnsi="Courier New" w:cs="Courier New" w:hint="default"/>
      </w:rPr>
    </w:lvl>
    <w:lvl w:ilvl="2" w:tplc="04240005" w:tentative="1">
      <w:start w:val="1"/>
      <w:numFmt w:val="bullet"/>
      <w:lvlText w:val=""/>
      <w:lvlJc w:val="left"/>
      <w:pPr>
        <w:ind w:left="1860" w:hanging="360"/>
      </w:pPr>
      <w:rPr>
        <w:rFonts w:ascii="Wingdings" w:hAnsi="Wingdings" w:hint="default"/>
      </w:rPr>
    </w:lvl>
    <w:lvl w:ilvl="3" w:tplc="04240001" w:tentative="1">
      <w:start w:val="1"/>
      <w:numFmt w:val="bullet"/>
      <w:lvlText w:val=""/>
      <w:lvlJc w:val="left"/>
      <w:pPr>
        <w:ind w:left="2580" w:hanging="360"/>
      </w:pPr>
      <w:rPr>
        <w:rFonts w:ascii="Symbol" w:hAnsi="Symbol" w:hint="default"/>
      </w:rPr>
    </w:lvl>
    <w:lvl w:ilvl="4" w:tplc="04240003" w:tentative="1">
      <w:start w:val="1"/>
      <w:numFmt w:val="bullet"/>
      <w:lvlText w:val="o"/>
      <w:lvlJc w:val="left"/>
      <w:pPr>
        <w:ind w:left="3300" w:hanging="360"/>
      </w:pPr>
      <w:rPr>
        <w:rFonts w:ascii="Courier New" w:hAnsi="Courier New" w:cs="Courier New" w:hint="default"/>
      </w:rPr>
    </w:lvl>
    <w:lvl w:ilvl="5" w:tplc="04240005" w:tentative="1">
      <w:start w:val="1"/>
      <w:numFmt w:val="bullet"/>
      <w:lvlText w:val=""/>
      <w:lvlJc w:val="left"/>
      <w:pPr>
        <w:ind w:left="4020" w:hanging="360"/>
      </w:pPr>
      <w:rPr>
        <w:rFonts w:ascii="Wingdings" w:hAnsi="Wingdings" w:hint="default"/>
      </w:rPr>
    </w:lvl>
    <w:lvl w:ilvl="6" w:tplc="04240001" w:tentative="1">
      <w:start w:val="1"/>
      <w:numFmt w:val="bullet"/>
      <w:lvlText w:val=""/>
      <w:lvlJc w:val="left"/>
      <w:pPr>
        <w:ind w:left="4740" w:hanging="360"/>
      </w:pPr>
      <w:rPr>
        <w:rFonts w:ascii="Symbol" w:hAnsi="Symbol" w:hint="default"/>
      </w:rPr>
    </w:lvl>
    <w:lvl w:ilvl="7" w:tplc="04240003" w:tentative="1">
      <w:start w:val="1"/>
      <w:numFmt w:val="bullet"/>
      <w:lvlText w:val="o"/>
      <w:lvlJc w:val="left"/>
      <w:pPr>
        <w:ind w:left="5460" w:hanging="360"/>
      </w:pPr>
      <w:rPr>
        <w:rFonts w:ascii="Courier New" w:hAnsi="Courier New" w:cs="Courier New" w:hint="default"/>
      </w:rPr>
    </w:lvl>
    <w:lvl w:ilvl="8" w:tplc="04240005" w:tentative="1">
      <w:start w:val="1"/>
      <w:numFmt w:val="bullet"/>
      <w:lvlText w:val=""/>
      <w:lvlJc w:val="left"/>
      <w:pPr>
        <w:ind w:left="6180" w:hanging="360"/>
      </w:pPr>
      <w:rPr>
        <w:rFonts w:ascii="Wingdings" w:hAnsi="Wingdings" w:hint="default"/>
      </w:rPr>
    </w:lvl>
  </w:abstractNum>
  <w:abstractNum w:abstractNumId="3" w15:restartNumberingAfterBreak="0">
    <w:nsid w:val="39757E19"/>
    <w:multiLevelType w:val="hybridMultilevel"/>
    <w:tmpl w:val="F3C2067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3E9C339F"/>
    <w:multiLevelType w:val="hybridMultilevel"/>
    <w:tmpl w:val="3E103C18"/>
    <w:lvl w:ilvl="0" w:tplc="CA722F5C">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DA85998"/>
    <w:multiLevelType w:val="hybridMultilevel"/>
    <w:tmpl w:val="8F58BBFC"/>
    <w:lvl w:ilvl="0" w:tplc="E8C0D54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FBE6E9D"/>
    <w:multiLevelType w:val="hybridMultilevel"/>
    <w:tmpl w:val="B16E7706"/>
    <w:lvl w:ilvl="0" w:tplc="0424000F">
      <w:start w:val="1"/>
      <w:numFmt w:val="decimal"/>
      <w:lvlText w:val="%1."/>
      <w:lvlJc w:val="left"/>
      <w:pPr>
        <w:tabs>
          <w:tab w:val="num" w:pos="720"/>
        </w:tabs>
        <w:ind w:left="720" w:hanging="360"/>
      </w:pPr>
    </w:lvl>
    <w:lvl w:ilvl="1" w:tplc="04240019">
      <w:start w:val="1"/>
      <w:numFmt w:val="lowerLetter"/>
      <w:lvlText w:val="%2."/>
      <w:lvlJc w:val="left"/>
      <w:pPr>
        <w:tabs>
          <w:tab w:val="num" w:pos="1440"/>
        </w:tabs>
        <w:ind w:left="1440" w:hanging="360"/>
      </w:pPr>
    </w:lvl>
    <w:lvl w:ilvl="2" w:tplc="0424001B">
      <w:start w:val="1"/>
      <w:numFmt w:val="lowerRoman"/>
      <w:lvlText w:val="%3."/>
      <w:lvlJc w:val="right"/>
      <w:pPr>
        <w:tabs>
          <w:tab w:val="num" w:pos="2160"/>
        </w:tabs>
        <w:ind w:left="2160" w:hanging="180"/>
      </w:pPr>
    </w:lvl>
    <w:lvl w:ilvl="3" w:tplc="0424000F">
      <w:start w:val="1"/>
      <w:numFmt w:val="decimal"/>
      <w:lvlText w:val="%4."/>
      <w:lvlJc w:val="left"/>
      <w:pPr>
        <w:tabs>
          <w:tab w:val="num" w:pos="2880"/>
        </w:tabs>
        <w:ind w:left="2880" w:hanging="360"/>
      </w:pPr>
    </w:lvl>
    <w:lvl w:ilvl="4" w:tplc="04240019">
      <w:start w:val="1"/>
      <w:numFmt w:val="lowerLetter"/>
      <w:lvlText w:val="%5."/>
      <w:lvlJc w:val="left"/>
      <w:pPr>
        <w:tabs>
          <w:tab w:val="num" w:pos="3600"/>
        </w:tabs>
        <w:ind w:left="3600" w:hanging="360"/>
      </w:pPr>
    </w:lvl>
    <w:lvl w:ilvl="5" w:tplc="0424001B">
      <w:start w:val="1"/>
      <w:numFmt w:val="lowerRoman"/>
      <w:lvlText w:val="%6."/>
      <w:lvlJc w:val="right"/>
      <w:pPr>
        <w:tabs>
          <w:tab w:val="num" w:pos="4320"/>
        </w:tabs>
        <w:ind w:left="4320" w:hanging="180"/>
      </w:pPr>
    </w:lvl>
    <w:lvl w:ilvl="6" w:tplc="0424000F">
      <w:start w:val="1"/>
      <w:numFmt w:val="decimal"/>
      <w:lvlText w:val="%7."/>
      <w:lvlJc w:val="left"/>
      <w:pPr>
        <w:tabs>
          <w:tab w:val="num" w:pos="5040"/>
        </w:tabs>
        <w:ind w:left="5040" w:hanging="360"/>
      </w:pPr>
    </w:lvl>
    <w:lvl w:ilvl="7" w:tplc="04240019">
      <w:start w:val="1"/>
      <w:numFmt w:val="lowerLetter"/>
      <w:lvlText w:val="%8."/>
      <w:lvlJc w:val="left"/>
      <w:pPr>
        <w:tabs>
          <w:tab w:val="num" w:pos="5760"/>
        </w:tabs>
        <w:ind w:left="5760" w:hanging="360"/>
      </w:pPr>
    </w:lvl>
    <w:lvl w:ilvl="8" w:tplc="0424001B">
      <w:start w:val="1"/>
      <w:numFmt w:val="lowerRoman"/>
      <w:lvlText w:val="%9."/>
      <w:lvlJc w:val="right"/>
      <w:pPr>
        <w:tabs>
          <w:tab w:val="num" w:pos="6480"/>
        </w:tabs>
        <w:ind w:left="6480" w:hanging="180"/>
      </w:pPr>
    </w:lvl>
  </w:abstractNum>
  <w:abstractNum w:abstractNumId="7" w15:restartNumberingAfterBreak="0">
    <w:nsid w:val="55DD4CE0"/>
    <w:multiLevelType w:val="hybridMultilevel"/>
    <w:tmpl w:val="DA125E6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6C9A1880"/>
    <w:multiLevelType w:val="hybridMultilevel"/>
    <w:tmpl w:val="5A606D00"/>
    <w:lvl w:ilvl="0" w:tplc="4D344E18">
      <w:numFmt w:val="bullet"/>
      <w:lvlText w:val="-"/>
      <w:lvlJc w:val="left"/>
      <w:pPr>
        <w:ind w:left="1080" w:hanging="360"/>
      </w:pPr>
      <w:rPr>
        <w:rFonts w:ascii="Times New Roman" w:eastAsia="Times New Roman"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8"/>
  </w:num>
  <w:num w:numId="4">
    <w:abstractNumId w:val="0"/>
  </w:num>
  <w:num w:numId="5">
    <w:abstractNumId w:val="7"/>
  </w:num>
  <w:num w:numId="6">
    <w:abstractNumId w:val="3"/>
  </w:num>
  <w:num w:numId="7">
    <w:abstractNumId w:val="2"/>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szQ0MjYzMDa3NDZS0lEKTi0uzszPAykwrQUArq5AoSwAAAA="/>
  </w:docVars>
  <w:rsids>
    <w:rsidRoot w:val="0022362C"/>
    <w:rsid w:val="00152C63"/>
    <w:rsid w:val="0022362C"/>
    <w:rsid w:val="00240F30"/>
    <w:rsid w:val="00311F06"/>
    <w:rsid w:val="00352F2B"/>
    <w:rsid w:val="004D247A"/>
    <w:rsid w:val="004E5E40"/>
    <w:rsid w:val="005A0E78"/>
    <w:rsid w:val="006B5BF5"/>
    <w:rsid w:val="006B6552"/>
    <w:rsid w:val="00710A4C"/>
    <w:rsid w:val="007E5F02"/>
    <w:rsid w:val="00943089"/>
    <w:rsid w:val="0095147F"/>
    <w:rsid w:val="00957E15"/>
    <w:rsid w:val="009B6BD3"/>
    <w:rsid w:val="009D6663"/>
    <w:rsid w:val="00B81C38"/>
    <w:rsid w:val="00BC525C"/>
    <w:rsid w:val="00C277C6"/>
    <w:rsid w:val="00C7674D"/>
    <w:rsid w:val="00DB35B7"/>
    <w:rsid w:val="00DE38AF"/>
    <w:rsid w:val="00E03491"/>
    <w:rsid w:val="00FB7A99"/>
    <w:rsid w:val="00FE5325"/>
  </w:rsids>
  <m:mathPr>
    <m:mathFont m:val="Cambria Math"/>
    <m:brkBin m:val="before"/>
    <m:brkBinSub m:val="--"/>
    <m:smallFrac m:val="0"/>
    <m:dispDef/>
    <m:lMargin m:val="0"/>
    <m:rMargin m:val="0"/>
    <m:defJc m:val="centerGroup"/>
    <m:wrapIndent m:val="1440"/>
    <m:intLim m:val="subSup"/>
    <m:naryLim m:val="undOvr"/>
  </m:mathPr>
  <w:themeFontLang w:val="sl-SI"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B657C"/>
  <w15:docId w15:val="{4AAD8CC5-80BB-4D9B-852E-7B6CE2690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B6BD3"/>
    <w:rPr>
      <w:rFonts w:ascii="Calibri" w:eastAsia="Calibri" w:hAnsi="Calibri" w:cs="Calibri"/>
      <w:color w:val="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DE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B35B7"/>
    <w:pPr>
      <w:ind w:left="720"/>
      <w:contextualSpacing/>
    </w:pPr>
  </w:style>
  <w:style w:type="paragraph" w:styleId="Glava">
    <w:name w:val="header"/>
    <w:basedOn w:val="Navaden"/>
    <w:link w:val="GlavaZnak"/>
    <w:uiPriority w:val="99"/>
    <w:unhideWhenUsed/>
    <w:rsid w:val="004E5E40"/>
    <w:pPr>
      <w:tabs>
        <w:tab w:val="center" w:pos="4536"/>
        <w:tab w:val="right" w:pos="9072"/>
      </w:tabs>
      <w:spacing w:after="0" w:line="240" w:lineRule="auto"/>
    </w:pPr>
  </w:style>
  <w:style w:type="character" w:customStyle="1" w:styleId="GlavaZnak">
    <w:name w:val="Glava Znak"/>
    <w:basedOn w:val="Privzetapisavaodstavka"/>
    <w:link w:val="Glava"/>
    <w:uiPriority w:val="99"/>
    <w:rsid w:val="004E5E40"/>
    <w:rPr>
      <w:rFonts w:ascii="Calibri" w:eastAsia="Calibri" w:hAnsi="Calibri" w:cs="Calibri"/>
      <w:color w:val="000000"/>
    </w:rPr>
  </w:style>
  <w:style w:type="paragraph" w:styleId="Noga">
    <w:name w:val="footer"/>
    <w:basedOn w:val="Navaden"/>
    <w:link w:val="NogaZnak"/>
    <w:uiPriority w:val="99"/>
    <w:unhideWhenUsed/>
    <w:rsid w:val="004E5E40"/>
    <w:pPr>
      <w:tabs>
        <w:tab w:val="center" w:pos="4536"/>
        <w:tab w:val="right" w:pos="9072"/>
      </w:tabs>
      <w:spacing w:after="0" w:line="240" w:lineRule="auto"/>
    </w:pPr>
  </w:style>
  <w:style w:type="character" w:customStyle="1" w:styleId="NogaZnak">
    <w:name w:val="Noga Znak"/>
    <w:basedOn w:val="Privzetapisavaodstavka"/>
    <w:link w:val="Noga"/>
    <w:uiPriority w:val="99"/>
    <w:rsid w:val="004E5E40"/>
    <w:rPr>
      <w:rFonts w:ascii="Calibri" w:eastAsia="Calibri" w:hAnsi="Calibri" w:cs="Calibri"/>
      <w:color w:val="000000"/>
    </w:rPr>
  </w:style>
  <w:style w:type="paragraph" w:styleId="Brezrazmikov">
    <w:name w:val="No Spacing"/>
    <w:uiPriority w:val="1"/>
    <w:qFormat/>
    <w:rsid w:val="00BC525C"/>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198319">
      <w:bodyDiv w:val="1"/>
      <w:marLeft w:val="0"/>
      <w:marRight w:val="0"/>
      <w:marTop w:val="0"/>
      <w:marBottom w:val="0"/>
      <w:divBdr>
        <w:top w:val="none" w:sz="0" w:space="0" w:color="auto"/>
        <w:left w:val="none" w:sz="0" w:space="0" w:color="auto"/>
        <w:bottom w:val="none" w:sz="0" w:space="0" w:color="auto"/>
        <w:right w:val="none" w:sz="0" w:space="0" w:color="auto"/>
      </w:divBdr>
    </w:div>
    <w:div w:id="1758399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20</Words>
  <Characters>4106</Characters>
  <Application>Microsoft Office Word</Application>
  <DocSecurity>0</DocSecurity>
  <Lines>34</Lines>
  <Paragraphs>9</Paragraphs>
  <ScaleCrop>false</ScaleCrop>
  <HeadingPairs>
    <vt:vector size="2" baseType="variant">
      <vt:variant>
        <vt:lpstr>Naslov</vt:lpstr>
      </vt:variant>
      <vt:variant>
        <vt:i4>1</vt:i4>
      </vt:variant>
    </vt:vector>
  </HeadingPairs>
  <TitlesOfParts>
    <vt:vector size="1" baseType="lpstr">
      <vt:lpstr>LZS_dopis_00</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ZS_dopis_00</dc:title>
  <dc:subject/>
  <dc:creator>primoz</dc:creator>
  <cp:keywords/>
  <cp:lastModifiedBy>Igor Eržen</cp:lastModifiedBy>
  <cp:revision>2</cp:revision>
  <dcterms:created xsi:type="dcterms:W3CDTF">2020-10-03T16:48:00Z</dcterms:created>
  <dcterms:modified xsi:type="dcterms:W3CDTF">2020-10-03T16:48:00Z</dcterms:modified>
</cp:coreProperties>
</file>